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ED94D" w14:textId="77777777" w:rsidR="007B266E" w:rsidRDefault="007B266E" w:rsidP="00964130">
      <w:pPr>
        <w:pStyle w:val="Title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</w:p>
    <w:p w14:paraId="617366BE" w14:textId="77777777" w:rsidR="00964130" w:rsidRPr="00C011AC" w:rsidRDefault="00964130" w:rsidP="00964130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233965F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C094729" w14:textId="510F239B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C40560">
        <w:rPr>
          <w:rFonts w:cs="Arial"/>
          <w:sz w:val="20"/>
        </w:rPr>
        <w:t>C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D61C84">
        <w:rPr>
          <w:rFonts w:cs="Arial"/>
          <w:sz w:val="20"/>
        </w:rPr>
        <w:t>0M2</w:t>
      </w:r>
      <w:r w:rsidR="00BD04A7">
        <w:rPr>
          <w:rFonts w:cs="Arial"/>
          <w:sz w:val="20"/>
        </w:rPr>
        <w:tab/>
        <w:t xml:space="preserve">Expiry Date: </w:t>
      </w:r>
      <w:r w:rsidR="002E3A06">
        <w:rPr>
          <w:rFonts w:cs="Arial"/>
          <w:sz w:val="20"/>
        </w:rPr>
        <w:t>202</w:t>
      </w:r>
      <w:r w:rsidR="00D61C84">
        <w:rPr>
          <w:rFonts w:cs="Arial"/>
          <w:sz w:val="20"/>
        </w:rPr>
        <w:t>5</w:t>
      </w:r>
      <w:r w:rsidR="00354F70">
        <w:rPr>
          <w:rFonts w:cs="Arial"/>
          <w:sz w:val="20"/>
        </w:rPr>
        <w:t>-</w:t>
      </w:r>
      <w:r w:rsidR="00D61C84">
        <w:rPr>
          <w:rFonts w:cs="Arial"/>
          <w:sz w:val="20"/>
        </w:rPr>
        <w:t>03</w:t>
      </w:r>
      <w:r w:rsidR="00260338" w:rsidRPr="00703B29">
        <w:rPr>
          <w:rFonts w:cs="Arial"/>
          <w:sz w:val="20"/>
        </w:rPr>
        <w:t>-01</w:t>
      </w:r>
    </w:p>
    <w:p w14:paraId="3AFBE3F6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C40560">
        <w:rPr>
          <w:rFonts w:cs="Arial"/>
          <w:sz w:val="20"/>
        </w:rPr>
        <w:t>101.702-24/06 – 24u/06u</w:t>
      </w:r>
      <w:r w:rsidRPr="00703B29">
        <w:rPr>
          <w:rFonts w:cs="Arial"/>
          <w:sz w:val="20"/>
        </w:rPr>
        <w:t>)</w:t>
      </w:r>
    </w:p>
    <w:p w14:paraId="6C6515C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16315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39431D22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EC1689B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3CD6F88C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1E09DE7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83945" w14:textId="77777777" w:rsidR="00BD04A7" w:rsidRPr="001C202F" w:rsidRDefault="00A77D84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7FA9F530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36302CA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2D99A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D6D2C41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047B29F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99C6517" w14:textId="77777777" w:rsidR="00FB2F48" w:rsidRDefault="00FB2F48" w:rsidP="00FB2F48">
      <w:pPr>
        <w:pStyle w:val="Title"/>
        <w:jc w:val="both"/>
        <w:rPr>
          <w:i/>
          <w:sz w:val="18"/>
          <w:szCs w:val="18"/>
        </w:rPr>
      </w:pPr>
    </w:p>
    <w:p w14:paraId="3FDEE957" w14:textId="77777777" w:rsidR="00FB2F48" w:rsidRPr="00E44F7D" w:rsidRDefault="00FB2F48" w:rsidP="00FB2F48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5AA7B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841A6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8E37D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8DDD21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00131BD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0D1793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FB2F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235FE2" w14:textId="6283B70A" w:rsidR="007D1F1C" w:rsidRDefault="00FE1D00" w:rsidP="00BC47C8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E1D00">
        <w:rPr>
          <w:noProof/>
        </w:rPr>
        <w:lastRenderedPageBreak/>
        <w:drawing>
          <wp:anchor distT="0" distB="0" distL="114300" distR="114300" simplePos="0" relativeHeight="252009472" behindDoc="0" locked="0" layoutInCell="1" allowOverlap="1" wp14:anchorId="10F0306F" wp14:editId="7C32B88E">
            <wp:simplePos x="0" y="0"/>
            <wp:positionH relativeFrom="margin">
              <wp:align>right</wp:align>
            </wp:positionH>
            <wp:positionV relativeFrom="paragraph">
              <wp:posOffset>294198</wp:posOffset>
            </wp:positionV>
            <wp:extent cx="6480810" cy="1370965"/>
            <wp:effectExtent l="0" t="0" r="0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 resolution</w:t>
      </w:r>
    </w:p>
    <w:p w14:paraId="1B225073" w14:textId="24459FAD" w:rsidR="00354F70" w:rsidRPr="00354F70" w:rsidRDefault="00354F70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0E74FC1C" w14:textId="1FCA35EC" w:rsidR="0009433E" w:rsidRPr="00E94BC0" w:rsidRDefault="003D0DEE" w:rsidP="00354F70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38F877B8" w14:textId="2FB5A1AF" w:rsidR="00E94BC0" w:rsidRDefault="00991B4D" w:rsidP="001D42E0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1D42E0">
        <w:rPr>
          <w:noProof/>
        </w:rPr>
        <w:drawing>
          <wp:anchor distT="0" distB="0" distL="114300" distR="114300" simplePos="0" relativeHeight="252063744" behindDoc="0" locked="0" layoutInCell="1" allowOverlap="1" wp14:anchorId="54B5514B" wp14:editId="66088A91">
            <wp:simplePos x="0" y="0"/>
            <wp:positionH relativeFrom="margin">
              <wp:align>right</wp:align>
            </wp:positionH>
            <wp:positionV relativeFrom="paragraph">
              <wp:posOffset>1806727</wp:posOffset>
            </wp:positionV>
            <wp:extent cx="6480000" cy="15084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4BC0">
        <w:rPr>
          <w:rFonts w:ascii="Arial" w:hAnsi="Arial" w:cs="Arial"/>
          <w:b/>
          <w:smallCaps/>
          <w:sz w:val="28"/>
          <w:szCs w:val="28"/>
        </w:rPr>
        <w:t>HLA-B</w:t>
      </w:r>
      <w:r w:rsidR="00E94BC0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1BF9B369" w14:textId="68F8E6A8" w:rsidR="001D42E0" w:rsidRPr="001D42E0" w:rsidRDefault="00991B4D" w:rsidP="001D42E0">
      <w:pPr>
        <w:rPr>
          <w:rFonts w:ascii="Arial" w:hAnsi="Arial" w:cs="Arial"/>
          <w:b/>
          <w:smallCaps/>
          <w:sz w:val="28"/>
          <w:szCs w:val="28"/>
        </w:rPr>
      </w:pPr>
      <w:r w:rsidRPr="00991B4D">
        <w:drawing>
          <wp:anchor distT="0" distB="0" distL="114300" distR="114300" simplePos="0" relativeHeight="252109824" behindDoc="0" locked="0" layoutInCell="1" allowOverlap="1" wp14:anchorId="6C2802A8" wp14:editId="5DD773F3">
            <wp:simplePos x="0" y="0"/>
            <wp:positionH relativeFrom="column">
              <wp:posOffset>-3810</wp:posOffset>
            </wp:positionH>
            <wp:positionV relativeFrom="paragraph">
              <wp:posOffset>-635</wp:posOffset>
            </wp:positionV>
            <wp:extent cx="6480810" cy="123698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3D1E19" w14:textId="757273CD" w:rsidR="001D42E0" w:rsidRDefault="001D42E0" w:rsidP="001D42E0">
      <w:pPr>
        <w:rPr>
          <w:rFonts w:ascii="Arial" w:hAnsi="Arial" w:cs="Arial"/>
          <w:spacing w:val="-2"/>
          <w:sz w:val="16"/>
          <w:szCs w:val="16"/>
        </w:rPr>
      </w:pPr>
    </w:p>
    <w:p w14:paraId="0AC88445" w14:textId="361C9C91" w:rsidR="00F22B7E" w:rsidRDefault="00991B4D" w:rsidP="00991B4D">
      <w:pPr>
        <w:ind w:left="720" w:firstLine="720"/>
        <w:rPr>
          <w:rFonts w:ascii="Arial" w:hAnsi="Arial" w:cs="Arial"/>
          <w:b/>
          <w:smallCaps/>
          <w:sz w:val="28"/>
          <w:szCs w:val="28"/>
        </w:rPr>
      </w:pPr>
      <w:r w:rsidRPr="001D42E0">
        <w:rPr>
          <w:noProof/>
        </w:rPr>
        <w:drawing>
          <wp:anchor distT="0" distB="0" distL="114300" distR="114300" simplePos="0" relativeHeight="252108800" behindDoc="0" locked="0" layoutInCell="1" allowOverlap="1" wp14:anchorId="3F113475" wp14:editId="6354DC6B">
            <wp:simplePos x="0" y="0"/>
            <wp:positionH relativeFrom="margin">
              <wp:align>right</wp:align>
            </wp:positionH>
            <wp:positionV relativeFrom="paragraph">
              <wp:posOffset>327559</wp:posOffset>
            </wp:positionV>
            <wp:extent cx="6480810" cy="1236980"/>
            <wp:effectExtent l="0" t="0" r="0" b="127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smallCaps/>
          <w:sz w:val="28"/>
          <w:szCs w:val="28"/>
        </w:rPr>
        <w:t xml:space="preserve">                                      H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>LA-</w:t>
      </w:r>
      <w:r w:rsidR="00F22B7E">
        <w:rPr>
          <w:rFonts w:ascii="Arial" w:hAnsi="Arial" w:cs="Arial"/>
          <w:b/>
          <w:smallCaps/>
          <w:sz w:val="28"/>
          <w:szCs w:val="28"/>
        </w:rPr>
        <w:t>C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4987061C" w14:textId="60171875" w:rsidR="00354F70" w:rsidRPr="00354F70" w:rsidRDefault="00354F70" w:rsidP="00F22B7E">
      <w:pPr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19A3E9C7" w14:textId="74587121" w:rsidR="00CC7056" w:rsidRPr="00CC7056" w:rsidRDefault="00CC7056" w:rsidP="00354F70">
      <w:pPr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C023F1B" w14:textId="48B52598" w:rsidR="00F36184" w:rsidRPr="00935B48" w:rsidRDefault="00F36184" w:rsidP="00354F70">
      <w:pPr>
        <w:rPr>
          <w:rFonts w:ascii="Arial" w:hAnsi="Arial" w:cs="Arial"/>
          <w:b/>
          <w:smallCaps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3BCDF7" w14:textId="3B621495" w:rsidR="00F36184" w:rsidRPr="0033413D" w:rsidRDefault="00F36184" w:rsidP="00F3618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5970CB" w14:textId="77777777" w:rsidR="00935B48" w:rsidRDefault="00935B48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4490373" w14:textId="77777777" w:rsidR="00E94BC0" w:rsidRDefault="00E94BC0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565C4D" w14:textId="30D15A71" w:rsidR="00CC7056" w:rsidRDefault="00CC7056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6A875F9D" w14:textId="666BFD93" w:rsidR="00C7340E" w:rsidRDefault="00C7340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57EBCDB0" w14:textId="77777777" w:rsidR="00C7340E" w:rsidRDefault="00C7340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AE2B732" w14:textId="77777777" w:rsidR="00E4496E" w:rsidRDefault="00E4496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016153C" w14:textId="2E6BDBF9" w:rsidR="00E94BC0" w:rsidRDefault="00E94BC0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lastRenderedPageBreak/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A39A36C" w14:textId="77777777" w:rsidR="00E94BC0" w:rsidRDefault="00E94BC0" w:rsidP="00E94BC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03F2D31" w14:textId="77777777" w:rsidR="00E94BC0" w:rsidRDefault="00E94BC0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95A5981" w14:textId="77777777" w:rsidR="00991B4D" w:rsidRDefault="00991B4D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09A8A659" w14:textId="32051DF0" w:rsidR="004D6E2F" w:rsidRPr="004D6E2F" w:rsidRDefault="004D6E2F" w:rsidP="006D4F02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A low resolution primer set</w:t>
      </w: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260260E1" w14:textId="77777777" w:rsidR="006479D6" w:rsidRPr="0033413D" w:rsidRDefault="006479D6" w:rsidP="00246EE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1CEACA09" w14:textId="64B7A4E0" w:rsidR="00E4496E" w:rsidRPr="00E4496E" w:rsidRDefault="00E4496E" w:rsidP="00E4496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76556F91" w14:textId="743D0641" w:rsidR="00E4496E" w:rsidRPr="00E4496E" w:rsidRDefault="00E4496E" w:rsidP="00E4496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3 may faintly amplify the A*30:04:01:01-30:04:03, 30:06, 30:09:01:01-30:09:01:02, 30:17, 30:29, 30:46, 30:77, 30:89-30:90, 30:99, 30:103, 30:105, 30:117, 30:139, 30:150, 30:155 and 30:160 alleles.</w:t>
      </w:r>
    </w:p>
    <w:p w14:paraId="46A605A3" w14:textId="6425E67E" w:rsidR="00E4496E" w:rsidRPr="00E4496E" w:rsidRDefault="00E4496E" w:rsidP="00E4496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6 may give rise to a lower yield of A*23 alleles than the other A low primer mixes.</w:t>
      </w:r>
    </w:p>
    <w:p w14:paraId="6A3310B5" w14:textId="1D086BC8" w:rsidR="00E4496E" w:rsidRPr="00E4496E" w:rsidRDefault="00E4496E" w:rsidP="00E4496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9 may weakly amplify the A*34 alleles.</w:t>
      </w:r>
    </w:p>
    <w:p w14:paraId="4414EF6F" w14:textId="671BA2BB" w:rsidR="00E4496E" w:rsidRPr="00E4496E" w:rsidRDefault="00E4496E" w:rsidP="00E4496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es 6, 10, 13, 14 and 20 </w:t>
      </w:r>
      <w:proofErr w:type="gramStart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have a tendency to</w:t>
      </w:r>
      <w:proofErr w:type="gramEnd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giving rise to primer oligomer formation.</w:t>
      </w:r>
    </w:p>
    <w:p w14:paraId="72323C94" w14:textId="492F3021" w:rsidR="00E4496E" w:rsidRPr="00E4496E" w:rsidRDefault="00E4496E" w:rsidP="00E4496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22 might faintly amplify most A*11 alleles.</w:t>
      </w:r>
    </w:p>
    <w:p w14:paraId="0C4AF002" w14:textId="2FF494B1" w:rsidR="00E4496E" w:rsidRPr="00E4496E" w:rsidRDefault="00E4496E" w:rsidP="00E4496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Primer mixes 15 and 24 may give rise to a lower yield of HLA-specific PCR product than the other HLA-A low primer mixes.</w:t>
      </w:r>
    </w:p>
    <w:p w14:paraId="4211AAA2" w14:textId="71C1AF38" w:rsidR="00247376" w:rsidRPr="00EE09AE" w:rsidRDefault="00E4496E" w:rsidP="00E4496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E449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Primer mixes 3, 7, 15, 20, 22 and 24 may have tendencies of unspecific amplifications.</w:t>
      </w:r>
    </w:p>
    <w:p w14:paraId="63956BB6" w14:textId="77777777" w:rsidR="0023798A" w:rsidRDefault="0023798A" w:rsidP="00C114F0">
      <w:pPr>
        <w:suppressAutoHyphens/>
        <w:ind w:right="-1"/>
        <w:jc w:val="center"/>
        <w:rPr>
          <w:rFonts w:ascii="Arial" w:hAnsi="Arial"/>
          <w:b/>
          <w:spacing w:val="-3"/>
        </w:rPr>
      </w:pPr>
    </w:p>
    <w:p w14:paraId="1CA24F06" w14:textId="07C6757A" w:rsidR="003177E1" w:rsidRDefault="004D6E2F" w:rsidP="00C114F0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 xml:space="preserve">HLA-B low resolution primer </w:t>
      </w:r>
      <w:proofErr w:type="gramStart"/>
      <w:r w:rsidRPr="004D6E2F">
        <w:rPr>
          <w:rFonts w:ascii="Arial" w:hAnsi="Arial"/>
          <w:b/>
          <w:spacing w:val="-3"/>
        </w:rPr>
        <w:t>set</w:t>
      </w:r>
      <w:proofErr w:type="gramEnd"/>
    </w:p>
    <w:p w14:paraId="19BE6024" w14:textId="77777777" w:rsidR="004D6E2F" w:rsidRPr="004D6E2F" w:rsidRDefault="004D6E2F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75314880" w14:textId="58FC8602" w:rsidR="00E4496E" w:rsidRPr="00E4496E" w:rsidRDefault="00E4496E" w:rsidP="00E4496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E4496E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7EB75BDE" w14:textId="6AADD816" w:rsidR="00E4496E" w:rsidRPr="00E4496E" w:rsidRDefault="00E4496E" w:rsidP="00E4496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E4496E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4496E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4496E">
        <w:rPr>
          <w:rFonts w:ascii="Arial" w:hAnsi="Arial"/>
          <w:spacing w:val="-2"/>
          <w:sz w:val="18"/>
          <w:szCs w:val="18"/>
        </w:rPr>
        <w:t xml:space="preserve"> 28 may give rise to a lower yield of HLA-specific PCR product than the other HLA-B low resolution primer mixes in B*40, B*41, B*45, B*49 and B*50 alleles.</w:t>
      </w:r>
    </w:p>
    <w:p w14:paraId="5B4C6023" w14:textId="2A47AA45" w:rsidR="00E4496E" w:rsidRPr="00E4496E" w:rsidRDefault="00E4496E" w:rsidP="00E4496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E4496E">
        <w:rPr>
          <w:rFonts w:ascii="Arial" w:hAnsi="Arial"/>
          <w:spacing w:val="-2"/>
          <w:sz w:val="18"/>
          <w:szCs w:val="18"/>
        </w:rPr>
        <w:t>Primer mixes 28, 29, 33, 38 and 63 may give rise to a lower yield of HLA-specific PCR product than the other HLA-B low resolution primer mixes.</w:t>
      </w:r>
    </w:p>
    <w:p w14:paraId="1C110EBC" w14:textId="1A5BF096" w:rsidR="00E4496E" w:rsidRPr="00E4496E" w:rsidRDefault="00E4496E" w:rsidP="00E4496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E4496E">
        <w:rPr>
          <w:rFonts w:ascii="Arial" w:hAnsi="Arial"/>
          <w:spacing w:val="-2"/>
          <w:sz w:val="18"/>
          <w:szCs w:val="18"/>
        </w:rPr>
        <w:t>Primer mixes 33, 42 and 52 may have tendencies of unspecific amplifications, most pronounced in primer mix 33.</w:t>
      </w:r>
    </w:p>
    <w:p w14:paraId="556F0AFA" w14:textId="542963F6" w:rsidR="00E4496E" w:rsidRPr="00E4496E" w:rsidRDefault="00E4496E" w:rsidP="00E4496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E4496E">
        <w:rPr>
          <w:rFonts w:ascii="Arial" w:hAnsi="Arial"/>
          <w:spacing w:val="-2"/>
          <w:sz w:val="18"/>
          <w:szCs w:val="18"/>
        </w:rPr>
        <w:t xml:space="preserve">Primer mixes 25, 27, 38, 41, 42, 43, 44, 50, 58, 67 and 69 </w:t>
      </w:r>
      <w:proofErr w:type="gramStart"/>
      <w:r w:rsidRPr="00E4496E">
        <w:rPr>
          <w:rFonts w:ascii="Arial" w:hAnsi="Arial"/>
          <w:spacing w:val="-2"/>
          <w:sz w:val="18"/>
          <w:szCs w:val="18"/>
        </w:rPr>
        <w:t>have a tendency to</w:t>
      </w:r>
      <w:proofErr w:type="gramEnd"/>
      <w:r w:rsidRPr="00E4496E">
        <w:rPr>
          <w:rFonts w:ascii="Arial" w:hAnsi="Arial"/>
          <w:spacing w:val="-2"/>
          <w:sz w:val="18"/>
          <w:szCs w:val="18"/>
        </w:rPr>
        <w:t xml:space="preserve"> giving rise to primer oligomer formation.</w:t>
      </w:r>
    </w:p>
    <w:p w14:paraId="2004FA01" w14:textId="5EB883D8" w:rsidR="00E4496E" w:rsidRPr="00E4496E" w:rsidRDefault="00E4496E" w:rsidP="00E4496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E4496E">
        <w:rPr>
          <w:rFonts w:ascii="Arial" w:hAnsi="Arial"/>
          <w:spacing w:val="-2"/>
          <w:sz w:val="18"/>
          <w:szCs w:val="18"/>
        </w:rPr>
        <w:t>The B*57 and B*58 alleles might be faintly amplified by primer mix 33.</w:t>
      </w:r>
    </w:p>
    <w:p w14:paraId="79F7C264" w14:textId="082C1BB1" w:rsidR="00E4496E" w:rsidRPr="00E4496E" w:rsidRDefault="00E4496E" w:rsidP="00E4496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E4496E">
        <w:rPr>
          <w:rFonts w:ascii="Arial" w:hAnsi="Arial"/>
          <w:spacing w:val="-2"/>
          <w:sz w:val="18"/>
          <w:szCs w:val="18"/>
        </w:rPr>
        <w:t>The C*17:01 to C*17:04 alleles might be faintly amplified by primer mix 49.</w:t>
      </w:r>
    </w:p>
    <w:p w14:paraId="30E961DA" w14:textId="688AC1D2" w:rsidR="00E4496E" w:rsidRPr="00E4496E" w:rsidRDefault="00E4496E" w:rsidP="00E4496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E4496E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4496E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4496E">
        <w:rPr>
          <w:rFonts w:ascii="Arial" w:hAnsi="Arial"/>
          <w:spacing w:val="-2"/>
          <w:sz w:val="18"/>
          <w:szCs w:val="18"/>
        </w:rPr>
        <w:t xml:space="preserve"> 67 may generate a false positive band of about 800 base pairs. This band should be disregarded when interpreting HLA-B low resolution </w:t>
      </w:r>
      <w:proofErr w:type="spellStart"/>
      <w:r w:rsidRPr="00E4496E">
        <w:rPr>
          <w:rFonts w:ascii="Arial" w:hAnsi="Arial"/>
          <w:spacing w:val="-2"/>
          <w:sz w:val="18"/>
          <w:szCs w:val="18"/>
        </w:rPr>
        <w:t>typings</w:t>
      </w:r>
      <w:proofErr w:type="spellEnd"/>
      <w:r w:rsidRPr="00E4496E">
        <w:rPr>
          <w:rFonts w:ascii="Arial" w:hAnsi="Arial"/>
          <w:spacing w:val="-2"/>
          <w:sz w:val="18"/>
          <w:szCs w:val="18"/>
        </w:rPr>
        <w:t>.</w:t>
      </w:r>
    </w:p>
    <w:p w14:paraId="045BB4DA" w14:textId="1397ED39" w:rsidR="00E4496E" w:rsidRPr="00E4496E" w:rsidRDefault="00E4496E" w:rsidP="00E4496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E4496E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4496E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4496E">
        <w:rPr>
          <w:rFonts w:ascii="Arial" w:hAnsi="Arial"/>
          <w:spacing w:val="-2"/>
          <w:sz w:val="18"/>
          <w:szCs w:val="18"/>
        </w:rPr>
        <w:t xml:space="preserve"> 63 may give rise to a lower yield of B*54 alleles than the other B low primer mixes.</w:t>
      </w:r>
    </w:p>
    <w:p w14:paraId="1709BEF0" w14:textId="79190E0B" w:rsidR="00D67BA4" w:rsidRDefault="00E4496E" w:rsidP="00E4496E">
      <w:pPr>
        <w:suppressAutoHyphens/>
        <w:ind w:right="-1"/>
        <w:rPr>
          <w:rFonts w:ascii="Arial" w:hAnsi="Arial"/>
          <w:b/>
          <w:spacing w:val="-3"/>
        </w:rPr>
      </w:pPr>
      <w:r w:rsidRPr="00E4496E">
        <w:rPr>
          <w:rFonts w:ascii="Arial" w:hAnsi="Arial"/>
          <w:spacing w:val="-2"/>
          <w:sz w:val="18"/>
          <w:szCs w:val="18"/>
        </w:rPr>
        <w:t>The Bw4-associated HLA-A specificities A9, A23, A24, A2403, A25 and A32 are not amplified by the primer pair in primer mix 70.</w:t>
      </w:r>
    </w:p>
    <w:p w14:paraId="44D3D5F9" w14:textId="77777777" w:rsidR="0023798A" w:rsidRDefault="0023798A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</w:p>
    <w:p w14:paraId="48BFFB3C" w14:textId="76520D44" w:rsidR="003177E1" w:rsidRDefault="00935B48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HLA-C</w:t>
      </w:r>
      <w:r w:rsidR="004D6E2F" w:rsidRPr="004D6E2F">
        <w:rPr>
          <w:rFonts w:ascii="Arial" w:hAnsi="Arial"/>
          <w:b/>
          <w:spacing w:val="-3"/>
        </w:rPr>
        <w:t xml:space="preserve"> low resolution primer </w:t>
      </w:r>
      <w:proofErr w:type="gramStart"/>
      <w:r w:rsidR="004D6E2F" w:rsidRPr="004D6E2F">
        <w:rPr>
          <w:rFonts w:ascii="Arial" w:hAnsi="Arial"/>
          <w:b/>
          <w:spacing w:val="-3"/>
        </w:rPr>
        <w:t>set</w:t>
      </w:r>
      <w:proofErr w:type="gramEnd"/>
    </w:p>
    <w:p w14:paraId="08160C42" w14:textId="77777777" w:rsidR="00447985" w:rsidRPr="003D0665" w:rsidRDefault="00447985" w:rsidP="003177E1">
      <w:pPr>
        <w:suppressAutoHyphens/>
        <w:ind w:right="-1"/>
        <w:jc w:val="center"/>
        <w:rPr>
          <w:rFonts w:ascii="Arial" w:hAnsi="Arial"/>
          <w:b/>
          <w:spacing w:val="-3"/>
          <w:sz w:val="22"/>
          <w:szCs w:val="22"/>
        </w:rPr>
      </w:pPr>
    </w:p>
    <w:p w14:paraId="161167C8" w14:textId="120BEAFD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34C73328" w14:textId="6E42AD05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E4496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E4496E">
        <w:rPr>
          <w:bCs/>
          <w:spacing w:val="-3"/>
          <w:sz w:val="18"/>
          <w:szCs w:val="18"/>
          <w:lang w:val="en-GB"/>
        </w:rPr>
        <w:t xml:space="preserve"> 74 will for most C*02 alleles give rise to two specific PCR fragments.</w:t>
      </w:r>
    </w:p>
    <w:p w14:paraId="590254A8" w14:textId="0EF4931A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E4496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E4496E">
        <w:rPr>
          <w:bCs/>
          <w:spacing w:val="-3"/>
          <w:sz w:val="18"/>
          <w:szCs w:val="18"/>
          <w:lang w:val="en-GB"/>
        </w:rPr>
        <w:t xml:space="preserve"> 76 will for most C*03 alleles give rise to two specific PCR fragments.</w:t>
      </w:r>
    </w:p>
    <w:p w14:paraId="497683AD" w14:textId="57BC10B4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E4496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E4496E">
        <w:rPr>
          <w:bCs/>
          <w:spacing w:val="-3"/>
          <w:sz w:val="18"/>
          <w:szCs w:val="18"/>
          <w:lang w:val="en-GB"/>
        </w:rPr>
        <w:t xml:space="preserve"> 81 will for most C*07 alleles give rise to two specific PCR fragments.</w:t>
      </w:r>
    </w:p>
    <w:p w14:paraId="62A66B19" w14:textId="64D9B56F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E4496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E4496E">
        <w:rPr>
          <w:bCs/>
          <w:spacing w:val="-3"/>
          <w:sz w:val="18"/>
          <w:szCs w:val="18"/>
          <w:lang w:val="en-GB"/>
        </w:rPr>
        <w:t xml:space="preserve"> 82 will for most C*08 alleles give rise to multiple specific PCR fragments.</w:t>
      </w:r>
    </w:p>
    <w:p w14:paraId="25678376" w14:textId="0F1260AF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E4496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E4496E">
        <w:rPr>
          <w:bCs/>
          <w:spacing w:val="-3"/>
          <w:sz w:val="18"/>
          <w:szCs w:val="18"/>
          <w:lang w:val="en-GB"/>
        </w:rPr>
        <w:t xml:space="preserve"> 89 will for most C*15 alleles give rise to two specific PCR fragments.</w:t>
      </w:r>
    </w:p>
    <w:p w14:paraId="0F2B167E" w14:textId="4504A506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>Primer mixes 84, 85 and 91 may have tendencies of unspecific amplifications.</w:t>
      </w:r>
    </w:p>
    <w:p w14:paraId="030AA456" w14:textId="34E2E8E4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>Primer mixes 88 and 90 have a tendency to giving rise to primer oligomer formation.</w:t>
      </w:r>
    </w:p>
    <w:p w14:paraId="4A4F326F" w14:textId="198AEA90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>Primer mixes 75, 78, 80, 82, 87, 88, 94 and 95 may give rise to a lower yield of HLA-specific PCR fragments than the other HLA-C low resolution primer mixes.</w:t>
      </w:r>
    </w:p>
    <w:p w14:paraId="5B4EB932" w14:textId="41BA35AA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E4496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E4496E">
        <w:rPr>
          <w:bCs/>
          <w:spacing w:val="-3"/>
          <w:sz w:val="18"/>
          <w:szCs w:val="18"/>
          <w:lang w:val="en-GB"/>
        </w:rPr>
        <w:t xml:space="preserve"> 86 might faintly amplify most C*01 and the C*14 alleles.</w:t>
      </w:r>
    </w:p>
    <w:p w14:paraId="7623A115" w14:textId="48D0FA11" w:rsidR="00E4496E" w:rsidRPr="00E4496E" w:rsidRDefault="00E4496E" w:rsidP="00E4496E">
      <w:pPr>
        <w:pStyle w:val="BodyText2"/>
        <w:jc w:val="left"/>
        <w:rPr>
          <w:bCs/>
          <w:spacing w:val="-3"/>
          <w:sz w:val="18"/>
          <w:szCs w:val="18"/>
          <w:lang w:val="en-GB"/>
        </w:rPr>
      </w:pPr>
      <w:r w:rsidRPr="00E4496E">
        <w:rPr>
          <w:bCs/>
          <w:spacing w:val="-3"/>
          <w:sz w:val="18"/>
          <w:szCs w:val="18"/>
          <w:lang w:val="en-GB"/>
        </w:rPr>
        <w:t>In primer mix 90 the positive control band may be weaker than for other HLA-C low resolution primer mixes.</w:t>
      </w:r>
    </w:p>
    <w:p w14:paraId="357222AF" w14:textId="35838B33" w:rsidR="000F2D31" w:rsidRDefault="00E4496E" w:rsidP="00E4496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b/>
          <w:spacing w:val="-3"/>
          <w:sz w:val="24"/>
          <w:szCs w:val="24"/>
        </w:rPr>
      </w:pPr>
      <w:r w:rsidRPr="00E4496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E4496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E4496E">
        <w:rPr>
          <w:bCs/>
          <w:spacing w:val="-3"/>
          <w:sz w:val="18"/>
          <w:szCs w:val="18"/>
          <w:lang w:val="en-GB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76A95FD9" w14:textId="77777777" w:rsidR="000F2D31" w:rsidRDefault="000F2D31" w:rsidP="000F2D3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52EFD8F7" w14:textId="77777777" w:rsidR="006F34DD" w:rsidRDefault="006F34DD" w:rsidP="000F2D3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  <w:sectPr w:rsidR="006F34DD" w:rsidSect="004E2A15">
          <w:headerReference w:type="even" r:id="rId15"/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566359D7" w14:textId="000B7909" w:rsidR="00354F70" w:rsidRPr="006F34DD" w:rsidRDefault="000F2D31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3C7A6C57" w14:textId="59FB5E60" w:rsidR="00224C40" w:rsidRPr="002207AF" w:rsidRDefault="00E95DC4" w:rsidP="00E95DC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139"/>
        </w:tabs>
        <w:jc w:val="left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tab/>
      </w:r>
    </w:p>
    <w:p w14:paraId="3F9B1A46" w14:textId="017B01D0" w:rsidR="00AC3DAF" w:rsidRDefault="009C3F52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9C3F52">
        <w:rPr>
          <w:noProof/>
        </w:rPr>
        <w:drawing>
          <wp:anchor distT="0" distB="0" distL="114300" distR="114300" simplePos="0" relativeHeight="252064768" behindDoc="0" locked="0" layoutInCell="1" allowOverlap="1" wp14:anchorId="19132281" wp14:editId="67013E49">
            <wp:simplePos x="0" y="0"/>
            <wp:positionH relativeFrom="margin">
              <wp:align>left</wp:align>
            </wp:positionH>
            <wp:positionV relativeFrom="paragraph">
              <wp:posOffset>-12015</wp:posOffset>
            </wp:positionV>
            <wp:extent cx="5824800" cy="8186400"/>
            <wp:effectExtent l="0" t="0" r="5080" b="571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00" cy="81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3C4BD303" w14:textId="48EDF51A" w:rsidR="00AC3DAF" w:rsidRDefault="009C3F52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9C3F52">
        <w:rPr>
          <w:noProof/>
        </w:rPr>
        <w:lastRenderedPageBreak/>
        <w:drawing>
          <wp:anchor distT="0" distB="0" distL="114300" distR="114300" simplePos="0" relativeHeight="252065792" behindDoc="0" locked="0" layoutInCell="1" allowOverlap="1" wp14:anchorId="46EC0966" wp14:editId="2737EDF6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5846400" cy="7970400"/>
            <wp:effectExtent l="0" t="0" r="254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400" cy="79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70C01CA3" w14:textId="11046C08" w:rsidR="00D17D30" w:rsidRDefault="00FB24AE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FB24AE">
        <w:lastRenderedPageBreak/>
        <w:drawing>
          <wp:anchor distT="0" distB="0" distL="114300" distR="114300" simplePos="0" relativeHeight="252119040" behindDoc="0" locked="0" layoutInCell="1" allowOverlap="1" wp14:anchorId="2861757B" wp14:editId="13E5F1E8">
            <wp:simplePos x="0" y="0"/>
            <wp:positionH relativeFrom="column">
              <wp:posOffset>304</wp:posOffset>
            </wp:positionH>
            <wp:positionV relativeFrom="paragraph">
              <wp:posOffset>607</wp:posOffset>
            </wp:positionV>
            <wp:extent cx="5958205" cy="8533130"/>
            <wp:effectExtent l="0" t="0" r="4445" b="127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20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393C61" w14:textId="5B7F67C8" w:rsidR="009C3F52" w:rsidRDefault="00231C81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31C81">
        <w:lastRenderedPageBreak/>
        <w:drawing>
          <wp:anchor distT="0" distB="0" distL="114300" distR="114300" simplePos="0" relativeHeight="252111872" behindDoc="0" locked="0" layoutInCell="1" allowOverlap="1" wp14:anchorId="51BDAAD6" wp14:editId="0C5091A1">
            <wp:simplePos x="0" y="0"/>
            <wp:positionH relativeFrom="margin">
              <wp:align>center</wp:align>
            </wp:positionH>
            <wp:positionV relativeFrom="paragraph">
              <wp:posOffset>330</wp:posOffset>
            </wp:positionV>
            <wp:extent cx="5972810" cy="8533130"/>
            <wp:effectExtent l="0" t="0" r="8890" b="127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56B11B" w14:textId="09EF8B9C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44FC94A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9C3F52">
        <w:rPr>
          <w:noProof/>
        </w:rPr>
        <w:drawing>
          <wp:anchor distT="0" distB="0" distL="114300" distR="114300" simplePos="0" relativeHeight="252068864" behindDoc="0" locked="0" layoutInCell="1" allowOverlap="1" wp14:anchorId="3479ACA8" wp14:editId="43A08E83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5824800" cy="7156800"/>
            <wp:effectExtent l="0" t="0" r="5080" b="635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00" cy="71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B7F28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9FF7F5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87186F1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75E881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E4E466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848BCD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1BC643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F8B5D7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E8BA98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8739723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24502F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8A038FD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98B8AA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4370D93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CE877F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A6091B0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9D93C50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16E254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9A5D6B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6A97AE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8EF45C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55619C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11F03B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DB5728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6E3AA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A9F0386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413BEA1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623BBF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118D9D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2F99766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24B29DD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186A1C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657F59A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74FCD66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EC1B75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F7C488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8395808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89F5E55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94959E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09951D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6AC84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9F765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F4F3740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273ECE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6D7AE11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DCF10C0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9FB4B2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5DD368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DB41A07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9043D0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A805B43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36BCCC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94AB7BD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40E236A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2A4AD6" w14:textId="7281CC79" w:rsidR="00992F9A" w:rsidRPr="00FA0AA8" w:rsidRDefault="00041B11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="00992F9A"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6C74FB">
        <w:rPr>
          <w:rFonts w:cs="Arial"/>
          <w:spacing w:val="-3"/>
          <w:sz w:val="18"/>
          <w:szCs w:val="18"/>
        </w:rPr>
        <w:t>20</w:t>
      </w:r>
      <w:r w:rsidR="003C4502">
        <w:rPr>
          <w:rFonts w:cs="Arial"/>
          <w:spacing w:val="-3"/>
          <w:sz w:val="18"/>
          <w:szCs w:val="18"/>
        </w:rPr>
        <w:t>20</w:t>
      </w:r>
      <w:r w:rsidR="007D7CC2">
        <w:rPr>
          <w:rFonts w:cs="Arial"/>
          <w:spacing w:val="-3"/>
          <w:sz w:val="18"/>
          <w:szCs w:val="18"/>
        </w:rPr>
        <w:t>-</w:t>
      </w:r>
      <w:r w:rsidR="009C3F52">
        <w:rPr>
          <w:rFonts w:cs="Arial"/>
          <w:spacing w:val="-3"/>
          <w:sz w:val="18"/>
          <w:szCs w:val="18"/>
        </w:rPr>
        <w:t>October</w:t>
      </w:r>
      <w:r w:rsidR="007D7CC2">
        <w:rPr>
          <w:rFonts w:cs="Arial"/>
          <w:spacing w:val="-3"/>
          <w:sz w:val="18"/>
          <w:szCs w:val="18"/>
        </w:rPr>
        <w:t>-</w:t>
      </w:r>
      <w:r w:rsidR="009C3F52">
        <w:rPr>
          <w:rFonts w:cs="Arial"/>
          <w:spacing w:val="-3"/>
          <w:sz w:val="18"/>
          <w:szCs w:val="18"/>
        </w:rPr>
        <w:t>15</w:t>
      </w:r>
      <w:r w:rsidR="00992F9A" w:rsidRPr="00213ED4">
        <w:rPr>
          <w:rFonts w:cs="Arial"/>
          <w:spacing w:val="-3"/>
          <w:sz w:val="18"/>
          <w:szCs w:val="18"/>
        </w:rPr>
        <w:t xml:space="preserve">, release </w:t>
      </w:r>
      <w:r w:rsidR="006C74FB">
        <w:rPr>
          <w:rFonts w:cs="Arial"/>
          <w:spacing w:val="-3"/>
          <w:sz w:val="18"/>
          <w:szCs w:val="18"/>
        </w:rPr>
        <w:t>3.</w:t>
      </w:r>
      <w:r w:rsidR="009C3F52">
        <w:rPr>
          <w:rFonts w:cs="Arial"/>
          <w:spacing w:val="-3"/>
          <w:sz w:val="18"/>
          <w:szCs w:val="18"/>
        </w:rPr>
        <w:t>42</w:t>
      </w:r>
      <w:r w:rsidR="00992F9A" w:rsidRPr="00213ED4">
        <w:rPr>
          <w:rFonts w:cs="Arial"/>
          <w:spacing w:val="-3"/>
          <w:sz w:val="18"/>
          <w:szCs w:val="18"/>
        </w:rPr>
        <w:t xml:space="preserve">.0, </w:t>
      </w:r>
      <w:hyperlink r:id="rId21" w:history="1">
        <w:r w:rsidR="00992F9A" w:rsidRPr="00213ED4">
          <w:rPr>
            <w:rStyle w:val="Hyperlink"/>
            <w:rFonts w:cs="Arial"/>
            <w:spacing w:val="-3"/>
            <w:sz w:val="18"/>
            <w:szCs w:val="18"/>
          </w:rPr>
          <w:t>www.ebi.ac.uk/imgt/hla</w:t>
        </w:r>
      </w:hyperlink>
      <w:r w:rsidR="00992F9A" w:rsidRPr="00213ED4">
        <w:rPr>
          <w:rFonts w:cs="Arial"/>
          <w:spacing w:val="-3"/>
          <w:sz w:val="18"/>
          <w:szCs w:val="18"/>
        </w:rPr>
        <w:t>.</w:t>
      </w:r>
    </w:p>
    <w:p w14:paraId="0585CC50" w14:textId="77777777" w:rsidR="000F0158" w:rsidRPr="00213ED4" w:rsidRDefault="000F0158" w:rsidP="0032240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213ED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8FBC0FF" w14:textId="77777777" w:rsidR="003A0D61" w:rsidRPr="00213ED4" w:rsidRDefault="000F0158" w:rsidP="0032240F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213ED4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EB32267" w14:textId="04E49EEE" w:rsidR="00FA0AA8" w:rsidRDefault="004E79BB" w:rsidP="0054388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  <w:r w:rsidRPr="004E79BB">
        <w:rPr>
          <w:b/>
          <w:bCs/>
          <w:spacing w:val="-3"/>
          <w:sz w:val="18"/>
          <w:szCs w:val="18"/>
          <w:vertAlign w:val="superscript"/>
        </w:rPr>
        <w:t>4</w:t>
      </w:r>
      <w:r w:rsidR="00B5188E" w:rsidRPr="00213ED4">
        <w:rPr>
          <w:spacing w:val="-3"/>
          <w:sz w:val="18"/>
          <w:szCs w:val="18"/>
        </w:rPr>
        <w:t xml:space="preserve">The </w:t>
      </w:r>
      <w:r w:rsidR="00B5188E" w:rsidRPr="00213ED4">
        <w:rPr>
          <w:rFonts w:cs="Arial"/>
          <w:sz w:val="18"/>
          <w:szCs w:val="18"/>
        </w:rPr>
        <w:t xml:space="preserve">HLA-A </w:t>
      </w:r>
      <w:r w:rsidR="00B5188E" w:rsidRPr="00213ED4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213ED4">
        <w:rPr>
          <w:rFonts w:cs="Arial"/>
          <w:sz w:val="18"/>
          <w:szCs w:val="18"/>
        </w:rPr>
        <w:t>that</w:t>
      </w:r>
      <w:r w:rsidR="007814D7">
        <w:rPr>
          <w:rFonts w:cs="Arial"/>
          <w:sz w:val="18"/>
          <w:szCs w:val="18"/>
        </w:rPr>
        <w:t xml:space="preserve"> the</w:t>
      </w:r>
      <w:r w:rsidR="00B5188E" w:rsidRPr="00213ED4">
        <w:rPr>
          <w:rFonts w:cs="Arial"/>
          <w:sz w:val="18"/>
          <w:szCs w:val="18"/>
        </w:rPr>
        <w:t xml:space="preserve"> following alleles </w:t>
      </w:r>
      <w:r w:rsidR="00B5188E" w:rsidRPr="00213ED4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  <w:r w:rsidR="007814D7">
        <w:rPr>
          <w:rFonts w:cs="Arial"/>
          <w:sz w:val="18"/>
          <w:szCs w:val="18"/>
        </w:rPr>
        <w:t xml:space="preserve"> </w:t>
      </w:r>
      <w:r w:rsidR="007B3537" w:rsidRPr="007B3537">
        <w:rPr>
          <w:rFonts w:cs="Arial"/>
          <w:sz w:val="18"/>
          <w:szCs w:val="18"/>
        </w:rPr>
        <w:t>These alleles can be separated by the</w:t>
      </w:r>
      <w:r w:rsidR="00DB5F21">
        <w:rPr>
          <w:rFonts w:cs="Arial"/>
          <w:sz w:val="18"/>
          <w:szCs w:val="18"/>
        </w:rPr>
        <w:t xml:space="preserve"> </w:t>
      </w:r>
      <w:r w:rsidR="00E64EDB">
        <w:rPr>
          <w:rFonts w:cs="Arial"/>
          <w:sz w:val="18"/>
          <w:szCs w:val="18"/>
        </w:rPr>
        <w:t>full</w:t>
      </w:r>
      <w:r w:rsidR="00DB5F21">
        <w:rPr>
          <w:rFonts w:cs="Arial"/>
          <w:sz w:val="18"/>
          <w:szCs w:val="18"/>
        </w:rPr>
        <w:t xml:space="preserve"> A-B-C</w:t>
      </w:r>
      <w:r w:rsidR="00E64EDB">
        <w:rPr>
          <w:rFonts w:cs="Arial"/>
          <w:sz w:val="18"/>
          <w:szCs w:val="18"/>
        </w:rPr>
        <w:t xml:space="preserve"> primer set</w:t>
      </w:r>
      <w:r w:rsidR="00DB5F21">
        <w:rPr>
          <w:rFonts w:cs="Arial"/>
          <w:sz w:val="18"/>
          <w:szCs w:val="18"/>
        </w:rPr>
        <w:t xml:space="preserve"> or by</w:t>
      </w:r>
      <w:r w:rsidR="007B3537" w:rsidRPr="007B3537">
        <w:rPr>
          <w:rFonts w:cs="Arial"/>
          <w:sz w:val="18"/>
          <w:szCs w:val="18"/>
        </w:rPr>
        <w:t xml:space="preserve"> </w:t>
      </w:r>
      <w:r w:rsidR="00231C81">
        <w:rPr>
          <w:rFonts w:cs="Arial"/>
          <w:sz w:val="18"/>
          <w:szCs w:val="18"/>
        </w:rPr>
        <w:t xml:space="preserve">the </w:t>
      </w:r>
      <w:r w:rsidR="007B3537" w:rsidRPr="007B3537">
        <w:rPr>
          <w:rFonts w:cs="Arial"/>
          <w:sz w:val="18"/>
          <w:szCs w:val="18"/>
        </w:rPr>
        <w:t>respective high</w:t>
      </w:r>
      <w:r w:rsidR="00231C81">
        <w:rPr>
          <w:rFonts w:cs="Arial"/>
          <w:sz w:val="18"/>
          <w:szCs w:val="18"/>
        </w:rPr>
        <w:t>-</w:t>
      </w:r>
      <w:r w:rsidR="007B3537" w:rsidRPr="007B3537">
        <w:rPr>
          <w:rFonts w:cs="Arial"/>
          <w:sz w:val="18"/>
          <w:szCs w:val="18"/>
        </w:rPr>
        <w:t>resolution SSP primer sets</w:t>
      </w:r>
      <w:r w:rsidR="00CB4D18">
        <w:rPr>
          <w:rFonts w:cs="Arial"/>
          <w:sz w:val="18"/>
          <w:szCs w:val="18"/>
        </w:rPr>
        <w:t>.</w:t>
      </w:r>
    </w:p>
    <w:p w14:paraId="06460792" w14:textId="77777777" w:rsidR="00652342" w:rsidRPr="00B5188E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10206" w:type="dxa"/>
        <w:tblLook w:val="04A0" w:firstRow="1" w:lastRow="0" w:firstColumn="1" w:lastColumn="0" w:noHBand="0" w:noVBand="1"/>
      </w:tblPr>
      <w:tblGrid>
        <w:gridCol w:w="4536"/>
        <w:gridCol w:w="5670"/>
      </w:tblGrid>
      <w:tr w:rsidR="00B5188E" w:rsidRPr="0048705A" w14:paraId="6057E78C" w14:textId="77777777" w:rsidTr="00794C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72299F4" w14:textId="77777777" w:rsidR="00B5188E" w:rsidRPr="0048705A" w:rsidRDefault="00702826" w:rsidP="0048705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="00B5188E" w:rsidRPr="0048705A">
              <w:rPr>
                <w:spacing w:val="-3"/>
                <w:sz w:val="18"/>
                <w:szCs w:val="18"/>
                <w:lang w:eastAsia="sv-SE"/>
              </w:rPr>
              <w:t>lleles</w:t>
            </w:r>
          </w:p>
        </w:tc>
        <w:tc>
          <w:tcPr>
            <w:tcW w:w="5670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nil"/>
            </w:tcBorders>
          </w:tcPr>
          <w:p w14:paraId="15790F98" w14:textId="77777777" w:rsidR="00B5188E" w:rsidRPr="0048705A" w:rsidRDefault="00B5188E" w:rsidP="0048705A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48705A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94C05" w:rsidRPr="0048705A" w14:paraId="457C3F2E" w14:textId="77777777" w:rsidTr="00794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single" w:sz="2" w:space="0" w:color="7F7F7F" w:themeColor="text1" w:themeTint="80"/>
              <w:left w:val="nil"/>
              <w:bottom w:val="nil"/>
              <w:right w:val="single" w:sz="2" w:space="0" w:color="7F7F7F" w:themeColor="text1" w:themeTint="80"/>
            </w:tcBorders>
          </w:tcPr>
          <w:p w14:paraId="52BA1BAF" w14:textId="52E3FDCE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42BD8">
              <w:rPr>
                <w:spacing w:val="-3"/>
                <w:sz w:val="18"/>
                <w:szCs w:val="18"/>
                <w:lang w:eastAsia="sv-SE"/>
              </w:rPr>
              <w:t xml:space="preserve">*01:26, 01:136, 01:192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A42BD8">
              <w:rPr>
                <w:spacing w:val="-3"/>
                <w:sz w:val="18"/>
                <w:szCs w:val="18"/>
                <w:lang w:eastAsia="sv-SE"/>
              </w:rPr>
              <w:t>11:94, 11:112, 11:211, 11:290, 11:326</w:t>
            </w:r>
          </w:p>
        </w:tc>
        <w:tc>
          <w:tcPr>
            <w:tcW w:w="5670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nil"/>
            </w:tcBorders>
          </w:tcPr>
          <w:p w14:paraId="48C4EB1B" w14:textId="347F1B2C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A42BD8">
              <w:rPr>
                <w:rFonts w:cs="Arial"/>
                <w:sz w:val="18"/>
                <w:szCs w:val="18"/>
              </w:rPr>
              <w:t>*</w:t>
            </w:r>
            <w:r w:rsidRPr="0010211D">
              <w:rPr>
                <w:rFonts w:cs="Arial"/>
                <w:sz w:val="18"/>
                <w:szCs w:val="18"/>
              </w:rPr>
              <w:t xml:space="preserve">23:104, </w:t>
            </w:r>
            <w:r w:rsidR="00231C81">
              <w:rPr>
                <w:rFonts w:cs="Arial"/>
                <w:sz w:val="18"/>
                <w:szCs w:val="18"/>
              </w:rPr>
              <w:t>A*</w:t>
            </w:r>
            <w:r w:rsidRPr="0010211D">
              <w:rPr>
                <w:rFonts w:cs="Arial"/>
                <w:sz w:val="18"/>
                <w:szCs w:val="18"/>
              </w:rPr>
              <w:t>24:02:01:01-24:11N, 24:13:01-24:13:02, 24:17:01:01-24:17:01:02, 24:20:01:01-24:23, 24:25-24:43, 24:45N-24:50, 24:54-24:56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514N</w:t>
            </w:r>
          </w:p>
        </w:tc>
      </w:tr>
      <w:tr w:rsidR="00794C05" w:rsidRPr="0048705A" w14:paraId="6BE58C57" w14:textId="77777777" w:rsidTr="00794C0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29ACEC48" w14:textId="243C97D4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21281">
              <w:rPr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21281">
              <w:rPr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5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69F15F65" w14:textId="45F78905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321281">
              <w:rPr>
                <w:rFonts w:cs="Arial"/>
                <w:sz w:val="18"/>
                <w:szCs w:val="18"/>
              </w:rPr>
              <w:t xml:space="preserve">*26:01:63, 26:57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321281">
              <w:rPr>
                <w:rFonts w:cs="Arial"/>
                <w:sz w:val="18"/>
                <w:szCs w:val="18"/>
              </w:rPr>
              <w:t>66:15</w:t>
            </w:r>
          </w:p>
        </w:tc>
      </w:tr>
      <w:tr w:rsidR="00794C05" w:rsidRPr="0048705A" w14:paraId="65A1D242" w14:textId="77777777" w:rsidTr="00794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1C4E463" w14:textId="6E1903F1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 xml:space="preserve">*01:43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>11:271</w:t>
            </w:r>
          </w:p>
        </w:tc>
        <w:tc>
          <w:tcPr>
            <w:tcW w:w="5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797A587E" w14:textId="1BE61FC6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10211D">
              <w:rPr>
                <w:rFonts w:cs="Arial"/>
                <w:sz w:val="18"/>
                <w:szCs w:val="18"/>
              </w:rPr>
              <w:t xml:space="preserve">*26:92, </w:t>
            </w:r>
            <w:r w:rsidR="00231C81">
              <w:rPr>
                <w:rFonts w:cs="Arial"/>
                <w:sz w:val="18"/>
                <w:szCs w:val="18"/>
              </w:rPr>
              <w:t>A*</w:t>
            </w:r>
            <w:r w:rsidRPr="0010211D">
              <w:rPr>
                <w:rFonts w:cs="Arial"/>
                <w:sz w:val="18"/>
                <w:szCs w:val="18"/>
              </w:rPr>
              <w:t>66:42</w:t>
            </w:r>
          </w:p>
        </w:tc>
      </w:tr>
      <w:tr w:rsidR="00794C05" w:rsidRPr="0048705A" w14:paraId="5D476904" w14:textId="77777777" w:rsidTr="00794C0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B625B31" w14:textId="681ED06A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 xml:space="preserve">*11:11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>34:19</w:t>
            </w:r>
          </w:p>
        </w:tc>
        <w:tc>
          <w:tcPr>
            <w:tcW w:w="5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57511960" w14:textId="0F8F9009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42BD8">
              <w:rPr>
                <w:spacing w:val="-3"/>
                <w:sz w:val="18"/>
                <w:szCs w:val="18"/>
                <w:lang w:eastAsia="sv-SE"/>
              </w:rPr>
              <w:t>*</w:t>
            </w:r>
            <w:r w:rsidRPr="007B797E">
              <w:rPr>
                <w:spacing w:val="-3"/>
                <w:sz w:val="18"/>
                <w:szCs w:val="18"/>
                <w:lang w:eastAsia="sv-SE"/>
              </w:rPr>
              <w:t>30:01:01:01-30:04:03, 30:06-30:07, 30:09:01:01-30:20, 30:22-30:54, 30:56-30:88, 30:90-30:124, 30:126-30:139, 30:141-30:149, 30:151-30:162, 30:164-30:176, 30:178N-30:181, B*07:260, C*12:328</w:t>
            </w:r>
          </w:p>
        </w:tc>
      </w:tr>
      <w:tr w:rsidR="00794C05" w:rsidRPr="0048705A" w14:paraId="4D256882" w14:textId="77777777" w:rsidTr="00794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B23D169" w14:textId="6D0AAC43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 xml:space="preserve">*11:116, 11:140, 11:199:01-11:199:02, 11:222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5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782561CA" w14:textId="2D6F5664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4E3E1D">
              <w:rPr>
                <w:spacing w:val="-3"/>
                <w:sz w:val="18"/>
                <w:szCs w:val="18"/>
                <w:lang w:eastAsia="sv-SE"/>
              </w:rPr>
              <w:t xml:space="preserve">31:08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4E3E1D">
              <w:rPr>
                <w:spacing w:val="-3"/>
                <w:sz w:val="18"/>
                <w:szCs w:val="18"/>
                <w:lang w:eastAsia="sv-SE"/>
              </w:rPr>
              <w:t>33:53</w:t>
            </w:r>
          </w:p>
        </w:tc>
      </w:tr>
      <w:tr w:rsidR="00794C05" w:rsidRPr="0048705A" w14:paraId="6B7D1845" w14:textId="77777777" w:rsidTr="00794C0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415DCA1" w14:textId="2E905445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A42BD8">
              <w:rPr>
                <w:rFonts w:cs="Arial"/>
                <w:sz w:val="18"/>
                <w:szCs w:val="18"/>
              </w:rPr>
              <w:t xml:space="preserve">*23:14:01-23:14:02, 23:105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A42BD8">
              <w:rPr>
                <w:rFonts w:cs="Arial"/>
                <w:sz w:val="18"/>
                <w:szCs w:val="18"/>
              </w:rPr>
              <w:t>24:24, 24:71, 24:315, 24:392</w:t>
            </w:r>
          </w:p>
        </w:tc>
        <w:tc>
          <w:tcPr>
            <w:tcW w:w="5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55BDC00A" w14:textId="1E1BEFF6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 xml:space="preserve">*31:109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>33:125, 33:131</w:t>
            </w:r>
          </w:p>
        </w:tc>
      </w:tr>
      <w:tr w:rsidR="00794C05" w:rsidRPr="0048705A" w14:paraId="1BA47B62" w14:textId="77777777" w:rsidTr="00794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CBFE085" w14:textId="4ADC892D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A42BD8">
              <w:rPr>
                <w:rFonts w:cs="Arial"/>
                <w:sz w:val="18"/>
                <w:szCs w:val="18"/>
              </w:rPr>
              <w:t>*</w:t>
            </w:r>
            <w:r w:rsidRPr="0010211D">
              <w:rPr>
                <w:rFonts w:cs="Arial"/>
                <w:sz w:val="18"/>
                <w:szCs w:val="18"/>
              </w:rPr>
              <w:t xml:space="preserve">23:66, 23:99, </w:t>
            </w:r>
            <w:r w:rsidR="00231C81">
              <w:rPr>
                <w:rFonts w:cs="Arial"/>
                <w:sz w:val="18"/>
                <w:szCs w:val="18"/>
              </w:rPr>
              <w:t>A*</w:t>
            </w:r>
            <w:r w:rsidRPr="0010211D">
              <w:rPr>
                <w:rFonts w:cs="Arial"/>
                <w:sz w:val="18"/>
                <w:szCs w:val="18"/>
              </w:rPr>
              <w:t>24:14:01:01-24:15, 24:51-24:53, 24:57, 24:64, 24:94, 24:114, 24:138, 24:188, 24:222N, 24:228, 24:291, 24:296, 24:304, 24:316, 24:324, 24:412, 24:481, 24:515, C*04:01:03</w:t>
            </w:r>
          </w:p>
        </w:tc>
        <w:tc>
          <w:tcPr>
            <w:tcW w:w="5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381513C7" w14:textId="2CB95439" w:rsidR="00794C05" w:rsidRDefault="00794C05" w:rsidP="00794C0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D4373">
              <w:rPr>
                <w:spacing w:val="-3"/>
                <w:sz w:val="18"/>
                <w:szCs w:val="18"/>
                <w:lang w:eastAsia="sv-SE"/>
              </w:rPr>
              <w:t xml:space="preserve">A*34:01:01:01-34:01:05, 34:05-34:06, 34:11-34:12, 34:14, 34:16-34:18, 34:23, </w:t>
            </w:r>
            <w:r w:rsidR="00231C81"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9D4373">
              <w:rPr>
                <w:spacing w:val="-3"/>
                <w:sz w:val="18"/>
                <w:szCs w:val="18"/>
                <w:lang w:eastAsia="sv-SE"/>
              </w:rPr>
              <w:t>66:40</w:t>
            </w:r>
          </w:p>
        </w:tc>
      </w:tr>
    </w:tbl>
    <w:p w14:paraId="051E1020" w14:textId="77777777" w:rsidR="00D228FE" w:rsidRDefault="00D228FE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0A8FB61B" w14:textId="6A451D7B" w:rsidR="00BC349F" w:rsidRPr="00BC349F" w:rsidRDefault="00BC349F" w:rsidP="00D228F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6D5D5877" w14:textId="1D82EB00" w:rsidR="00D228FE" w:rsidRDefault="00D228FE" w:rsidP="00D228F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BC349F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p w14:paraId="3117B9F4" w14:textId="7B7B115C" w:rsidR="00581B61" w:rsidRPr="00213ED4" w:rsidRDefault="00BC349F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81B61" w:rsidRPr="00213ED4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6458EB1" w14:textId="77777777" w:rsidR="00A7048B" w:rsidRDefault="00A7048B" w:rsidP="003A0D61">
      <w:pPr>
        <w:sectPr w:rsidR="00A7048B" w:rsidSect="000F2D31"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65802053" w14:textId="42C1F53C" w:rsidR="00D07817" w:rsidRDefault="000F0158" w:rsidP="00D078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B</w:t>
      </w:r>
      <w:r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F64EC16" w14:textId="469800C0" w:rsidR="009D5A32" w:rsidRDefault="001E154D" w:rsidP="00EE374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529"/>
        </w:tabs>
        <w:ind w:right="-1"/>
      </w:pPr>
      <w:r w:rsidRPr="001E154D">
        <w:rPr>
          <w:noProof/>
        </w:rPr>
        <w:drawing>
          <wp:anchor distT="0" distB="0" distL="114300" distR="114300" simplePos="0" relativeHeight="252069888" behindDoc="0" locked="0" layoutInCell="1" allowOverlap="1" wp14:anchorId="42EA6AB5" wp14:editId="5061AB0D">
            <wp:simplePos x="0" y="0"/>
            <wp:positionH relativeFrom="column">
              <wp:posOffset>-231445</wp:posOffset>
            </wp:positionH>
            <wp:positionV relativeFrom="paragraph">
              <wp:posOffset>184049</wp:posOffset>
            </wp:positionV>
            <wp:extent cx="8488800" cy="5137200"/>
            <wp:effectExtent l="0" t="0" r="7620" b="635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1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5B3F">
        <w:tab/>
      </w:r>
    </w:p>
    <w:p w14:paraId="5DC20353" w14:textId="0778F692" w:rsidR="009D5A32" w:rsidRDefault="009D5A32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066064" w14:textId="03DB2851" w:rsidR="00F3740E" w:rsidRDefault="003C12B2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4AACC2FB" w14:textId="58B56AFE" w:rsidR="00F3740E" w:rsidRDefault="007D100E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D100E">
        <w:rPr>
          <w:noProof/>
        </w:rPr>
        <w:lastRenderedPageBreak/>
        <w:drawing>
          <wp:anchor distT="0" distB="0" distL="114300" distR="114300" simplePos="0" relativeHeight="252070912" behindDoc="0" locked="0" layoutInCell="1" allowOverlap="1" wp14:anchorId="2FF8F30A" wp14:editId="229DA889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92400" cy="5526000"/>
            <wp:effectExtent l="0" t="0" r="4445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2400" cy="55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D5C8E4" w14:textId="68AED1C8" w:rsidR="00F3740E" w:rsidRDefault="007D100E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D100E">
        <w:rPr>
          <w:noProof/>
        </w:rPr>
        <w:lastRenderedPageBreak/>
        <w:drawing>
          <wp:anchor distT="0" distB="0" distL="114300" distR="114300" simplePos="0" relativeHeight="252071936" behindDoc="0" locked="0" layoutInCell="1" allowOverlap="1" wp14:anchorId="0E4B353D" wp14:editId="2F313B2A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88800" cy="5468400"/>
            <wp:effectExtent l="0" t="0" r="762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4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88D14E" w14:textId="218AC6B4" w:rsidR="0013258A" w:rsidRDefault="007D100E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D100E">
        <w:rPr>
          <w:noProof/>
        </w:rPr>
        <w:lastRenderedPageBreak/>
        <w:drawing>
          <wp:anchor distT="0" distB="0" distL="114300" distR="114300" simplePos="0" relativeHeight="252072960" behindDoc="0" locked="0" layoutInCell="1" allowOverlap="1" wp14:anchorId="6A235BB5" wp14:editId="15B2CDA9">
            <wp:simplePos x="0" y="0"/>
            <wp:positionH relativeFrom="margin">
              <wp:align>left</wp:align>
            </wp:positionH>
            <wp:positionV relativeFrom="paragraph">
              <wp:posOffset>102</wp:posOffset>
            </wp:positionV>
            <wp:extent cx="8488800" cy="5529600"/>
            <wp:effectExtent l="0" t="0" r="7620" b="0"/>
            <wp:wrapSquare wrapText="bothSides"/>
            <wp:docPr id="26" name="Bildobjekt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 w:rsidRPr="00F3740E">
        <w:br w:type="page"/>
      </w:r>
    </w:p>
    <w:p w14:paraId="7AD28E8D" w14:textId="5C6B886C" w:rsidR="0013258A" w:rsidRDefault="0017441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17441D">
        <w:rPr>
          <w:noProof/>
        </w:rPr>
        <w:lastRenderedPageBreak/>
        <w:drawing>
          <wp:inline distT="0" distB="0" distL="0" distR="0" wp14:anchorId="42FA116F" wp14:editId="0D792432">
            <wp:extent cx="8488800" cy="5580000"/>
            <wp:effectExtent l="0" t="0" r="7620" b="1905"/>
            <wp:docPr id="2" name="Bildobjekt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5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3BD0" w:rsidRPr="0013258A">
        <w:br w:type="page"/>
      </w:r>
      <w:r w:rsidR="00E26770" w:rsidRPr="00E26770">
        <w:lastRenderedPageBreak/>
        <w:t xml:space="preserve"> </w:t>
      </w:r>
      <w:r w:rsidRPr="0017441D">
        <w:rPr>
          <w:noProof/>
        </w:rPr>
        <w:drawing>
          <wp:anchor distT="0" distB="0" distL="114300" distR="114300" simplePos="0" relativeHeight="252073984" behindDoc="0" locked="0" layoutInCell="1" allowOverlap="1" wp14:anchorId="707ACCAD" wp14:editId="5CAD8B58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92400" cy="5500800"/>
            <wp:effectExtent l="0" t="0" r="4445" b="508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2400" cy="55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BD0">
        <w:br w:type="page"/>
      </w:r>
    </w:p>
    <w:p w14:paraId="7AB3A2BE" w14:textId="0B9107F1" w:rsidR="0013258A" w:rsidRDefault="0017441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17441D">
        <w:rPr>
          <w:noProof/>
        </w:rPr>
        <w:lastRenderedPageBreak/>
        <w:drawing>
          <wp:anchor distT="0" distB="0" distL="114300" distR="114300" simplePos="0" relativeHeight="252075008" behindDoc="0" locked="0" layoutInCell="1" allowOverlap="1" wp14:anchorId="444BB710" wp14:editId="3B1DC87E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88800" cy="5392800"/>
            <wp:effectExtent l="0" t="0" r="762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3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6C093" w14:textId="45C3BB4C" w:rsidR="0013258A" w:rsidRDefault="002B0CBF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2B0CBF">
        <w:rPr>
          <w:noProof/>
        </w:rPr>
        <w:lastRenderedPageBreak/>
        <w:drawing>
          <wp:anchor distT="0" distB="0" distL="114300" distR="114300" simplePos="0" relativeHeight="252076032" behindDoc="0" locked="0" layoutInCell="1" allowOverlap="1" wp14:anchorId="1C152FF3" wp14:editId="6F1F6D64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92400" cy="5439600"/>
            <wp:effectExtent l="0" t="0" r="4445" b="889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2400" cy="54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13258A">
        <w:br w:type="page"/>
      </w:r>
    </w:p>
    <w:p w14:paraId="4DD6CA87" w14:textId="58C2BF67" w:rsidR="005266D1" w:rsidRDefault="002B0CBF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2B0CBF">
        <w:rPr>
          <w:noProof/>
        </w:rPr>
        <w:lastRenderedPageBreak/>
        <w:drawing>
          <wp:anchor distT="0" distB="0" distL="114300" distR="114300" simplePos="0" relativeHeight="252077056" behindDoc="0" locked="0" layoutInCell="1" allowOverlap="1" wp14:anchorId="79CF89C5" wp14:editId="0E79FFE1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88800" cy="5349600"/>
            <wp:effectExtent l="0" t="0" r="7620" b="381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3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E3F" w:rsidRPr="0013258A">
        <w:br w:type="page"/>
      </w:r>
      <w:r w:rsidRPr="002B0CBF">
        <w:rPr>
          <w:noProof/>
        </w:rPr>
        <w:lastRenderedPageBreak/>
        <w:drawing>
          <wp:anchor distT="0" distB="0" distL="114300" distR="114300" simplePos="0" relativeHeight="252078080" behindDoc="0" locked="0" layoutInCell="1" allowOverlap="1" wp14:anchorId="728FAD97" wp14:editId="65916B47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88800" cy="5504400"/>
            <wp:effectExtent l="0" t="0" r="7620" b="127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50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533E3F">
        <w:br w:type="page"/>
      </w:r>
    </w:p>
    <w:p w14:paraId="44247216" w14:textId="15321531" w:rsidR="005266D1" w:rsidRPr="005266D1" w:rsidRDefault="002B0CBF" w:rsidP="005266D1">
      <w:r w:rsidRPr="002B0CBF">
        <w:rPr>
          <w:noProof/>
        </w:rPr>
        <w:lastRenderedPageBreak/>
        <w:drawing>
          <wp:anchor distT="0" distB="0" distL="114300" distR="114300" simplePos="0" relativeHeight="252079104" behindDoc="0" locked="0" layoutInCell="1" allowOverlap="1" wp14:anchorId="202FA7B2" wp14:editId="11A51402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88800" cy="5004000"/>
            <wp:effectExtent l="0" t="0" r="7620" b="635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0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39960D" w14:textId="122D3FA2" w:rsidR="005266D1" w:rsidRDefault="005266D1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D3E4551" w14:textId="68C1B987" w:rsidR="005266D1" w:rsidRDefault="005266D1" w:rsidP="00021AF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2F87397" w14:textId="75AA8091" w:rsidR="00021AF7" w:rsidRDefault="00533E3F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266D1">
        <w:br w:type="page"/>
      </w:r>
      <w:r w:rsidR="002B0CBF" w:rsidRPr="002B0CBF">
        <w:rPr>
          <w:noProof/>
        </w:rPr>
        <w:lastRenderedPageBreak/>
        <w:drawing>
          <wp:anchor distT="0" distB="0" distL="114300" distR="114300" simplePos="0" relativeHeight="252080128" behindDoc="0" locked="0" layoutInCell="1" allowOverlap="1" wp14:anchorId="19534D10" wp14:editId="312C9301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88800" cy="5324400"/>
            <wp:effectExtent l="0" t="0" r="7620" b="0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>
        <w:br w:type="page"/>
      </w:r>
    </w:p>
    <w:p w14:paraId="50774238" w14:textId="21E34A51" w:rsidR="008E6ADD" w:rsidRDefault="00416906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16906">
        <w:rPr>
          <w:noProof/>
        </w:rPr>
        <w:lastRenderedPageBreak/>
        <w:drawing>
          <wp:anchor distT="0" distB="0" distL="114300" distR="114300" simplePos="0" relativeHeight="252081152" behindDoc="0" locked="0" layoutInCell="1" allowOverlap="1" wp14:anchorId="748419CC" wp14:editId="1BE685DF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88800" cy="5529600"/>
            <wp:effectExtent l="0" t="0" r="762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B270DF" w14:textId="23BC2AA8" w:rsidR="008E6ADD" w:rsidRDefault="00FB24AE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B24AE">
        <w:lastRenderedPageBreak/>
        <w:drawing>
          <wp:anchor distT="0" distB="0" distL="114300" distR="114300" simplePos="0" relativeHeight="252120064" behindDoc="0" locked="0" layoutInCell="1" allowOverlap="1" wp14:anchorId="6BC7087B" wp14:editId="36A29A8A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731250" cy="5533390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53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A0C57F" w14:textId="5594F8F0" w:rsidR="008E6ADD" w:rsidRDefault="00416906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16906">
        <w:rPr>
          <w:noProof/>
        </w:rPr>
        <w:lastRenderedPageBreak/>
        <w:drawing>
          <wp:anchor distT="0" distB="0" distL="114300" distR="114300" simplePos="0" relativeHeight="252083200" behindDoc="0" locked="0" layoutInCell="1" allowOverlap="1" wp14:anchorId="65F8BE82" wp14:editId="3F40A398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88800" cy="5284800"/>
            <wp:effectExtent l="0" t="0" r="762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2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C5729A" w14:textId="54DF15AD" w:rsidR="008E6ADD" w:rsidRDefault="00E308E7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308E7">
        <w:rPr>
          <w:noProof/>
        </w:rPr>
        <w:lastRenderedPageBreak/>
        <w:drawing>
          <wp:anchor distT="0" distB="0" distL="114300" distR="114300" simplePos="0" relativeHeight="252084224" behindDoc="0" locked="0" layoutInCell="1" allowOverlap="1" wp14:anchorId="1CA238A1" wp14:editId="0406FE83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488800" cy="5198400"/>
            <wp:effectExtent l="0" t="0" r="7620" b="2540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1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8E6ADD">
        <w:br w:type="page"/>
      </w:r>
    </w:p>
    <w:p w14:paraId="43CA5324" w14:textId="4F5F6C1A" w:rsidR="0028341D" w:rsidRDefault="0028341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E453B6" w14:textId="058FC846" w:rsidR="0028341D" w:rsidRDefault="0028341D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C86BFBC" w14:textId="4154C2CC" w:rsidR="005B5090" w:rsidRDefault="00E308E7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E308E7">
        <w:rPr>
          <w:noProof/>
        </w:rPr>
        <w:drawing>
          <wp:anchor distT="0" distB="0" distL="114300" distR="114300" simplePos="0" relativeHeight="252085248" behindDoc="0" locked="0" layoutInCell="1" allowOverlap="1" wp14:anchorId="18FF3FBE" wp14:editId="77062E7C">
            <wp:simplePos x="0" y="0"/>
            <wp:positionH relativeFrom="column">
              <wp:posOffset>-180365</wp:posOffset>
            </wp:positionH>
            <wp:positionV relativeFrom="paragraph">
              <wp:posOffset>-288849</wp:posOffset>
            </wp:positionV>
            <wp:extent cx="8492400" cy="5403600"/>
            <wp:effectExtent l="0" t="0" r="4445" b="6985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2400" cy="5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2E549B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352EBB" w14:textId="6C640ACD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DE866AD" w14:textId="53D014F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310CDFA" w14:textId="3DCF88B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A945F01" w14:textId="6BA7EBA8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1EE876C" w14:textId="256908FE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43CA4E" w14:textId="5DBCB450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461CEA9" w14:textId="388F922B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DFB3595" w14:textId="509636DB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F4660E7" w14:textId="344AA9D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81FB714" w14:textId="6795CEF6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77E8CE1" w14:textId="2B5E471E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61551EA" w14:textId="51D5574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B8478C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3639A73" w14:textId="70DE757C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757A4A3" w14:textId="03348938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9E11661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DCF8C63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4CA836D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9B7A765" w14:textId="693C9EB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09D6B1F" w14:textId="1180CD63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5AF3125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B2AE70C" w14:textId="2405AD0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8B20757" w14:textId="30065E1A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6F8FF4A" w14:textId="5ADB0C82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8700041" w14:textId="5FEDE9AF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6311372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C4F9E28" w14:textId="207BC36D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DD6DA99" w14:textId="088FE10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2EB9F3B" w14:textId="713F328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FC8D7BD" w14:textId="4704EB2A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DF3FE0A" w14:textId="75BEF9FA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6C0F7DE" w14:textId="424C2C29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DDE5CD9" w14:textId="4044256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CA30104" w14:textId="22BE7770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385DF3B" w14:textId="7AEC1C7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8D7A6BF" w14:textId="550DD948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D0DE685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B7AE6B7" w14:textId="7FF8BA9B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1C641C6" w14:textId="730F714C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98DE1EC" w14:textId="536F9229" w:rsidR="005B5090" w:rsidRDefault="00E308E7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E308E7">
        <w:rPr>
          <w:noProof/>
        </w:rPr>
        <w:drawing>
          <wp:anchor distT="0" distB="0" distL="114300" distR="114300" simplePos="0" relativeHeight="252086272" behindDoc="0" locked="0" layoutInCell="1" allowOverlap="1" wp14:anchorId="6BA5E349" wp14:editId="1A877D95">
            <wp:simplePos x="0" y="0"/>
            <wp:positionH relativeFrom="column">
              <wp:posOffset>-180365</wp:posOffset>
            </wp:positionH>
            <wp:positionV relativeFrom="paragraph">
              <wp:posOffset>-128194</wp:posOffset>
            </wp:positionV>
            <wp:extent cx="8492400" cy="5439600"/>
            <wp:effectExtent l="0" t="0" r="4445" b="8890"/>
            <wp:wrapSquare wrapText="bothSides"/>
            <wp:docPr id="49" name="Bildobjekt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2400" cy="54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73472A" w14:textId="041BD1FC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CCD6AA7" w14:textId="624884FE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7F3BEC1" w14:textId="7E22D8EC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2028D23" w14:textId="3A5365D2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AB1B713" w14:textId="3AF8F61E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4042532" w14:textId="6FBF6568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13C6BCB" w14:textId="63F78464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0E40502" w14:textId="4EC8F2F1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4FEED1C" w14:textId="2C7608C0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E32DE3A" w14:textId="0FA9DD2A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7196891" w14:textId="1300B322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39CDA10" w14:textId="0E1CDF38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629AA25" w14:textId="473A70F6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6063FFE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0A8C662" w14:textId="7777777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456AE17" w14:textId="4E5D7E59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28D7830" w14:textId="280C6496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808D49E" w14:textId="77777777" w:rsidR="00E308E7" w:rsidRDefault="00E308E7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014604A8" w14:textId="5CC18C0E" w:rsidR="00E308E7" w:rsidRDefault="00FB24A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FB24AE">
        <w:lastRenderedPageBreak/>
        <w:drawing>
          <wp:anchor distT="0" distB="0" distL="114300" distR="114300" simplePos="0" relativeHeight="252121088" behindDoc="0" locked="0" layoutInCell="1" allowOverlap="1" wp14:anchorId="3B47506E" wp14:editId="794EEE8C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731250" cy="5525770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4187" cy="552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308E7">
        <w:rPr>
          <w:b/>
          <w:spacing w:val="-3"/>
          <w:sz w:val="18"/>
          <w:szCs w:val="18"/>
          <w:vertAlign w:val="superscript"/>
        </w:rPr>
        <w:br w:type="page"/>
      </w:r>
    </w:p>
    <w:p w14:paraId="1C90CAE1" w14:textId="3A5EA5DD" w:rsidR="00E308E7" w:rsidRDefault="004B38B2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4B38B2">
        <w:rPr>
          <w:noProof/>
        </w:rPr>
        <w:lastRenderedPageBreak/>
        <w:drawing>
          <wp:anchor distT="0" distB="0" distL="114300" distR="114300" simplePos="0" relativeHeight="252091392" behindDoc="0" locked="0" layoutInCell="1" allowOverlap="1" wp14:anchorId="4E2B3C5C" wp14:editId="0241A654">
            <wp:simplePos x="0" y="0"/>
            <wp:positionH relativeFrom="margin">
              <wp:align>left</wp:align>
            </wp:positionH>
            <wp:positionV relativeFrom="paragraph">
              <wp:posOffset>83</wp:posOffset>
            </wp:positionV>
            <wp:extent cx="8492400" cy="3664800"/>
            <wp:effectExtent l="0" t="0" r="4445" b="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2400" cy="366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8E7">
        <w:rPr>
          <w:b/>
          <w:spacing w:val="-3"/>
          <w:sz w:val="18"/>
          <w:szCs w:val="18"/>
          <w:vertAlign w:val="superscript"/>
        </w:rPr>
        <w:br w:type="page"/>
      </w:r>
    </w:p>
    <w:p w14:paraId="6252E837" w14:textId="30FFCAC2" w:rsidR="004B38B2" w:rsidRDefault="004B38B2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4B38B2">
        <w:rPr>
          <w:noProof/>
        </w:rPr>
        <w:lastRenderedPageBreak/>
        <w:drawing>
          <wp:anchor distT="0" distB="0" distL="114300" distR="114300" simplePos="0" relativeHeight="252089344" behindDoc="0" locked="0" layoutInCell="1" allowOverlap="1" wp14:anchorId="40D5D711" wp14:editId="004A77B6">
            <wp:simplePos x="0" y="0"/>
            <wp:positionH relativeFrom="column">
              <wp:posOffset>-180365</wp:posOffset>
            </wp:positionH>
            <wp:positionV relativeFrom="paragraph">
              <wp:posOffset>3251</wp:posOffset>
            </wp:positionV>
            <wp:extent cx="8485200" cy="5216400"/>
            <wp:effectExtent l="0" t="0" r="0" b="3810"/>
            <wp:wrapSquare wrapText="bothSides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52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353C0A93" w14:textId="429CE2E4" w:rsidR="004B38B2" w:rsidRDefault="004B38B2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4B38B2">
        <w:rPr>
          <w:noProof/>
        </w:rPr>
        <w:lastRenderedPageBreak/>
        <w:drawing>
          <wp:anchor distT="0" distB="0" distL="114300" distR="114300" simplePos="0" relativeHeight="252090368" behindDoc="0" locked="0" layoutInCell="1" allowOverlap="1" wp14:anchorId="3E8AD463" wp14:editId="4D975C18">
            <wp:simplePos x="0" y="0"/>
            <wp:positionH relativeFrom="column">
              <wp:posOffset>-180365</wp:posOffset>
            </wp:positionH>
            <wp:positionV relativeFrom="paragraph">
              <wp:posOffset>3251</wp:posOffset>
            </wp:positionV>
            <wp:extent cx="8485200" cy="5313600"/>
            <wp:effectExtent l="0" t="0" r="0" b="1905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52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49D49092" w14:textId="5013173F" w:rsidR="004B38B2" w:rsidRDefault="004B38B2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4B38B2">
        <w:rPr>
          <w:noProof/>
        </w:rPr>
        <w:lastRenderedPageBreak/>
        <w:drawing>
          <wp:anchor distT="0" distB="0" distL="114300" distR="114300" simplePos="0" relativeHeight="252092416" behindDoc="0" locked="0" layoutInCell="1" allowOverlap="1" wp14:anchorId="1D5412B5" wp14:editId="183F26B7">
            <wp:simplePos x="0" y="0"/>
            <wp:positionH relativeFrom="column">
              <wp:posOffset>-180365</wp:posOffset>
            </wp:positionH>
            <wp:positionV relativeFrom="paragraph">
              <wp:posOffset>76</wp:posOffset>
            </wp:positionV>
            <wp:extent cx="8492400" cy="5551200"/>
            <wp:effectExtent l="0" t="0" r="4445" b="0"/>
            <wp:wrapSquare wrapText="bothSides"/>
            <wp:docPr id="704" name="Bildobjekt 70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2400" cy="55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38BF020E" w14:textId="1F9D9764" w:rsidR="004B38B2" w:rsidRDefault="004B38B2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4B38B2">
        <w:rPr>
          <w:noProof/>
        </w:rPr>
        <w:lastRenderedPageBreak/>
        <w:drawing>
          <wp:anchor distT="0" distB="0" distL="114300" distR="114300" simplePos="0" relativeHeight="252093440" behindDoc="0" locked="0" layoutInCell="1" allowOverlap="1" wp14:anchorId="5F2779DE" wp14:editId="1D3C67D8">
            <wp:simplePos x="0" y="0"/>
            <wp:positionH relativeFrom="column">
              <wp:posOffset>-180365</wp:posOffset>
            </wp:positionH>
            <wp:positionV relativeFrom="paragraph">
              <wp:posOffset>3251</wp:posOffset>
            </wp:positionV>
            <wp:extent cx="8485200" cy="4971600"/>
            <wp:effectExtent l="0" t="0" r="0" b="635"/>
            <wp:wrapSquare wrapText="bothSides"/>
            <wp:docPr id="707" name="Bildobjekt 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5200" cy="49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015E8ADB" w14:textId="2E3DC177" w:rsidR="004B38B2" w:rsidRDefault="004B38B2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4B38B2">
        <w:rPr>
          <w:noProof/>
        </w:rPr>
        <w:lastRenderedPageBreak/>
        <w:drawing>
          <wp:anchor distT="0" distB="0" distL="114300" distR="114300" simplePos="0" relativeHeight="252094464" behindDoc="0" locked="0" layoutInCell="1" allowOverlap="1" wp14:anchorId="1C0F90A1" wp14:editId="00014643">
            <wp:simplePos x="0" y="0"/>
            <wp:positionH relativeFrom="column">
              <wp:posOffset>-180365</wp:posOffset>
            </wp:positionH>
            <wp:positionV relativeFrom="paragraph">
              <wp:posOffset>3251</wp:posOffset>
            </wp:positionV>
            <wp:extent cx="8488800" cy="5421600"/>
            <wp:effectExtent l="0" t="0" r="7620" b="8255"/>
            <wp:wrapSquare wrapText="bothSides"/>
            <wp:docPr id="716" name="Bildobjekt 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4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62B1D8EE" w14:textId="55B57DE8" w:rsidR="004B38B2" w:rsidRDefault="00FB24A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FB24AE">
        <w:lastRenderedPageBreak/>
        <w:drawing>
          <wp:anchor distT="0" distB="0" distL="114300" distR="114300" simplePos="0" relativeHeight="252122112" behindDoc="0" locked="0" layoutInCell="1" allowOverlap="1" wp14:anchorId="1E03AB16" wp14:editId="06D377EA">
            <wp:simplePos x="0" y="0"/>
            <wp:positionH relativeFrom="page">
              <wp:align>center</wp:align>
            </wp:positionH>
            <wp:positionV relativeFrom="paragraph">
              <wp:posOffset>331</wp:posOffset>
            </wp:positionV>
            <wp:extent cx="8731250" cy="5518150"/>
            <wp:effectExtent l="0" t="0" r="0" b="635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2938" cy="5519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B38B2">
        <w:rPr>
          <w:b/>
          <w:spacing w:val="-3"/>
          <w:sz w:val="18"/>
          <w:szCs w:val="18"/>
          <w:vertAlign w:val="superscript"/>
        </w:rPr>
        <w:br w:type="page"/>
      </w:r>
    </w:p>
    <w:p w14:paraId="11CFAFA8" w14:textId="332C5F94" w:rsidR="00103246" w:rsidRDefault="00103246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103246">
        <w:rPr>
          <w:noProof/>
        </w:rPr>
        <w:lastRenderedPageBreak/>
        <w:drawing>
          <wp:anchor distT="0" distB="0" distL="114300" distR="114300" simplePos="0" relativeHeight="252096512" behindDoc="0" locked="0" layoutInCell="1" allowOverlap="1" wp14:anchorId="340A1462" wp14:editId="38C806CC">
            <wp:simplePos x="0" y="0"/>
            <wp:positionH relativeFrom="column">
              <wp:posOffset>-180365</wp:posOffset>
            </wp:positionH>
            <wp:positionV relativeFrom="paragraph">
              <wp:posOffset>3251</wp:posOffset>
            </wp:positionV>
            <wp:extent cx="8488800" cy="5371200"/>
            <wp:effectExtent l="0" t="0" r="7620" b="1270"/>
            <wp:wrapSquare wrapText="bothSides"/>
            <wp:docPr id="727" name="Bildobjekt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3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08798F29" w14:textId="0B450EE8" w:rsidR="00103246" w:rsidRDefault="00B4142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B41420">
        <w:rPr>
          <w:noProof/>
        </w:rPr>
        <w:lastRenderedPageBreak/>
        <w:drawing>
          <wp:anchor distT="0" distB="0" distL="114300" distR="114300" simplePos="0" relativeHeight="252097536" behindDoc="0" locked="0" layoutInCell="1" allowOverlap="1" wp14:anchorId="07D9DB6E" wp14:editId="6CF3CCBF">
            <wp:simplePos x="0" y="0"/>
            <wp:positionH relativeFrom="column">
              <wp:posOffset>-180365</wp:posOffset>
            </wp:positionH>
            <wp:positionV relativeFrom="paragraph">
              <wp:posOffset>3251</wp:posOffset>
            </wp:positionV>
            <wp:extent cx="8488800" cy="5396400"/>
            <wp:effectExtent l="0" t="0" r="7620" b="0"/>
            <wp:wrapSquare wrapText="bothSides"/>
            <wp:docPr id="738" name="Bildobjekt 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3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3246">
        <w:rPr>
          <w:b/>
          <w:spacing w:val="-3"/>
          <w:sz w:val="18"/>
          <w:szCs w:val="18"/>
          <w:vertAlign w:val="superscript"/>
        </w:rPr>
        <w:br w:type="page"/>
      </w:r>
    </w:p>
    <w:p w14:paraId="778B3836" w14:textId="7A546C1A" w:rsidR="00103246" w:rsidRDefault="00FB24A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FB24AE">
        <w:lastRenderedPageBreak/>
        <w:drawing>
          <wp:anchor distT="0" distB="0" distL="114300" distR="114300" simplePos="0" relativeHeight="252123136" behindDoc="0" locked="0" layoutInCell="1" allowOverlap="1" wp14:anchorId="3D4EB07F" wp14:editId="0A934AE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731250" cy="5042535"/>
            <wp:effectExtent l="0" t="0" r="0" b="5715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4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3246">
        <w:rPr>
          <w:b/>
          <w:spacing w:val="-3"/>
          <w:sz w:val="18"/>
          <w:szCs w:val="18"/>
          <w:vertAlign w:val="superscript"/>
        </w:rPr>
        <w:br w:type="page"/>
      </w:r>
    </w:p>
    <w:p w14:paraId="3679C52C" w14:textId="404BD871" w:rsidR="00B41420" w:rsidRDefault="00B4142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B41420">
        <w:rPr>
          <w:noProof/>
        </w:rPr>
        <w:lastRenderedPageBreak/>
        <w:drawing>
          <wp:anchor distT="0" distB="0" distL="114300" distR="114300" simplePos="0" relativeHeight="252099584" behindDoc="0" locked="0" layoutInCell="1" allowOverlap="1" wp14:anchorId="439F74FE" wp14:editId="6DE0D491">
            <wp:simplePos x="0" y="0"/>
            <wp:positionH relativeFrom="margin">
              <wp:align>center</wp:align>
            </wp:positionH>
            <wp:positionV relativeFrom="paragraph">
              <wp:posOffset>386</wp:posOffset>
            </wp:positionV>
            <wp:extent cx="8488800" cy="5382000"/>
            <wp:effectExtent l="0" t="0" r="7620" b="9525"/>
            <wp:wrapSquare wrapText="bothSides"/>
            <wp:docPr id="743" name="Bildobjekt 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8800" cy="53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6A9C9870" w14:textId="056C124A" w:rsidR="00B41420" w:rsidRDefault="00FB24A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FB24AE">
        <w:lastRenderedPageBreak/>
        <w:drawing>
          <wp:anchor distT="0" distB="0" distL="114300" distR="114300" simplePos="0" relativeHeight="252124160" behindDoc="0" locked="0" layoutInCell="1" allowOverlap="1" wp14:anchorId="65069AD3" wp14:editId="723A16A9">
            <wp:simplePos x="0" y="0"/>
            <wp:positionH relativeFrom="margin">
              <wp:align>right</wp:align>
            </wp:positionH>
            <wp:positionV relativeFrom="paragraph">
              <wp:posOffset>276</wp:posOffset>
            </wp:positionV>
            <wp:extent cx="8731250" cy="5541645"/>
            <wp:effectExtent l="0" t="0" r="0" b="1905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54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41420">
        <w:rPr>
          <w:b/>
          <w:spacing w:val="-3"/>
          <w:sz w:val="18"/>
          <w:szCs w:val="18"/>
          <w:vertAlign w:val="superscript"/>
        </w:rPr>
        <w:br w:type="page"/>
      </w:r>
    </w:p>
    <w:p w14:paraId="335860B4" w14:textId="391005C6" w:rsidR="00B41420" w:rsidRDefault="00B41420" w:rsidP="005D71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7E58DF5" w14:textId="240788C4" w:rsidR="00213ED4" w:rsidRPr="00FA0AA8" w:rsidRDefault="00213ED4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104565">
        <w:rPr>
          <w:rFonts w:cs="Arial"/>
          <w:spacing w:val="-3"/>
          <w:sz w:val="18"/>
          <w:szCs w:val="18"/>
        </w:rPr>
        <w:t>20</w:t>
      </w:r>
      <w:r w:rsidR="001D4418">
        <w:rPr>
          <w:rFonts w:cs="Arial"/>
          <w:spacing w:val="-3"/>
          <w:sz w:val="18"/>
          <w:szCs w:val="18"/>
        </w:rPr>
        <w:t>20</w:t>
      </w:r>
      <w:r w:rsidR="004B7FFC">
        <w:rPr>
          <w:rFonts w:cs="Arial"/>
          <w:spacing w:val="-3"/>
          <w:sz w:val="18"/>
          <w:szCs w:val="18"/>
        </w:rPr>
        <w:t>-</w:t>
      </w:r>
      <w:r w:rsidR="005D7148">
        <w:rPr>
          <w:rFonts w:cs="Arial"/>
          <w:spacing w:val="-3"/>
          <w:sz w:val="18"/>
          <w:szCs w:val="18"/>
        </w:rPr>
        <w:t>October</w:t>
      </w:r>
      <w:r w:rsidR="00071BAB">
        <w:rPr>
          <w:rFonts w:cs="Arial"/>
          <w:spacing w:val="-3"/>
          <w:sz w:val="18"/>
          <w:szCs w:val="18"/>
        </w:rPr>
        <w:t>-</w:t>
      </w:r>
      <w:r w:rsidR="005D7148">
        <w:rPr>
          <w:rFonts w:cs="Arial"/>
          <w:spacing w:val="-3"/>
          <w:sz w:val="18"/>
          <w:szCs w:val="18"/>
        </w:rPr>
        <w:t>15</w:t>
      </w:r>
      <w:r w:rsidRPr="00213ED4">
        <w:rPr>
          <w:rFonts w:cs="Arial"/>
          <w:spacing w:val="-3"/>
          <w:sz w:val="18"/>
          <w:szCs w:val="18"/>
        </w:rPr>
        <w:t xml:space="preserve">, release </w:t>
      </w:r>
      <w:r w:rsidR="00104565">
        <w:rPr>
          <w:rFonts w:cs="Arial"/>
          <w:spacing w:val="-3"/>
          <w:sz w:val="18"/>
          <w:szCs w:val="18"/>
        </w:rPr>
        <w:t>3.</w:t>
      </w:r>
      <w:r w:rsidR="005D7148">
        <w:rPr>
          <w:rFonts w:cs="Arial"/>
          <w:spacing w:val="-3"/>
          <w:sz w:val="18"/>
          <w:szCs w:val="18"/>
        </w:rPr>
        <w:t>42</w:t>
      </w:r>
      <w:r w:rsidR="00716FFB">
        <w:rPr>
          <w:rFonts w:cs="Arial"/>
          <w:spacing w:val="-3"/>
          <w:sz w:val="18"/>
          <w:szCs w:val="18"/>
        </w:rPr>
        <w:t>.0</w:t>
      </w:r>
      <w:r w:rsidRPr="00213ED4">
        <w:rPr>
          <w:rFonts w:cs="Arial"/>
          <w:spacing w:val="-3"/>
          <w:sz w:val="18"/>
          <w:szCs w:val="18"/>
        </w:rPr>
        <w:t xml:space="preserve">, </w:t>
      </w:r>
      <w:hyperlink r:id="rId54" w:history="1">
        <w:r w:rsidRPr="00213ED4">
          <w:rPr>
            <w:rStyle w:val="Hyperlink"/>
            <w:rFonts w:cs="Arial"/>
            <w:spacing w:val="-3"/>
            <w:sz w:val="18"/>
            <w:szCs w:val="18"/>
          </w:rPr>
          <w:t>www.ebi.ac.uk/imgt/hla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C83AFEA" w14:textId="7E228593" w:rsidR="00213ED4" w:rsidRPr="00213ED4" w:rsidRDefault="00213ED4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5" w:history="1">
        <w:r w:rsidRPr="00213ED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6300A1E3" w14:textId="788FFD92" w:rsidR="00213ED4" w:rsidRPr="00213ED4" w:rsidRDefault="00213ED4" w:rsidP="0020718A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213ED4">
        <w:rPr>
          <w:rFonts w:ascii="Arial" w:hAnsi="Arial" w:cs="Arial"/>
          <w:spacing w:val="-1"/>
          <w:sz w:val="18"/>
          <w:szCs w:val="18"/>
        </w:rPr>
        <w:t>The serological reactivity of all HLA-</w:t>
      </w:r>
      <w:r>
        <w:rPr>
          <w:rFonts w:ascii="Arial" w:hAnsi="Arial" w:cs="Arial"/>
          <w:spacing w:val="-1"/>
          <w:sz w:val="18"/>
          <w:szCs w:val="18"/>
        </w:rPr>
        <w:t>B</w:t>
      </w:r>
      <w:r w:rsidRPr="00213ED4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A4F614D" w14:textId="2943BB99" w:rsidR="008923C8" w:rsidRPr="000F0158" w:rsidRDefault="008923C8" w:rsidP="0020718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0F0158">
        <w:rPr>
          <w:rFonts w:cs="Arial"/>
          <w:sz w:val="18"/>
          <w:szCs w:val="18"/>
        </w:rPr>
        <w:t xml:space="preserve">page </w:t>
      </w:r>
      <w:hyperlink r:id="rId56" w:history="1">
        <w:r w:rsidRPr="000F015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425486A9" w14:textId="33725A3E" w:rsidR="00F83ACF" w:rsidRDefault="00F83ACF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z w:val="18"/>
          <w:szCs w:val="18"/>
        </w:rPr>
      </w:pPr>
      <w:r>
        <w:rPr>
          <w:b/>
          <w:spacing w:val="-3"/>
          <w:sz w:val="18"/>
          <w:szCs w:val="18"/>
          <w:vertAlign w:val="superscript"/>
        </w:rPr>
        <w:t>4</w:t>
      </w:r>
      <w:r w:rsidRPr="00F83ACF">
        <w:rPr>
          <w:spacing w:val="-3"/>
          <w:sz w:val="18"/>
          <w:szCs w:val="18"/>
        </w:rPr>
        <w:t xml:space="preserve">The </w:t>
      </w:r>
      <w:r w:rsidRPr="00F83ACF">
        <w:rPr>
          <w:rFonts w:cs="Arial"/>
          <w:sz w:val="18"/>
          <w:szCs w:val="18"/>
        </w:rPr>
        <w:t>HLA-B</w:t>
      </w:r>
      <w:r w:rsidRPr="00F83ACF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F83ACF">
        <w:rPr>
          <w:rFonts w:cs="Arial"/>
          <w:sz w:val="18"/>
          <w:szCs w:val="18"/>
        </w:rPr>
        <w:t xml:space="preserve">that following alleles </w:t>
      </w:r>
      <w:r w:rsidRPr="00F83ACF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</w:p>
    <w:p w14:paraId="3FBEEA5F" w14:textId="368E4240" w:rsidR="00DB5F21" w:rsidRDefault="00DB5F21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</w:t>
      </w:r>
      <w:r w:rsidR="00E64EDB">
        <w:rPr>
          <w:rFonts w:ascii="Arial" w:hAnsi="Arial" w:cs="Arial"/>
          <w:sz w:val="18"/>
          <w:szCs w:val="18"/>
        </w:rPr>
        <w:t>full</w:t>
      </w:r>
      <w:r>
        <w:rPr>
          <w:rFonts w:ascii="Arial" w:hAnsi="Arial" w:cs="Arial"/>
          <w:sz w:val="18"/>
          <w:szCs w:val="18"/>
        </w:rPr>
        <w:t xml:space="preserve"> A-B-C </w:t>
      </w:r>
      <w:r w:rsidR="00E64EDB">
        <w:rPr>
          <w:rFonts w:ascii="Arial" w:hAnsi="Arial" w:cs="Arial"/>
          <w:sz w:val="18"/>
          <w:szCs w:val="18"/>
        </w:rPr>
        <w:t xml:space="preserve">primer set </w:t>
      </w:r>
      <w:r>
        <w:rPr>
          <w:rFonts w:ascii="Arial" w:hAnsi="Arial" w:cs="Arial"/>
          <w:sz w:val="18"/>
          <w:szCs w:val="18"/>
        </w:rPr>
        <w:t>or by</w:t>
      </w:r>
      <w:r w:rsidRPr="007B3537">
        <w:rPr>
          <w:rFonts w:ascii="Arial" w:hAnsi="Arial" w:cs="Arial"/>
          <w:sz w:val="18"/>
          <w:szCs w:val="18"/>
        </w:rPr>
        <w:t xml:space="preserve"> </w:t>
      </w:r>
      <w:r w:rsidR="005175CB">
        <w:rPr>
          <w:rFonts w:ascii="Arial" w:hAnsi="Arial" w:cs="Arial"/>
          <w:sz w:val="18"/>
          <w:szCs w:val="18"/>
        </w:rPr>
        <w:t xml:space="preserve">the </w:t>
      </w:r>
      <w:r w:rsidRPr="007B3537">
        <w:rPr>
          <w:rFonts w:ascii="Arial" w:hAnsi="Arial" w:cs="Arial"/>
          <w:sz w:val="18"/>
          <w:szCs w:val="18"/>
        </w:rPr>
        <w:t>respective high</w:t>
      </w:r>
      <w:r w:rsidR="005175CB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4C6CFDC0" w14:textId="77777777" w:rsidR="00652342" w:rsidRPr="00B5188E" w:rsidRDefault="00652342" w:rsidP="005D714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1A320459" w14:textId="577F5C24" w:rsidR="00F83ACF" w:rsidRPr="00F83ACF" w:rsidRDefault="00F83ACF" w:rsidP="00294F7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sz w:val="18"/>
          <w:szCs w:val="18"/>
        </w:rPr>
      </w:pPr>
    </w:p>
    <w:tbl>
      <w:tblPr>
        <w:tblStyle w:val="A-SSP"/>
        <w:tblW w:w="8786" w:type="dxa"/>
        <w:tblLook w:val="04A0" w:firstRow="1" w:lastRow="0" w:firstColumn="1" w:lastColumn="0" w:noHBand="0" w:noVBand="1"/>
      </w:tblPr>
      <w:tblGrid>
        <w:gridCol w:w="5100"/>
        <w:gridCol w:w="3686"/>
      </w:tblGrid>
      <w:tr w:rsidR="005175CB" w:rsidRPr="0023457B" w14:paraId="2C0D9ADD" w14:textId="77777777" w:rsidTr="00C84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09723625" w14:textId="77777777" w:rsidR="005175CB" w:rsidRPr="005F2D82" w:rsidRDefault="005175CB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1"/>
                <w:sz w:val="18"/>
                <w:szCs w:val="18"/>
              </w:rPr>
            </w:pPr>
            <w:r w:rsidRPr="005F2D82">
              <w:rPr>
                <w:b w:val="0"/>
                <w:bCs w:val="0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D93D98B" w14:textId="77777777" w:rsidR="005175CB" w:rsidRPr="005F2D82" w:rsidRDefault="005175CB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1"/>
                <w:sz w:val="18"/>
                <w:szCs w:val="18"/>
              </w:rPr>
            </w:pPr>
            <w:r>
              <w:rPr>
                <w:b w:val="0"/>
                <w:bCs w:val="0"/>
                <w:spacing w:val="-1"/>
                <w:sz w:val="18"/>
                <w:szCs w:val="18"/>
              </w:rPr>
              <w:t>B</w:t>
            </w:r>
            <w:r w:rsidRPr="00846523">
              <w:rPr>
                <w:b w:val="0"/>
                <w:bCs w:val="0"/>
                <w:spacing w:val="-1"/>
                <w:sz w:val="18"/>
                <w:szCs w:val="18"/>
              </w:rPr>
              <w:t xml:space="preserve">*40:430, </w:t>
            </w:r>
            <w:r>
              <w:rPr>
                <w:b w:val="0"/>
                <w:bCs w:val="0"/>
                <w:spacing w:val="-1"/>
                <w:sz w:val="18"/>
                <w:szCs w:val="18"/>
              </w:rPr>
              <w:t>B*</w:t>
            </w:r>
            <w:r w:rsidRPr="00846523">
              <w:rPr>
                <w:b w:val="0"/>
                <w:bCs w:val="0"/>
                <w:spacing w:val="-1"/>
                <w:sz w:val="18"/>
                <w:szCs w:val="18"/>
              </w:rPr>
              <w:t>48:03:01:01-48:03:02, 48:40</w:t>
            </w:r>
          </w:p>
        </w:tc>
      </w:tr>
      <w:tr w:rsidR="005175CB" w:rsidRPr="005246EC" w14:paraId="02CEC5D8" w14:textId="77777777" w:rsidTr="00C84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20FAE362" w14:textId="77777777" w:rsidR="005175CB" w:rsidRDefault="005175CB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9102CE">
              <w:rPr>
                <w:spacing w:val="-1"/>
                <w:sz w:val="18"/>
                <w:szCs w:val="18"/>
              </w:rPr>
              <w:t xml:space="preserve">*08:26:01-08:26:02, 08:50, 08:62, 08:85, 08:94, 08:242, 08:263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9102CE">
              <w:rPr>
                <w:spacing w:val="-1"/>
                <w:sz w:val="18"/>
                <w:szCs w:val="18"/>
              </w:rPr>
              <w:t>42:07, 42:24, 42:26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53F1EAEF" w14:textId="77777777" w:rsidR="005175CB" w:rsidRPr="005246EC" w:rsidRDefault="005175CB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5F2D82">
              <w:rPr>
                <w:rFonts w:cs="Arial"/>
                <w:spacing w:val="-1"/>
                <w:sz w:val="18"/>
                <w:szCs w:val="18"/>
              </w:rPr>
              <w:t>B*53:30, B*58:111</w:t>
            </w:r>
          </w:p>
        </w:tc>
      </w:tr>
      <w:tr w:rsidR="005175CB" w:rsidRPr="0023457B" w14:paraId="7762C60D" w14:textId="77777777" w:rsidTr="00C842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51889BFA" w14:textId="77777777" w:rsidR="005175CB" w:rsidRPr="0023457B" w:rsidRDefault="005175CB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024694">
              <w:rPr>
                <w:spacing w:val="-1"/>
                <w:sz w:val="18"/>
                <w:szCs w:val="18"/>
              </w:rPr>
              <w:t>*</w:t>
            </w:r>
            <w:r w:rsidRPr="009102CE">
              <w:rPr>
                <w:spacing w:val="-1"/>
                <w:sz w:val="18"/>
                <w:szCs w:val="18"/>
              </w:rPr>
              <w:t xml:space="preserve">13:35, 13:59, 13:71, 13:108, 13:140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9102CE">
              <w:rPr>
                <w:spacing w:val="-1"/>
                <w:sz w:val="18"/>
                <w:szCs w:val="18"/>
              </w:rPr>
              <w:t>44:135, 44:158, 44:184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right w:val="nil"/>
            </w:tcBorders>
          </w:tcPr>
          <w:p w14:paraId="00D49B9F" w14:textId="77777777" w:rsidR="005175CB" w:rsidRPr="0023457B" w:rsidRDefault="005175CB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 xml:space="preserve">*53:39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 xml:space="preserve">57:128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>58:100</w:t>
            </w:r>
          </w:p>
        </w:tc>
      </w:tr>
      <w:tr w:rsidR="005175CB" w:rsidRPr="0023457B" w14:paraId="0C191315" w14:textId="77777777" w:rsidTr="00C84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2354CFC5" w14:textId="77777777" w:rsidR="005175CB" w:rsidRDefault="005175CB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457B">
              <w:rPr>
                <w:spacing w:val="-1"/>
                <w:sz w:val="18"/>
                <w:szCs w:val="18"/>
              </w:rPr>
              <w:t>B</w:t>
            </w:r>
            <w:r w:rsidRPr="00024694">
              <w:rPr>
                <w:spacing w:val="-1"/>
                <w:sz w:val="18"/>
                <w:szCs w:val="18"/>
              </w:rPr>
              <w:t>*</w:t>
            </w:r>
            <w:r w:rsidRPr="009102CE">
              <w:rPr>
                <w:spacing w:val="-1"/>
                <w:sz w:val="18"/>
                <w:szCs w:val="18"/>
              </w:rPr>
              <w:t xml:space="preserve">14:08:01-14:08:02, 14:55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9102CE">
              <w:rPr>
                <w:spacing w:val="-1"/>
                <w:sz w:val="18"/>
                <w:szCs w:val="18"/>
              </w:rPr>
              <w:t xml:space="preserve">38:156, 38:159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9102CE">
              <w:rPr>
                <w:spacing w:val="-1"/>
                <w:sz w:val="18"/>
                <w:szCs w:val="18"/>
              </w:rPr>
              <w:t>39:01:19, 39:25N, 39:30, 39:32-39:33, 39:47, 39:50, 39:74, 39:82, 39:102, 39:107, 39:112, 39:128, 39:136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07B37EEE" w14:textId="77777777" w:rsidR="005175CB" w:rsidRPr="0023457B" w:rsidRDefault="005175CB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9102CE">
              <w:rPr>
                <w:spacing w:val="-3"/>
                <w:sz w:val="18"/>
                <w:szCs w:val="18"/>
                <w:lang w:eastAsia="sv-SE"/>
              </w:rPr>
              <w:t xml:space="preserve">*55:04, 55:08, 55:49, 55:86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9102CE">
              <w:rPr>
                <w:spacing w:val="-3"/>
                <w:sz w:val="18"/>
                <w:szCs w:val="18"/>
                <w:lang w:eastAsia="sv-SE"/>
              </w:rPr>
              <w:t>56:01:05, 56:01:13, 56:15, 56:19N, 56:22</w:t>
            </w:r>
          </w:p>
        </w:tc>
      </w:tr>
      <w:tr w:rsidR="005175CB" w:rsidRPr="0023457B" w14:paraId="2F7BF1AB" w14:textId="77777777" w:rsidTr="00C842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38FDBCF5" w14:textId="77777777" w:rsidR="005175CB" w:rsidRDefault="005175CB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024694">
              <w:rPr>
                <w:spacing w:val="-1"/>
                <w:sz w:val="18"/>
                <w:szCs w:val="18"/>
              </w:rPr>
              <w:t>*</w:t>
            </w:r>
            <w:r w:rsidRPr="009102CE">
              <w:rPr>
                <w:spacing w:val="-1"/>
                <w:sz w:val="18"/>
                <w:szCs w:val="18"/>
              </w:rPr>
              <w:t xml:space="preserve">18:29, 18:72:01-18:72:03, 18:92, 18:102, 18:175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9102CE">
              <w:rPr>
                <w:spacing w:val="-1"/>
                <w:sz w:val="18"/>
                <w:szCs w:val="18"/>
              </w:rPr>
              <w:t>35:01:55, 35</w:t>
            </w:r>
            <w:r w:rsidRPr="00DA4FBE">
              <w:rPr>
                <w:spacing w:val="-1"/>
                <w:sz w:val="18"/>
                <w:szCs w:val="18"/>
              </w:rPr>
              <w:t>:01:62, 35:32:01-35:32:03, 35:37, 35:53N, 35:64:01-35:64:02, 35:68:01-35:68:02, 35:99, 35:118-35:119, 35:174</w:t>
            </w:r>
            <w:r w:rsidRPr="009102CE">
              <w:rPr>
                <w:spacing w:val="-1"/>
                <w:sz w:val="18"/>
                <w:szCs w:val="18"/>
              </w:rPr>
              <w:t>, 35:36</w:t>
            </w:r>
            <w:r w:rsidRPr="00DA4FBE">
              <w:rPr>
                <w:spacing w:val="-1"/>
                <w:sz w:val="18"/>
                <w:szCs w:val="18"/>
              </w:rPr>
              <w:t>9, 35:409, 35:433</w:t>
            </w:r>
          </w:p>
        </w:tc>
        <w:tc>
          <w:tcPr>
            <w:tcW w:w="3686" w:type="dxa"/>
            <w:tcBorders>
              <w:top w:val="nil"/>
              <w:bottom w:val="nil"/>
              <w:right w:val="nil"/>
            </w:tcBorders>
          </w:tcPr>
          <w:p w14:paraId="7946E2E9" w14:textId="77777777" w:rsidR="005175CB" w:rsidRPr="0023457B" w:rsidRDefault="005175CB" w:rsidP="00C84265">
            <w:r w:rsidRPr="0023457B">
              <w:rPr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</w:tbl>
    <w:p w14:paraId="02433A3A" w14:textId="77777777" w:rsidR="00581B61" w:rsidRDefault="00581B61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649F1565" w14:textId="77777777" w:rsidR="00B70553" w:rsidRDefault="00B70553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</w:p>
    <w:p w14:paraId="71054574" w14:textId="63483827" w:rsidR="00CE2FD2" w:rsidRPr="00CE2FD2" w:rsidRDefault="00CE2FD2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F89D6E9" w14:textId="2A0CC0DB" w:rsidR="00CE2FD2" w:rsidRDefault="00CE2FD2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CE2FD2">
        <w:rPr>
          <w:rFonts w:cs="Arial"/>
          <w:spacing w:val="-1"/>
          <w:sz w:val="18"/>
          <w:szCs w:val="18"/>
        </w:rPr>
        <w:t>w: might be weakly amplified.</w:t>
      </w:r>
    </w:p>
    <w:p w14:paraId="681D6815" w14:textId="6091AC3F" w:rsidR="00CE58DA" w:rsidRDefault="00CE58DA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CE2FD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CB4D18">
        <w:rPr>
          <w:rFonts w:cs="Arial"/>
          <w:spacing w:val="-1"/>
          <w:sz w:val="18"/>
          <w:szCs w:val="18"/>
        </w:rPr>
        <w:t>.</w:t>
      </w:r>
    </w:p>
    <w:p w14:paraId="60DA3EE6" w14:textId="77777777" w:rsidR="00CE58DA" w:rsidRDefault="00CE58DA" w:rsidP="00C60D42">
      <w:pPr>
        <w:suppressAutoHyphens/>
        <w:rPr>
          <w:noProof/>
        </w:rPr>
        <w:sectPr w:rsidR="00CE58DA" w:rsidSect="0020718A">
          <w:pgSz w:w="16840" w:h="11907" w:orient="landscape" w:code="9"/>
          <w:pgMar w:top="851" w:right="1389" w:bottom="850" w:left="1701" w:header="584" w:footer="720" w:gutter="0"/>
          <w:cols w:space="720"/>
          <w:docGrid w:linePitch="360"/>
        </w:sectPr>
      </w:pPr>
    </w:p>
    <w:p w14:paraId="2A957BFA" w14:textId="5565CC5C" w:rsidR="005E023D" w:rsidRPr="00BB5F2D" w:rsidRDefault="008923C8" w:rsidP="00BB5F2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C</w:t>
      </w:r>
      <w:r w:rsidRPr="0017681C">
        <w:rPr>
          <w:b/>
          <w:spacing w:val="-3"/>
          <w:sz w:val="24"/>
          <w:szCs w:val="24"/>
        </w:rPr>
        <w:t xml:space="preserve"> low </w:t>
      </w:r>
      <w:r w:rsidR="00A860C9">
        <w:rPr>
          <w:b/>
          <w:spacing w:val="-3"/>
          <w:sz w:val="24"/>
          <w:szCs w:val="24"/>
        </w:rPr>
        <w:t>resolution Interpretation Table</w:t>
      </w:r>
    </w:p>
    <w:p w14:paraId="2418B2FF" w14:textId="03F1EA2C" w:rsidR="005E023D" w:rsidRDefault="00BB5F2D" w:rsidP="005E023D">
      <w:pPr>
        <w:tabs>
          <w:tab w:val="left" w:pos="1240"/>
        </w:tabs>
        <w:suppressAutoHyphens/>
        <w:rPr>
          <w:rFonts w:ascii="Arial" w:hAnsi="Arial" w:cs="Arial"/>
        </w:rPr>
      </w:pPr>
      <w:r w:rsidRPr="00BB5F2D">
        <w:rPr>
          <w:noProof/>
        </w:rPr>
        <w:drawing>
          <wp:anchor distT="0" distB="0" distL="114300" distR="114300" simplePos="0" relativeHeight="252100608" behindDoc="0" locked="0" layoutInCell="1" allowOverlap="1" wp14:anchorId="7FE55892" wp14:editId="3EB23346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5637600" cy="8110800"/>
            <wp:effectExtent l="0" t="0" r="1270" b="5080"/>
            <wp:wrapSquare wrapText="bothSides"/>
            <wp:docPr id="775" name="Bildobjekt 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7600" cy="81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4541EB" w14:textId="2063F635" w:rsidR="0063414C" w:rsidRPr="00242559" w:rsidRDefault="00266C1B" w:rsidP="005E023D">
      <w:pPr>
        <w:suppressAutoHyphens/>
        <w:rPr>
          <w:rFonts w:ascii="Arial" w:hAnsi="Arial" w:cs="Arial"/>
          <w:noProof/>
        </w:rPr>
      </w:pPr>
      <w:r w:rsidRPr="005E023D">
        <w:rPr>
          <w:rFonts w:ascii="Arial" w:hAnsi="Arial" w:cs="Arial"/>
        </w:rPr>
        <w:br w:type="page"/>
      </w:r>
    </w:p>
    <w:p w14:paraId="59EF6C91" w14:textId="77777777" w:rsidR="008A5F29" w:rsidRDefault="00BB5F2D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BB5F2D">
        <w:rPr>
          <w:noProof/>
        </w:rPr>
        <w:lastRenderedPageBreak/>
        <w:drawing>
          <wp:anchor distT="0" distB="0" distL="114300" distR="114300" simplePos="0" relativeHeight="252101632" behindDoc="0" locked="0" layoutInCell="1" allowOverlap="1" wp14:anchorId="0057EEC0" wp14:editId="5B553253">
            <wp:simplePos x="0" y="0"/>
            <wp:positionH relativeFrom="column">
              <wp:posOffset>940</wp:posOffset>
            </wp:positionH>
            <wp:positionV relativeFrom="paragraph">
              <wp:posOffset>610</wp:posOffset>
            </wp:positionV>
            <wp:extent cx="5630400" cy="8532000"/>
            <wp:effectExtent l="0" t="0" r="8890" b="2540"/>
            <wp:wrapSquare wrapText="bothSides"/>
            <wp:docPr id="776" name="Bildobjekt 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4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</w:p>
    <w:p w14:paraId="103CFD24" w14:textId="39643532" w:rsidR="008A5F29" w:rsidRDefault="008A5F29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8A5F29">
        <w:lastRenderedPageBreak/>
        <w:drawing>
          <wp:anchor distT="0" distB="0" distL="114300" distR="114300" simplePos="0" relativeHeight="252114944" behindDoc="0" locked="0" layoutInCell="1" allowOverlap="1" wp14:anchorId="6FC4779F" wp14:editId="7795B218">
            <wp:simplePos x="0" y="0"/>
            <wp:positionH relativeFrom="margin">
              <wp:posOffset>11659</wp:posOffset>
            </wp:positionH>
            <wp:positionV relativeFrom="paragraph">
              <wp:posOffset>254</wp:posOffset>
            </wp:positionV>
            <wp:extent cx="5622925" cy="8533130"/>
            <wp:effectExtent l="0" t="0" r="0" b="127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92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75B21128" w14:textId="5124EA4A" w:rsidR="00335683" w:rsidRDefault="00190876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190876">
        <w:rPr>
          <w:noProof/>
        </w:rPr>
        <w:lastRenderedPageBreak/>
        <w:drawing>
          <wp:anchor distT="0" distB="0" distL="114300" distR="114300" simplePos="0" relativeHeight="252102656" behindDoc="0" locked="0" layoutInCell="1" allowOverlap="1" wp14:anchorId="56012222" wp14:editId="17CA8C5F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5644800" cy="8316000"/>
            <wp:effectExtent l="0" t="0" r="0" b="8890"/>
            <wp:wrapSquare wrapText="bothSides"/>
            <wp:docPr id="777" name="Bildobjekt 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4800" cy="83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</w:p>
    <w:p w14:paraId="06982454" w14:textId="35A506CE" w:rsidR="005246EC" w:rsidRDefault="005246EC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5D2745D7" w14:textId="2A4AB817" w:rsidR="007F78DC" w:rsidRPr="00BE747C" w:rsidRDefault="00190876" w:rsidP="00BE747C">
      <w:r w:rsidRPr="00190876">
        <w:rPr>
          <w:noProof/>
        </w:rPr>
        <w:drawing>
          <wp:anchor distT="0" distB="0" distL="114300" distR="114300" simplePos="0" relativeHeight="252103680" behindDoc="0" locked="0" layoutInCell="1" allowOverlap="1" wp14:anchorId="13D9ED3C" wp14:editId="62E52939">
            <wp:simplePos x="0" y="0"/>
            <wp:positionH relativeFrom="column">
              <wp:posOffset>940</wp:posOffset>
            </wp:positionH>
            <wp:positionV relativeFrom="paragraph">
              <wp:posOffset>-128930</wp:posOffset>
            </wp:positionV>
            <wp:extent cx="5630400" cy="8316000"/>
            <wp:effectExtent l="0" t="0" r="8890" b="0"/>
            <wp:wrapSquare wrapText="bothSides"/>
            <wp:docPr id="778" name="Bildobjekt 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400" cy="83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9DD1BA" w14:textId="77777777" w:rsidR="005E023D" w:rsidRDefault="00CD2F38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 xml:space="preserve">         </w:t>
      </w:r>
    </w:p>
    <w:p w14:paraId="569E2AE1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1C1C692" w14:textId="3437E2C0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387AD4A" w14:textId="5F02AC1A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5978C68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529BD02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066672E" w14:textId="04913ECF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3BA7761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6AF0327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651E104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417DA14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019FA7D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760DC16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8AA56EA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C515AC4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531916E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250C164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19F8F69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581A940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4B0B12A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C170641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874B478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C1906AF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984A20C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131FA65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6E4F031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F19491B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D31A90E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729EFF1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6B5B296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D430B80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1A18975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41A2126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2D3CA26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5AE8CA6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B37BF41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4542804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6D76C6B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D2E90FB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BB4093B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9A3CB1C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53C0BEC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E6CB984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C0944FE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BAAD690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2BB8BDE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AFB74C1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835FACA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B11BCAB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611B721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A18D307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C0F9711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D81DC9E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E7C82BA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B035861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D5ABCD6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21B23E9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77934A5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3B2087E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48EAFB8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BC70172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2EE2E99" w14:textId="77777777" w:rsidR="009565BA" w:rsidRDefault="009565BA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A2631DE" w14:textId="2673BE7B" w:rsidR="009565BA" w:rsidRDefault="004E2A1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4E2A15">
        <w:lastRenderedPageBreak/>
        <w:drawing>
          <wp:anchor distT="0" distB="0" distL="114300" distR="114300" simplePos="0" relativeHeight="252125184" behindDoc="0" locked="0" layoutInCell="1" allowOverlap="1" wp14:anchorId="73E68560" wp14:editId="7690F78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766435" cy="8533130"/>
            <wp:effectExtent l="0" t="0" r="5715" b="1270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643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991CA42" w14:textId="595E1AE6" w:rsidR="00F54F99" w:rsidRDefault="00D22FBC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22FBC">
        <w:lastRenderedPageBreak/>
        <w:drawing>
          <wp:anchor distT="0" distB="0" distL="114300" distR="114300" simplePos="0" relativeHeight="252116992" behindDoc="0" locked="0" layoutInCell="1" allowOverlap="1" wp14:anchorId="6F945B1F" wp14:editId="54E2038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636895" cy="8533130"/>
            <wp:effectExtent l="0" t="0" r="1905" b="127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89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0E50645" w14:textId="6E92B60A" w:rsidR="00F54F99" w:rsidRDefault="004E2A15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4E2A15">
        <w:lastRenderedPageBreak/>
        <w:drawing>
          <wp:anchor distT="0" distB="0" distL="114300" distR="114300" simplePos="0" relativeHeight="252126208" behindDoc="0" locked="0" layoutInCell="1" allowOverlap="1" wp14:anchorId="54801949" wp14:editId="6D3B1C55">
            <wp:simplePos x="0" y="0"/>
            <wp:positionH relativeFrom="margin">
              <wp:align>left</wp:align>
            </wp:positionH>
            <wp:positionV relativeFrom="paragraph">
              <wp:posOffset>304</wp:posOffset>
            </wp:positionV>
            <wp:extent cx="5629275" cy="7992745"/>
            <wp:effectExtent l="0" t="0" r="0" b="8255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279" cy="7994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FF7561" w14:textId="5F391DBF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4D1E831" w14:textId="7A0E7509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D9D0A4F" w14:textId="71188DF0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56F384B" w14:textId="17B5D150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C5EADC3" w14:textId="1AF580FD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8131969" w14:textId="62EDE928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60D266C" w14:textId="7BD6AC69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4751883" w14:textId="6292428C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39FEB74" w14:textId="2918828E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C554B04" w14:textId="5F2BB297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A6F3867" w14:textId="07D39054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A548FE0" w14:textId="4EC843C2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B522410" w14:textId="493E6256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94F6610" w14:textId="760B786F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11827A5" w14:textId="06B5BF62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57BCF4C" w14:textId="79CC4F07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E00B721" w14:textId="5248FA4D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2DA8B6A" w14:textId="55232B29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13BB2F0" w14:textId="2A4C825F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432408A" w14:textId="26E2D9A8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7C4CE9B" w14:textId="04370294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D6A9B51" w14:textId="0DD54B12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AADA072" w14:textId="01F10405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633D5B0" w14:textId="5D99784F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3A96875" w14:textId="751930B5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26E98A5" w14:textId="47E2ECC0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7A1506C" w14:textId="329734CC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DD14FB9" w14:textId="71EA67CC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1AC7C12" w14:textId="4FF4CED9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9A53CDF" w14:textId="731CF473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8DADDE2" w14:textId="07CFFAA6" w:rsidR="00F54F99" w:rsidRDefault="00F54F99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C3C5FD2" w14:textId="38DF2D6C" w:rsidR="009565BA" w:rsidRDefault="009565BA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4DE56E8" w14:textId="40B8F7D8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308F316" w14:textId="59624FC2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B9AAB3B" w14:textId="67A7C388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A053517" w14:textId="24D2706D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82FBA7F" w14:textId="1A127D1F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256BFB7" w14:textId="6505A4D2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4910839" w14:textId="6AF536D1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C44CE09" w14:textId="56A10E81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BB63F87" w14:textId="19B027FD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5FAD7D3" w14:textId="533674FF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B332F14" w14:textId="724512EB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3FF0AAF" w14:textId="7A49C31F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ACF7D82" w14:textId="050EF12C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946CBB9" w14:textId="1C024E87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F8B4E1D" w14:textId="3E40636F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7337C4E" w14:textId="1D349428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5247184" w14:textId="62238428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791DD02" w14:textId="01D84D7A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220FA30" w14:textId="262AFE79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A713C2D" w14:textId="451E6A7B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AE7CC3F" w14:textId="09F66F27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6A50192" w14:textId="49BC831F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63FE996" w14:textId="4CF0DDE8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F7DF2E2" w14:textId="2DDBADA1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FA0D80C" w14:textId="388D270A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A1F8CF1" w14:textId="476EB904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DBCA285" w14:textId="48B3C0E0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2FB3541" w14:textId="0ED1017F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5D58368" w14:textId="47E73851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056730B" w14:textId="3F886076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DE96542" w14:textId="2DDE7F60" w:rsidR="00190876" w:rsidRDefault="00190876" w:rsidP="00F54F99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2C9F307" w14:textId="2D371DA7" w:rsidR="00190876" w:rsidRDefault="00C91027" w:rsidP="008726D1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190876">
        <w:rPr>
          <w:noProof/>
        </w:rPr>
        <w:lastRenderedPageBreak/>
        <w:drawing>
          <wp:anchor distT="0" distB="0" distL="114300" distR="114300" simplePos="0" relativeHeight="252107776" behindDoc="0" locked="0" layoutInCell="1" allowOverlap="1" wp14:anchorId="5F854D52" wp14:editId="36794D69">
            <wp:simplePos x="0" y="0"/>
            <wp:positionH relativeFrom="margin">
              <wp:align>left</wp:align>
            </wp:positionH>
            <wp:positionV relativeFrom="paragraph">
              <wp:posOffset>-192</wp:posOffset>
            </wp:positionV>
            <wp:extent cx="5641200" cy="7552800"/>
            <wp:effectExtent l="0" t="0" r="0" b="0"/>
            <wp:wrapSquare wrapText="bothSides"/>
            <wp:docPr id="782" name="Bildobjekt 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200" cy="75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3E395" w14:textId="77777777" w:rsidR="00190876" w:rsidRDefault="00190876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6E640F1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E8B4488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ED5C5C8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7765891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E0998EA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BE0A731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9E50084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F26CF0E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329858A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062410B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787C7CC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11C6374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CA245CF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BDCB612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A23E910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97EE482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3EDC5A3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0D342E5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2714C06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ED64F65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72615CC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4DB4E70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2DFE570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F014AF1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F1586F3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6C8822F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F89FE98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48615FC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84BCE58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7C69C9A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EE9AA17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A4BB9CF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11EB56F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D7B1F98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BDFAE5B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F7637D1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4DFD120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0D3DC8C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B0FF9DB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038DFFA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86A5333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EAA9662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414C5EB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4B3AD91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D5E38B7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066B15B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0090ACF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503A047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17E04C2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799430C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93BA3A6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BEAC0EF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2AD5E03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F4E2E9E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D33D314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9B983F3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0DB462A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740CD8B6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5DCD3D4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57C0A296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30C1CA3E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A23C257" w14:textId="77777777" w:rsidR="00C91027" w:rsidRDefault="00C91027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BE01DD0" w14:textId="15787B6D" w:rsidR="00D16B9B" w:rsidRPr="007F78DC" w:rsidRDefault="00D16B9B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16B9B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lastRenderedPageBreak/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HLA-A, HLA-B and HLA-C alleles listed on the IMGT/HLA web page </w:t>
      </w:r>
      <w:r>
        <w:rPr>
          <w:rFonts w:ascii="Arial" w:hAnsi="Arial" w:cs="Arial"/>
          <w:spacing w:val="-3"/>
          <w:sz w:val="18"/>
          <w:szCs w:val="18"/>
        </w:rPr>
        <w:t>20</w:t>
      </w:r>
      <w:r w:rsidR="00B61D5B">
        <w:rPr>
          <w:rFonts w:ascii="Arial" w:hAnsi="Arial" w:cs="Arial"/>
          <w:spacing w:val="-3"/>
          <w:sz w:val="18"/>
          <w:szCs w:val="18"/>
        </w:rPr>
        <w:t>20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190876">
        <w:rPr>
          <w:rFonts w:ascii="Arial" w:hAnsi="Arial" w:cs="Arial"/>
          <w:spacing w:val="-3"/>
          <w:sz w:val="18"/>
          <w:szCs w:val="18"/>
        </w:rPr>
        <w:t>October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190876">
        <w:rPr>
          <w:rFonts w:ascii="Arial" w:hAnsi="Arial" w:cs="Arial"/>
          <w:spacing w:val="-3"/>
          <w:sz w:val="18"/>
          <w:szCs w:val="18"/>
        </w:rPr>
        <w:t>15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, release </w:t>
      </w:r>
      <w:r>
        <w:rPr>
          <w:rFonts w:ascii="Arial" w:hAnsi="Arial" w:cs="Arial"/>
          <w:spacing w:val="-3"/>
          <w:sz w:val="18"/>
          <w:szCs w:val="18"/>
        </w:rPr>
        <w:t>3.</w:t>
      </w:r>
      <w:r w:rsidR="00190876">
        <w:rPr>
          <w:rFonts w:ascii="Arial" w:hAnsi="Arial" w:cs="Arial"/>
          <w:spacing w:val="-3"/>
          <w:sz w:val="18"/>
          <w:szCs w:val="18"/>
        </w:rPr>
        <w:t>42</w:t>
      </w:r>
      <w:r>
        <w:rPr>
          <w:rFonts w:ascii="Arial" w:hAnsi="Arial" w:cs="Arial"/>
          <w:spacing w:val="-3"/>
          <w:sz w:val="18"/>
          <w:szCs w:val="18"/>
        </w:rPr>
        <w:t>.0.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66" w:history="1">
        <w:r w:rsidRPr="00A32DDE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32DDE">
        <w:rPr>
          <w:rFonts w:ascii="Arial" w:hAnsi="Arial" w:cs="Arial"/>
          <w:spacing w:val="-3"/>
          <w:sz w:val="18"/>
          <w:szCs w:val="18"/>
        </w:rPr>
        <w:t>.</w:t>
      </w:r>
    </w:p>
    <w:p w14:paraId="6FE4A567" w14:textId="77777777" w:rsidR="00D16B9B" w:rsidRPr="00A32DDE" w:rsidRDefault="00D16B9B" w:rsidP="00D16B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283"/>
        <w:rPr>
          <w:rFonts w:cs="Arial"/>
          <w:spacing w:val="-3"/>
          <w:sz w:val="18"/>
          <w:szCs w:val="18"/>
        </w:rPr>
      </w:pPr>
      <w:r w:rsidRPr="00A32DD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32DDE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32DDE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7" w:history="1">
        <w:r w:rsidRPr="00A32DDE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A32DDE">
        <w:rPr>
          <w:rFonts w:cs="Arial"/>
          <w:spacing w:val="-3"/>
          <w:sz w:val="18"/>
          <w:szCs w:val="18"/>
        </w:rPr>
        <w:t>.</w:t>
      </w:r>
    </w:p>
    <w:p w14:paraId="5B1CE15F" w14:textId="68FEA8D9" w:rsidR="00652342" w:rsidRDefault="00D16B9B" w:rsidP="00F54F99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  <w:r w:rsidRPr="00A32DDE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The </w:t>
      </w:r>
      <w:r w:rsidRPr="00A32DDE">
        <w:rPr>
          <w:rFonts w:ascii="Arial" w:hAnsi="Arial" w:cs="Arial"/>
          <w:sz w:val="18"/>
          <w:szCs w:val="18"/>
        </w:rPr>
        <w:t>HLA-C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A32DDE">
        <w:rPr>
          <w:rFonts w:ascii="Arial" w:hAnsi="Arial" w:cs="Arial"/>
          <w:sz w:val="18"/>
          <w:szCs w:val="18"/>
        </w:rPr>
        <w:t>that</w:t>
      </w:r>
      <w:r w:rsidR="004549F3">
        <w:rPr>
          <w:rFonts w:ascii="Arial" w:hAnsi="Arial" w:cs="Arial"/>
          <w:sz w:val="18"/>
          <w:szCs w:val="18"/>
        </w:rPr>
        <w:t xml:space="preserve"> the</w:t>
      </w:r>
      <w:r w:rsidRPr="00A32DDE">
        <w:rPr>
          <w:rFonts w:ascii="Arial" w:hAnsi="Arial" w:cs="Arial"/>
          <w:sz w:val="18"/>
          <w:szCs w:val="18"/>
        </w:rPr>
        <w:t xml:space="preserve"> following alleles </w:t>
      </w:r>
      <w:r w:rsidRPr="00A32DDE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Pr="00A32DDE">
        <w:rPr>
          <w:rFonts w:ascii="Arial" w:hAnsi="Arial" w:cs="Arial"/>
          <w:sz w:val="18"/>
          <w:szCs w:val="18"/>
        </w:rPr>
        <w:t>.</w:t>
      </w:r>
      <w:r w:rsidR="004549F3">
        <w:rPr>
          <w:rFonts w:ascii="Arial" w:hAnsi="Arial" w:cs="Arial"/>
          <w:sz w:val="18"/>
          <w:szCs w:val="18"/>
        </w:rPr>
        <w:t xml:space="preserve"> </w:t>
      </w: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full A-B-C primer set or by</w:t>
      </w:r>
      <w:r w:rsidR="008726D1">
        <w:rPr>
          <w:rFonts w:ascii="Arial" w:hAnsi="Arial" w:cs="Arial"/>
          <w:sz w:val="18"/>
          <w:szCs w:val="18"/>
        </w:rPr>
        <w:t xml:space="preserve"> the</w:t>
      </w:r>
      <w:r w:rsidRPr="007B3537">
        <w:rPr>
          <w:rFonts w:ascii="Arial" w:hAnsi="Arial" w:cs="Arial"/>
          <w:sz w:val="18"/>
          <w:szCs w:val="18"/>
        </w:rPr>
        <w:t xml:space="preserve"> respective high</w:t>
      </w:r>
      <w:r w:rsidR="008726D1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5A84634A" w14:textId="77777777" w:rsidR="008726D1" w:rsidRPr="00B5188E" w:rsidRDefault="008726D1" w:rsidP="00F54F99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8786" w:type="dxa"/>
        <w:jc w:val="center"/>
        <w:tblLook w:val="04A0" w:firstRow="1" w:lastRow="0" w:firstColumn="1" w:lastColumn="0" w:noHBand="0" w:noVBand="1"/>
      </w:tblPr>
      <w:tblGrid>
        <w:gridCol w:w="4197"/>
        <w:gridCol w:w="4589"/>
      </w:tblGrid>
      <w:tr w:rsidR="008726D1" w:rsidRPr="00E63772" w14:paraId="6A619354" w14:textId="77777777" w:rsidTr="00872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jc w:val="center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5E1AF263" w14:textId="77777777" w:rsidR="008726D1" w:rsidRPr="00D47CB7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D47CB7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01:125, C*14:58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AD1B6E0" w14:textId="77777777" w:rsidR="008726D1" w:rsidRPr="00D47CB7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D47CB7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12:02:14-12:02:15, 12:02:19, 12:02:30, 12:02:32, 12:02:34, 12:18:02, 12:222, 12:224, B*67:02:01:01-67:02:01:02</w:t>
            </w:r>
          </w:p>
        </w:tc>
      </w:tr>
      <w:tr w:rsidR="008726D1" w:rsidRPr="00E63772" w14:paraId="06DB2D0D" w14:textId="77777777" w:rsidTr="008726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3C5DE332" w14:textId="77777777" w:rsidR="008726D1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1:169:02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03:94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8E1BB4B" w14:textId="77777777" w:rsidR="008726D1" w:rsidRPr="00E63772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 xml:space="preserve">*12:02:29, 12:49, 12:123, </w:t>
            </w:r>
            <w:r>
              <w:rPr>
                <w:spacing w:val="-3"/>
                <w:sz w:val="18"/>
                <w:szCs w:val="18"/>
                <w:lang w:eastAsia="sv-SE"/>
              </w:rPr>
              <w:t xml:space="preserve">B*18:01:42, 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>B*57:01:24</w:t>
            </w:r>
          </w:p>
        </w:tc>
      </w:tr>
      <w:tr w:rsidR="008726D1" w:rsidRPr="00E63772" w14:paraId="42A0DD5C" w14:textId="77777777" w:rsidTr="008726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  <w:jc w:val="center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215C087E" w14:textId="77777777" w:rsidR="008726D1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05139F">
              <w:rPr>
                <w:spacing w:val="-3"/>
                <w:sz w:val="18"/>
                <w:szCs w:val="18"/>
                <w:lang w:eastAsia="sv-SE"/>
              </w:rPr>
              <w:t>*03:02:10, 03:264, B*15:96, B*44:274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62BE8929" w14:textId="77777777" w:rsidR="008726D1" w:rsidRPr="00E63772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B73F12">
              <w:rPr>
                <w:spacing w:val="-3"/>
                <w:sz w:val="18"/>
                <w:szCs w:val="18"/>
                <w:lang w:eastAsia="sv-SE"/>
              </w:rPr>
              <w:t>*12:03:34:01-12:03:34:02, B*15:510, B*35:475</w:t>
            </w:r>
          </w:p>
        </w:tc>
      </w:tr>
      <w:tr w:rsidR="008726D1" w14:paraId="4823139E" w14:textId="77777777" w:rsidTr="008726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3058E8BE" w14:textId="77777777" w:rsidR="008726D1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1A1285">
              <w:rPr>
                <w:spacing w:val="-3"/>
                <w:sz w:val="18"/>
                <w:szCs w:val="18"/>
                <w:lang w:eastAsia="sv-SE"/>
              </w:rPr>
              <w:t>*03:16, 03:536, B*46:77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DE57E17" w14:textId="77777777" w:rsidR="008726D1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B73F12">
              <w:rPr>
                <w:spacing w:val="-3"/>
                <w:sz w:val="18"/>
                <w:szCs w:val="18"/>
                <w:lang w:eastAsia="sv-SE"/>
              </w:rPr>
              <w:t>*14:02:32, 14:06, 14:08-14:09, 14:28:01-14:28:02, 14:53, 14:63, 14:105Q, A*29:86, A*30:62, A*33:63, B*08:249, B*18:64, B*35:183, B*35:252, B*39:114, B*39:140, B*40:138, B*41:59</w:t>
            </w:r>
          </w:p>
        </w:tc>
      </w:tr>
      <w:tr w:rsidR="008726D1" w:rsidRPr="00E63772" w14:paraId="3AF39A6E" w14:textId="77777777" w:rsidTr="008726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  <w:jc w:val="center"/>
        </w:trPr>
        <w:tc>
          <w:tcPr>
            <w:tcW w:w="4197" w:type="dxa"/>
            <w:tcBorders>
              <w:top w:val="nil"/>
              <w:left w:val="nil"/>
              <w:bottom w:val="nil"/>
              <w:right w:val="nil"/>
            </w:tcBorders>
          </w:tcPr>
          <w:p w14:paraId="04B47762" w14:textId="77777777" w:rsidR="008726D1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5:206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17:05</w:t>
            </w:r>
          </w:p>
        </w:tc>
        <w:tc>
          <w:tcPr>
            <w:tcW w:w="458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A549C0F" w14:textId="77777777" w:rsidR="008726D1" w:rsidRPr="00E63772" w:rsidRDefault="008726D1" w:rsidP="00C84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>*14:110, B*07:239, B*14:03</w:t>
            </w:r>
          </w:p>
        </w:tc>
      </w:tr>
    </w:tbl>
    <w:p w14:paraId="7E4C68D7" w14:textId="77777777" w:rsidR="00C23D1E" w:rsidRDefault="00C8243C" w:rsidP="00C8243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r>
        <w:rPr>
          <w:rFonts w:cs="Arial"/>
          <w:spacing w:val="-1"/>
          <w:sz w:val="18"/>
          <w:szCs w:val="18"/>
        </w:rPr>
        <w:t xml:space="preserve">    </w:t>
      </w:r>
    </w:p>
    <w:p w14:paraId="35957055" w14:textId="35F2CD84" w:rsidR="004549F3" w:rsidRPr="004549F3" w:rsidRDefault="004549F3" w:rsidP="00C23D1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  <w:u w:val="single"/>
        </w:rPr>
      </w:pPr>
      <w:r w:rsidRPr="004549F3">
        <w:rPr>
          <w:rFonts w:cs="Arial"/>
          <w:spacing w:val="-1"/>
          <w:sz w:val="18"/>
          <w:szCs w:val="18"/>
          <w:u w:val="single"/>
        </w:rPr>
        <w:t>Abbreviations</w:t>
      </w:r>
    </w:p>
    <w:p w14:paraId="02BB89E1" w14:textId="2456EB81" w:rsidR="00D16B9B" w:rsidRDefault="00D16B9B" w:rsidP="00C23D1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</w:rPr>
      </w:pPr>
      <w:r w:rsidRPr="00213ED4">
        <w:rPr>
          <w:rFonts w:cs="Arial"/>
          <w:spacing w:val="-1"/>
          <w:sz w:val="18"/>
          <w:szCs w:val="18"/>
        </w:rPr>
        <w:t>w</w:t>
      </w:r>
      <w:r w:rsidR="004549F3">
        <w:rPr>
          <w:rFonts w:cs="Arial"/>
          <w:spacing w:val="-1"/>
          <w:sz w:val="18"/>
          <w:szCs w:val="18"/>
        </w:rPr>
        <w:t>:</w:t>
      </w:r>
      <w:r w:rsidRPr="00213ED4">
        <w:rPr>
          <w:rFonts w:cs="Arial"/>
          <w:spacing w:val="-1"/>
          <w:sz w:val="18"/>
          <w:szCs w:val="18"/>
        </w:rPr>
        <w:t xml:space="preserve"> might be weakly amplified.</w:t>
      </w:r>
    </w:p>
    <w:p w14:paraId="104103A5" w14:textId="2EC97A26" w:rsidR="007F78DC" w:rsidRDefault="00D16B9B" w:rsidP="00C23D1E">
      <w:pPr>
        <w:suppressAutoHyphens/>
        <w:ind w:left="284" w:right="-1"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A42305">
        <w:rPr>
          <w:rFonts w:ascii="Arial" w:hAnsi="Arial" w:cs="Arial"/>
          <w:spacing w:val="-1"/>
          <w:sz w:val="18"/>
          <w:szCs w:val="18"/>
        </w:rPr>
        <w:t>?</w:t>
      </w:r>
      <w:r w:rsidR="004549F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A42305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F838173" w14:textId="77777777" w:rsidR="00257FE1" w:rsidRPr="0039126C" w:rsidRDefault="00257FE1" w:rsidP="00257FE1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257FE1" w:rsidRPr="0039126C" w:rsidSect="00202B17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78942" w14:textId="77777777" w:rsidR="00BA74AC" w:rsidRDefault="00BA74AC">
      <w:r>
        <w:separator/>
      </w:r>
    </w:p>
  </w:endnote>
  <w:endnote w:type="continuationSeparator" w:id="0">
    <w:p w14:paraId="7E2EAA62" w14:textId="77777777" w:rsidR="00BA74AC" w:rsidRDefault="00BA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96405" w14:textId="77777777" w:rsidR="009D5DDB" w:rsidRPr="00060351" w:rsidRDefault="009D5DDB" w:rsidP="009D5DDB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A8EF7EB" w14:textId="77777777" w:rsidR="009D5DDB" w:rsidRPr="00E61910" w:rsidRDefault="009D5DDB" w:rsidP="009D5DDB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9C9E5FC" w14:textId="77777777" w:rsidR="009D5DDB" w:rsidRPr="00AA240A" w:rsidRDefault="009D5DDB" w:rsidP="009D5DDB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ABBE734" w14:textId="3188D8E1" w:rsidR="00835452" w:rsidRPr="00A6082E" w:rsidRDefault="009D5DDB" w:rsidP="009D5DDB">
    <w:pPr>
      <w:pStyle w:val="Footer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64CEA" w:rsidRPr="00272610">
      <w:rPr>
        <w:rFonts w:ascii="Arial" w:hAnsi="Arial"/>
      </w:rPr>
      <w:t xml:space="preserve">Page </w:t>
    </w:r>
    <w:r w:rsidR="00864CEA" w:rsidRPr="00AA240A">
      <w:rPr>
        <w:rFonts w:ascii="Arial" w:hAnsi="Arial"/>
      </w:rPr>
      <w:fldChar w:fldCharType="begin"/>
    </w:r>
    <w:r w:rsidR="00864CEA" w:rsidRPr="00AA240A">
      <w:rPr>
        <w:rFonts w:ascii="Arial" w:hAnsi="Arial"/>
      </w:rPr>
      <w:instrText xml:space="preserve"> PAGE </w:instrText>
    </w:r>
    <w:r w:rsidR="00864CEA" w:rsidRPr="00AA240A">
      <w:rPr>
        <w:rFonts w:ascii="Arial" w:hAnsi="Arial"/>
      </w:rPr>
      <w:fldChar w:fldCharType="separate"/>
    </w:r>
    <w:r w:rsidR="00C23D1E">
      <w:rPr>
        <w:rFonts w:ascii="Arial" w:hAnsi="Arial"/>
        <w:noProof/>
      </w:rPr>
      <w:t>50</w:t>
    </w:r>
    <w:r w:rsidR="00864CEA" w:rsidRPr="00AA240A">
      <w:rPr>
        <w:rFonts w:ascii="Arial" w:hAnsi="Arial"/>
      </w:rPr>
      <w:fldChar w:fldCharType="end"/>
    </w:r>
    <w:r w:rsidR="00864CEA" w:rsidRPr="00272610">
      <w:rPr>
        <w:rFonts w:ascii="Arial" w:hAnsi="Arial"/>
      </w:rPr>
      <w:t xml:space="preserve"> of </w:t>
    </w:r>
    <w:r w:rsidR="00864CEA" w:rsidRPr="00272610">
      <w:rPr>
        <w:rFonts w:ascii="Arial" w:hAnsi="Arial"/>
      </w:rPr>
      <w:fldChar w:fldCharType="begin"/>
    </w:r>
    <w:r w:rsidR="00864CEA" w:rsidRPr="00272610">
      <w:rPr>
        <w:rFonts w:ascii="Arial" w:hAnsi="Arial"/>
      </w:rPr>
      <w:instrText xml:space="preserve"> NUMPAGES </w:instrText>
    </w:r>
    <w:r w:rsidR="00864CEA" w:rsidRPr="00272610">
      <w:rPr>
        <w:rFonts w:ascii="Arial" w:hAnsi="Arial"/>
      </w:rPr>
      <w:fldChar w:fldCharType="separate"/>
    </w:r>
    <w:r w:rsidR="00C23D1E">
      <w:rPr>
        <w:rFonts w:ascii="Arial" w:hAnsi="Arial"/>
        <w:noProof/>
      </w:rPr>
      <w:t>50</w:t>
    </w:r>
    <w:r w:rsidR="00864CEA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099C4" w14:textId="77777777" w:rsidR="00BA74AC" w:rsidRDefault="00BA74AC">
      <w:r>
        <w:separator/>
      </w:r>
    </w:p>
  </w:footnote>
  <w:footnote w:type="continuationSeparator" w:id="0">
    <w:p w14:paraId="036600E3" w14:textId="77777777" w:rsidR="00BA74AC" w:rsidRDefault="00BA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4E1CB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C70C1A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6DAC2" w14:textId="6D5F1FF3" w:rsidR="00D06B65" w:rsidRPr="00C13288" w:rsidRDefault="00A63638" w:rsidP="00C33B8C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7A12CB8C" wp14:editId="51221D45">
              <wp:simplePos x="0" y="0"/>
              <wp:positionH relativeFrom="margin">
                <wp:align>right</wp:align>
              </wp:positionH>
              <wp:positionV relativeFrom="paragraph">
                <wp:posOffset>6744</wp:posOffset>
              </wp:positionV>
              <wp:extent cx="2036423" cy="495300"/>
              <wp:effectExtent l="0" t="0" r="21590" b="19685"/>
              <wp:wrapNone/>
              <wp:docPr id="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642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665CD5" w14:textId="52037392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9D5DDB" w:rsidRPr="009D5DD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9D5DDB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A12CB8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15pt;margin-top:.55pt;width:160.35pt;height:39pt;z-index:25165209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">
              <v:textbox style="mso-fit-shape-to-text:t">
                <w:txbxContent>
                  <w:p w14:paraId="30665CD5" w14:textId="52037392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9D5DDB" w:rsidRPr="009D5DD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9D5DDB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D632E" w:rsidRPr="005B3919">
      <w:rPr>
        <w:noProof/>
        <w:lang w:val="sv-SE" w:eastAsia="sv-SE"/>
      </w:rPr>
      <w:drawing>
        <wp:anchor distT="0" distB="0" distL="114300" distR="114300" simplePos="0" relativeHeight="251665408" behindDoc="0" locked="0" layoutInCell="1" allowOverlap="1" wp14:anchorId="0E8B7716" wp14:editId="533A0535">
          <wp:simplePos x="0" y="0"/>
          <wp:positionH relativeFrom="column">
            <wp:posOffset>-124045</wp:posOffset>
          </wp:positionH>
          <wp:positionV relativeFrom="paragraph">
            <wp:posOffset>-104113</wp:posOffset>
          </wp:positionV>
          <wp:extent cx="1687837" cy="230505"/>
          <wp:effectExtent l="0" t="0" r="7620" b="0"/>
          <wp:wrapSquare wrapText="bothSides"/>
          <wp:docPr id="1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3B8C">
      <w:rPr>
        <w:rFonts w:ascii="Arial" w:hAnsi="Arial" w:cs="Arial"/>
        <w:b/>
        <w:sz w:val="20"/>
        <w:szCs w:val="20"/>
      </w:rPr>
      <w:t xml:space="preserve">           </w:t>
    </w:r>
    <w:r w:rsidR="002D632E">
      <w:rPr>
        <w:rFonts w:ascii="Arial" w:hAnsi="Arial" w:cs="Arial"/>
        <w:b/>
        <w:sz w:val="20"/>
        <w:szCs w:val="20"/>
      </w:rPr>
      <w:t xml:space="preserve">             </w:t>
    </w:r>
    <w:r w:rsidR="008337B0" w:rsidRPr="008337B0">
      <w:rPr>
        <w:rFonts w:ascii="Arial" w:hAnsi="Arial" w:cs="Arial"/>
        <w:b/>
        <w:sz w:val="20"/>
        <w:szCs w:val="20"/>
      </w:rPr>
      <w:t xml:space="preserve"> </w:t>
    </w:r>
    <w:r w:rsidR="008337B0">
      <w:rPr>
        <w:rFonts w:ascii="Arial" w:hAnsi="Arial" w:cs="Arial"/>
        <w:b/>
        <w:sz w:val="20"/>
        <w:szCs w:val="20"/>
      </w:rPr>
      <w:t>HLA-A-B-</w:t>
    </w:r>
    <w:r w:rsidR="00C40560">
      <w:rPr>
        <w:rFonts w:ascii="Arial" w:hAnsi="Arial" w:cs="Arial"/>
        <w:b/>
        <w:sz w:val="20"/>
        <w:szCs w:val="20"/>
      </w:rPr>
      <w:t>C</w:t>
    </w:r>
    <w:r w:rsidR="008337B0">
      <w:rPr>
        <w:rFonts w:ascii="Arial" w:hAnsi="Arial" w:cs="Arial"/>
        <w:b/>
        <w:sz w:val="20"/>
        <w:szCs w:val="20"/>
      </w:rPr>
      <w:t xml:space="preserve"> Combi Tray</w:t>
    </w:r>
  </w:p>
  <w:p w14:paraId="7C934247" w14:textId="68F186F2" w:rsidR="00D06B65" w:rsidRPr="00A66078" w:rsidRDefault="00D61C84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61C84">
      <w:rPr>
        <w:rFonts w:ascii="Arial" w:hAnsi="Arial" w:cs="Arial"/>
        <w:sz w:val="20"/>
        <w:szCs w:val="20"/>
        <w:lang w:val="es-ES"/>
      </w:rPr>
      <w:t>March</w:t>
    </w:r>
    <w:r w:rsidR="00C7340E" w:rsidRPr="00D61C84">
      <w:rPr>
        <w:rFonts w:ascii="Arial" w:hAnsi="Arial" w:cs="Arial"/>
        <w:sz w:val="20"/>
        <w:szCs w:val="20"/>
        <w:lang w:val="es-ES"/>
      </w:rPr>
      <w:t xml:space="preserve"> </w:t>
    </w:r>
    <w:r w:rsidR="007F28E8" w:rsidRPr="00A66078">
      <w:rPr>
        <w:rFonts w:ascii="Arial" w:hAnsi="Arial" w:cs="Arial"/>
        <w:sz w:val="20"/>
        <w:szCs w:val="20"/>
        <w:lang w:val="es-ES"/>
      </w:rPr>
      <w:t>20</w:t>
    </w:r>
    <w:r w:rsidR="00243618" w:rsidRPr="00A66078">
      <w:rPr>
        <w:rFonts w:ascii="Arial" w:hAnsi="Arial" w:cs="Arial"/>
        <w:sz w:val="20"/>
        <w:szCs w:val="20"/>
        <w:lang w:val="es-ES"/>
      </w:rPr>
      <w:t>2</w:t>
    </w:r>
    <w:r>
      <w:rPr>
        <w:rFonts w:ascii="Arial" w:hAnsi="Arial" w:cs="Arial"/>
        <w:sz w:val="20"/>
        <w:szCs w:val="20"/>
        <w:lang w:val="es-ES"/>
      </w:rPr>
      <w:t>1</w:t>
    </w:r>
    <w:r w:rsidR="0088058D" w:rsidRPr="00A66078">
      <w:rPr>
        <w:rFonts w:ascii="Arial" w:hAnsi="Arial" w:cs="Arial"/>
        <w:b/>
        <w:sz w:val="20"/>
        <w:szCs w:val="20"/>
        <w:lang w:val="es-ES"/>
      </w:rPr>
      <w:tab/>
    </w:r>
    <w:r w:rsidR="001074EE" w:rsidRPr="00A66078">
      <w:rPr>
        <w:rFonts w:ascii="Arial" w:hAnsi="Arial" w:cs="Arial"/>
        <w:b/>
        <w:sz w:val="20"/>
        <w:szCs w:val="20"/>
        <w:lang w:val="es-ES"/>
      </w:rPr>
      <w:t>101.70</w:t>
    </w:r>
    <w:r w:rsidR="00C40560" w:rsidRPr="00A66078">
      <w:rPr>
        <w:rFonts w:ascii="Arial" w:hAnsi="Arial" w:cs="Arial"/>
        <w:b/>
        <w:sz w:val="20"/>
        <w:szCs w:val="20"/>
        <w:lang w:val="es-ES"/>
      </w:rPr>
      <w:t>2</w:t>
    </w:r>
    <w:r w:rsidR="008337B0" w:rsidRPr="00A66078">
      <w:rPr>
        <w:rFonts w:ascii="Arial" w:hAnsi="Arial" w:cs="Arial"/>
        <w:b/>
        <w:sz w:val="20"/>
        <w:szCs w:val="20"/>
        <w:lang w:val="es-ES"/>
      </w:rPr>
      <w:t>-24/</w:t>
    </w:r>
    <w:r w:rsidR="00C40560" w:rsidRPr="00A66078">
      <w:rPr>
        <w:rFonts w:ascii="Arial" w:hAnsi="Arial" w:cs="Arial"/>
        <w:b/>
        <w:sz w:val="20"/>
        <w:szCs w:val="20"/>
        <w:lang w:val="es-ES"/>
      </w:rPr>
      <w:t>06 – 24u/06u</w:t>
    </w:r>
    <w:r w:rsidR="008337B0" w:rsidRPr="00A66078">
      <w:rPr>
        <w:rFonts w:ascii="Arial" w:hAnsi="Arial" w:cs="Arial"/>
        <w:b/>
        <w:sz w:val="20"/>
        <w:szCs w:val="20"/>
        <w:lang w:val="es-ES"/>
      </w:rPr>
      <w:t xml:space="preserve"> </w:t>
    </w:r>
  </w:p>
  <w:p w14:paraId="38629D19" w14:textId="3F96EA60" w:rsidR="0009433E" w:rsidRPr="00A66078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66078">
      <w:rPr>
        <w:rFonts w:ascii="Arial" w:hAnsi="Arial" w:cs="Arial"/>
        <w:sz w:val="20"/>
        <w:szCs w:val="20"/>
        <w:lang w:val="es-ES"/>
      </w:rPr>
      <w:t>Rev. No: 0</w:t>
    </w:r>
    <w:r w:rsidR="003C251E" w:rsidRPr="00A66078">
      <w:rPr>
        <w:rFonts w:ascii="Arial" w:hAnsi="Arial" w:cs="Arial"/>
        <w:sz w:val="20"/>
        <w:szCs w:val="20"/>
        <w:lang w:val="es-ES"/>
      </w:rPr>
      <w:t>0</w:t>
    </w:r>
    <w:r w:rsidR="00835452" w:rsidRPr="00A66078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A66078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345331" w:rsidRPr="00A66078">
      <w:rPr>
        <w:rFonts w:ascii="Arial" w:hAnsi="Arial" w:cs="Arial"/>
        <w:b/>
        <w:sz w:val="20"/>
        <w:szCs w:val="20"/>
        <w:lang w:val="es-ES"/>
      </w:rPr>
      <w:t xml:space="preserve">   </w:t>
    </w:r>
    <w:r w:rsidR="00D61C84">
      <w:rPr>
        <w:rFonts w:ascii="Arial" w:hAnsi="Arial" w:cs="Arial"/>
        <w:b/>
        <w:sz w:val="20"/>
        <w:szCs w:val="20"/>
        <w:lang w:val="es-ES"/>
      </w:rPr>
      <w:t>0M2</w:t>
    </w:r>
  </w:p>
  <w:p w14:paraId="3A3192F0" w14:textId="77777777" w:rsidR="00835452" w:rsidRPr="00A66078" w:rsidRDefault="0009433E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66078">
      <w:rPr>
        <w:rFonts w:ascii="Arial" w:hAnsi="Arial" w:cs="Arial"/>
        <w:b/>
        <w:sz w:val="20"/>
        <w:szCs w:val="20"/>
        <w:lang w:val="es-ES"/>
      </w:rPr>
      <w:tab/>
    </w:r>
    <w:r w:rsidR="00835452" w:rsidRPr="00A66078">
      <w:rPr>
        <w:rFonts w:ascii="Arial" w:hAnsi="Arial" w:cs="Arial"/>
        <w:b/>
        <w:sz w:val="20"/>
        <w:szCs w:val="20"/>
        <w:lang w:val="es-ES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B312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593248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9569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U0MjI1NDS1MDJR0lEKTi0uzszPAykwqQUAzQNDTSwAAAA="/>
  </w:docVars>
  <w:rsids>
    <w:rsidRoot w:val="001010A3"/>
    <w:rsid w:val="00001DAD"/>
    <w:rsid w:val="00003ADC"/>
    <w:rsid w:val="000122CD"/>
    <w:rsid w:val="00012BAD"/>
    <w:rsid w:val="00012D10"/>
    <w:rsid w:val="000133A6"/>
    <w:rsid w:val="00020579"/>
    <w:rsid w:val="00020EA2"/>
    <w:rsid w:val="00021AF7"/>
    <w:rsid w:val="00021E92"/>
    <w:rsid w:val="00024005"/>
    <w:rsid w:val="00024694"/>
    <w:rsid w:val="00024ADB"/>
    <w:rsid w:val="00025547"/>
    <w:rsid w:val="00026050"/>
    <w:rsid w:val="0003770A"/>
    <w:rsid w:val="000378F1"/>
    <w:rsid w:val="000405EA"/>
    <w:rsid w:val="00041B11"/>
    <w:rsid w:val="00042288"/>
    <w:rsid w:val="0004378F"/>
    <w:rsid w:val="000454FD"/>
    <w:rsid w:val="0005139F"/>
    <w:rsid w:val="0005378D"/>
    <w:rsid w:val="0005415B"/>
    <w:rsid w:val="00060484"/>
    <w:rsid w:val="00060665"/>
    <w:rsid w:val="000627FB"/>
    <w:rsid w:val="000639A2"/>
    <w:rsid w:val="00071BAB"/>
    <w:rsid w:val="00072FF0"/>
    <w:rsid w:val="00073075"/>
    <w:rsid w:val="00073EB6"/>
    <w:rsid w:val="00076077"/>
    <w:rsid w:val="00076D91"/>
    <w:rsid w:val="00085E00"/>
    <w:rsid w:val="00087576"/>
    <w:rsid w:val="0009433E"/>
    <w:rsid w:val="0009637F"/>
    <w:rsid w:val="0009679C"/>
    <w:rsid w:val="00097D1B"/>
    <w:rsid w:val="000A5597"/>
    <w:rsid w:val="000A5BAA"/>
    <w:rsid w:val="000A754A"/>
    <w:rsid w:val="000B1096"/>
    <w:rsid w:val="000B4638"/>
    <w:rsid w:val="000B6D10"/>
    <w:rsid w:val="000C21C7"/>
    <w:rsid w:val="000C25CA"/>
    <w:rsid w:val="000C4903"/>
    <w:rsid w:val="000C4F28"/>
    <w:rsid w:val="000C753B"/>
    <w:rsid w:val="000C7605"/>
    <w:rsid w:val="000D590A"/>
    <w:rsid w:val="000E5F41"/>
    <w:rsid w:val="000E6F3C"/>
    <w:rsid w:val="000F0158"/>
    <w:rsid w:val="000F1A4F"/>
    <w:rsid w:val="000F2D31"/>
    <w:rsid w:val="000F3C01"/>
    <w:rsid w:val="000F5B3F"/>
    <w:rsid w:val="000F6F6F"/>
    <w:rsid w:val="001010A3"/>
    <w:rsid w:val="00101EC9"/>
    <w:rsid w:val="00102366"/>
    <w:rsid w:val="00103246"/>
    <w:rsid w:val="001041BF"/>
    <w:rsid w:val="00104565"/>
    <w:rsid w:val="001074EE"/>
    <w:rsid w:val="00111884"/>
    <w:rsid w:val="00125072"/>
    <w:rsid w:val="0012600E"/>
    <w:rsid w:val="001269C6"/>
    <w:rsid w:val="00127D25"/>
    <w:rsid w:val="001321DB"/>
    <w:rsid w:val="0013258A"/>
    <w:rsid w:val="001340D3"/>
    <w:rsid w:val="0013543A"/>
    <w:rsid w:val="00137931"/>
    <w:rsid w:val="00140032"/>
    <w:rsid w:val="00151B05"/>
    <w:rsid w:val="00153748"/>
    <w:rsid w:val="001579AA"/>
    <w:rsid w:val="0016183D"/>
    <w:rsid w:val="00162A62"/>
    <w:rsid w:val="00163537"/>
    <w:rsid w:val="0016439B"/>
    <w:rsid w:val="0016769C"/>
    <w:rsid w:val="00172075"/>
    <w:rsid w:val="0017441D"/>
    <w:rsid w:val="0017681C"/>
    <w:rsid w:val="00181075"/>
    <w:rsid w:val="00182905"/>
    <w:rsid w:val="00190876"/>
    <w:rsid w:val="001916F4"/>
    <w:rsid w:val="0019307E"/>
    <w:rsid w:val="00195635"/>
    <w:rsid w:val="00197BB8"/>
    <w:rsid w:val="001A2385"/>
    <w:rsid w:val="001A2D4D"/>
    <w:rsid w:val="001A54D0"/>
    <w:rsid w:val="001B006D"/>
    <w:rsid w:val="001B0A47"/>
    <w:rsid w:val="001B140D"/>
    <w:rsid w:val="001C0083"/>
    <w:rsid w:val="001C41DC"/>
    <w:rsid w:val="001D2FA4"/>
    <w:rsid w:val="001D42E0"/>
    <w:rsid w:val="001D4418"/>
    <w:rsid w:val="001E154D"/>
    <w:rsid w:val="001E412F"/>
    <w:rsid w:val="001E4519"/>
    <w:rsid w:val="001E74B5"/>
    <w:rsid w:val="001F1BFE"/>
    <w:rsid w:val="001F3F6C"/>
    <w:rsid w:val="001F47C2"/>
    <w:rsid w:val="001F6847"/>
    <w:rsid w:val="00202B17"/>
    <w:rsid w:val="002045CE"/>
    <w:rsid w:val="0020718A"/>
    <w:rsid w:val="00211CD8"/>
    <w:rsid w:val="00213ED4"/>
    <w:rsid w:val="002144EA"/>
    <w:rsid w:val="00214D0C"/>
    <w:rsid w:val="00216041"/>
    <w:rsid w:val="002207AF"/>
    <w:rsid w:val="00220FC5"/>
    <w:rsid w:val="00224C40"/>
    <w:rsid w:val="002258C5"/>
    <w:rsid w:val="0023036E"/>
    <w:rsid w:val="00231C81"/>
    <w:rsid w:val="00233E9A"/>
    <w:rsid w:val="00236AD7"/>
    <w:rsid w:val="002377F4"/>
    <w:rsid w:val="0023798A"/>
    <w:rsid w:val="00237ED8"/>
    <w:rsid w:val="00241585"/>
    <w:rsid w:val="00242559"/>
    <w:rsid w:val="00243618"/>
    <w:rsid w:val="00246EE3"/>
    <w:rsid w:val="00247376"/>
    <w:rsid w:val="00251C5E"/>
    <w:rsid w:val="00253280"/>
    <w:rsid w:val="00253E9E"/>
    <w:rsid w:val="00255414"/>
    <w:rsid w:val="002564FF"/>
    <w:rsid w:val="00257FE1"/>
    <w:rsid w:val="00260338"/>
    <w:rsid w:val="00265D25"/>
    <w:rsid w:val="00266BB2"/>
    <w:rsid w:val="00266C1B"/>
    <w:rsid w:val="002673DF"/>
    <w:rsid w:val="0026793F"/>
    <w:rsid w:val="00272610"/>
    <w:rsid w:val="00277149"/>
    <w:rsid w:val="00280F08"/>
    <w:rsid w:val="0028341D"/>
    <w:rsid w:val="00284FFA"/>
    <w:rsid w:val="00285D78"/>
    <w:rsid w:val="00292BC5"/>
    <w:rsid w:val="00293174"/>
    <w:rsid w:val="00294F7E"/>
    <w:rsid w:val="002A4B2B"/>
    <w:rsid w:val="002B0CBF"/>
    <w:rsid w:val="002B0F14"/>
    <w:rsid w:val="002B64CE"/>
    <w:rsid w:val="002B766C"/>
    <w:rsid w:val="002C0B39"/>
    <w:rsid w:val="002C23CF"/>
    <w:rsid w:val="002C2939"/>
    <w:rsid w:val="002D30C0"/>
    <w:rsid w:val="002D632E"/>
    <w:rsid w:val="002D707A"/>
    <w:rsid w:val="002D73C8"/>
    <w:rsid w:val="002E3A06"/>
    <w:rsid w:val="002E4D12"/>
    <w:rsid w:val="002E7EC4"/>
    <w:rsid w:val="002F2D24"/>
    <w:rsid w:val="002F3F1E"/>
    <w:rsid w:val="0030124C"/>
    <w:rsid w:val="003014F1"/>
    <w:rsid w:val="00302576"/>
    <w:rsid w:val="00303122"/>
    <w:rsid w:val="00310290"/>
    <w:rsid w:val="00311C56"/>
    <w:rsid w:val="003177E1"/>
    <w:rsid w:val="003201D4"/>
    <w:rsid w:val="00320C08"/>
    <w:rsid w:val="00321281"/>
    <w:rsid w:val="0032240F"/>
    <w:rsid w:val="003272F3"/>
    <w:rsid w:val="00327506"/>
    <w:rsid w:val="00331CF6"/>
    <w:rsid w:val="00335683"/>
    <w:rsid w:val="003367B4"/>
    <w:rsid w:val="00337E3A"/>
    <w:rsid w:val="00342B31"/>
    <w:rsid w:val="00345331"/>
    <w:rsid w:val="00354386"/>
    <w:rsid w:val="00354F70"/>
    <w:rsid w:val="00355AB0"/>
    <w:rsid w:val="00356C2F"/>
    <w:rsid w:val="00363BA7"/>
    <w:rsid w:val="00365D52"/>
    <w:rsid w:val="00367914"/>
    <w:rsid w:val="00373E47"/>
    <w:rsid w:val="00375239"/>
    <w:rsid w:val="00376026"/>
    <w:rsid w:val="0038186E"/>
    <w:rsid w:val="003828BD"/>
    <w:rsid w:val="00382BE4"/>
    <w:rsid w:val="0038376A"/>
    <w:rsid w:val="0038652E"/>
    <w:rsid w:val="003A09CD"/>
    <w:rsid w:val="003A0D61"/>
    <w:rsid w:val="003A203F"/>
    <w:rsid w:val="003A427F"/>
    <w:rsid w:val="003B06EF"/>
    <w:rsid w:val="003B59F7"/>
    <w:rsid w:val="003B5C18"/>
    <w:rsid w:val="003B6C5B"/>
    <w:rsid w:val="003C1007"/>
    <w:rsid w:val="003C12B2"/>
    <w:rsid w:val="003C251E"/>
    <w:rsid w:val="003C2DDF"/>
    <w:rsid w:val="003C38FE"/>
    <w:rsid w:val="003C4502"/>
    <w:rsid w:val="003C60D3"/>
    <w:rsid w:val="003D0665"/>
    <w:rsid w:val="003D0698"/>
    <w:rsid w:val="003D0837"/>
    <w:rsid w:val="003D0DEE"/>
    <w:rsid w:val="003D21F4"/>
    <w:rsid w:val="003D4839"/>
    <w:rsid w:val="003D6E23"/>
    <w:rsid w:val="003D7C8B"/>
    <w:rsid w:val="003E274F"/>
    <w:rsid w:val="003E7D45"/>
    <w:rsid w:val="003F2D05"/>
    <w:rsid w:val="004018E9"/>
    <w:rsid w:val="00402C50"/>
    <w:rsid w:val="00404192"/>
    <w:rsid w:val="00406049"/>
    <w:rsid w:val="00407899"/>
    <w:rsid w:val="00412943"/>
    <w:rsid w:val="00416906"/>
    <w:rsid w:val="00421A13"/>
    <w:rsid w:val="004262FC"/>
    <w:rsid w:val="0042707C"/>
    <w:rsid w:val="0043511B"/>
    <w:rsid w:val="00435556"/>
    <w:rsid w:val="00437B95"/>
    <w:rsid w:val="00440FFA"/>
    <w:rsid w:val="00442D92"/>
    <w:rsid w:val="0044690E"/>
    <w:rsid w:val="00447985"/>
    <w:rsid w:val="00450478"/>
    <w:rsid w:val="00452836"/>
    <w:rsid w:val="004549F3"/>
    <w:rsid w:val="00461388"/>
    <w:rsid w:val="004637DE"/>
    <w:rsid w:val="0046635E"/>
    <w:rsid w:val="00471F00"/>
    <w:rsid w:val="00477F5D"/>
    <w:rsid w:val="00481119"/>
    <w:rsid w:val="0048705A"/>
    <w:rsid w:val="00493D14"/>
    <w:rsid w:val="00494642"/>
    <w:rsid w:val="0049769D"/>
    <w:rsid w:val="004B28F2"/>
    <w:rsid w:val="004B38B2"/>
    <w:rsid w:val="004B5A3D"/>
    <w:rsid w:val="004B6146"/>
    <w:rsid w:val="004B62FE"/>
    <w:rsid w:val="004B7FFC"/>
    <w:rsid w:val="004C1ECD"/>
    <w:rsid w:val="004C3BD0"/>
    <w:rsid w:val="004C72AD"/>
    <w:rsid w:val="004D46E1"/>
    <w:rsid w:val="004D6295"/>
    <w:rsid w:val="004D6E2F"/>
    <w:rsid w:val="004E108D"/>
    <w:rsid w:val="004E1E7A"/>
    <w:rsid w:val="004E2A15"/>
    <w:rsid w:val="004E5910"/>
    <w:rsid w:val="004E79BB"/>
    <w:rsid w:val="004F3A3A"/>
    <w:rsid w:val="004F5DC6"/>
    <w:rsid w:val="00503481"/>
    <w:rsid w:val="00503A33"/>
    <w:rsid w:val="00511B8F"/>
    <w:rsid w:val="00511D00"/>
    <w:rsid w:val="00512069"/>
    <w:rsid w:val="00513ADC"/>
    <w:rsid w:val="00514F32"/>
    <w:rsid w:val="005158AD"/>
    <w:rsid w:val="005175CB"/>
    <w:rsid w:val="00517C19"/>
    <w:rsid w:val="005246EC"/>
    <w:rsid w:val="005266D1"/>
    <w:rsid w:val="005272F8"/>
    <w:rsid w:val="00532C20"/>
    <w:rsid w:val="00533E3F"/>
    <w:rsid w:val="00540B03"/>
    <w:rsid w:val="0054145E"/>
    <w:rsid w:val="0054388F"/>
    <w:rsid w:val="00547C80"/>
    <w:rsid w:val="0055042B"/>
    <w:rsid w:val="0055075C"/>
    <w:rsid w:val="00551373"/>
    <w:rsid w:val="00553F26"/>
    <w:rsid w:val="0055676E"/>
    <w:rsid w:val="005578B0"/>
    <w:rsid w:val="005658AC"/>
    <w:rsid w:val="00571E25"/>
    <w:rsid w:val="00571FB5"/>
    <w:rsid w:val="00581B61"/>
    <w:rsid w:val="00582B63"/>
    <w:rsid w:val="00586563"/>
    <w:rsid w:val="0059269D"/>
    <w:rsid w:val="005B1B96"/>
    <w:rsid w:val="005B289C"/>
    <w:rsid w:val="005B4365"/>
    <w:rsid w:val="005B5090"/>
    <w:rsid w:val="005C3203"/>
    <w:rsid w:val="005C53CC"/>
    <w:rsid w:val="005C6D9C"/>
    <w:rsid w:val="005C7EB4"/>
    <w:rsid w:val="005D0C0E"/>
    <w:rsid w:val="005D1A1B"/>
    <w:rsid w:val="005D23EB"/>
    <w:rsid w:val="005D4307"/>
    <w:rsid w:val="005D5882"/>
    <w:rsid w:val="005D7148"/>
    <w:rsid w:val="005E023D"/>
    <w:rsid w:val="005E5E01"/>
    <w:rsid w:val="005F150D"/>
    <w:rsid w:val="005F2147"/>
    <w:rsid w:val="005F416F"/>
    <w:rsid w:val="005F6E2F"/>
    <w:rsid w:val="005F6EB5"/>
    <w:rsid w:val="00607B65"/>
    <w:rsid w:val="00611B6B"/>
    <w:rsid w:val="006132E4"/>
    <w:rsid w:val="006143CB"/>
    <w:rsid w:val="00614900"/>
    <w:rsid w:val="00615953"/>
    <w:rsid w:val="006223A5"/>
    <w:rsid w:val="00625BA5"/>
    <w:rsid w:val="00626DC4"/>
    <w:rsid w:val="00632E73"/>
    <w:rsid w:val="0063414C"/>
    <w:rsid w:val="006358D1"/>
    <w:rsid w:val="006363C8"/>
    <w:rsid w:val="0064230D"/>
    <w:rsid w:val="00646AD8"/>
    <w:rsid w:val="006479D6"/>
    <w:rsid w:val="00652342"/>
    <w:rsid w:val="00652D2E"/>
    <w:rsid w:val="00660D97"/>
    <w:rsid w:val="00661B15"/>
    <w:rsid w:val="0066426C"/>
    <w:rsid w:val="00666FBD"/>
    <w:rsid w:val="00667291"/>
    <w:rsid w:val="00673128"/>
    <w:rsid w:val="0068440A"/>
    <w:rsid w:val="00686988"/>
    <w:rsid w:val="00691D81"/>
    <w:rsid w:val="00692F6C"/>
    <w:rsid w:val="00697FA5"/>
    <w:rsid w:val="006A0DB0"/>
    <w:rsid w:val="006A2F3F"/>
    <w:rsid w:val="006A4B8D"/>
    <w:rsid w:val="006A6176"/>
    <w:rsid w:val="006B0D0E"/>
    <w:rsid w:val="006B3E1A"/>
    <w:rsid w:val="006B46B5"/>
    <w:rsid w:val="006B6103"/>
    <w:rsid w:val="006B6E3F"/>
    <w:rsid w:val="006C4083"/>
    <w:rsid w:val="006C5A92"/>
    <w:rsid w:val="006C74FB"/>
    <w:rsid w:val="006C751F"/>
    <w:rsid w:val="006D0966"/>
    <w:rsid w:val="006D0C80"/>
    <w:rsid w:val="006D2C85"/>
    <w:rsid w:val="006D4350"/>
    <w:rsid w:val="006D4F02"/>
    <w:rsid w:val="006D5860"/>
    <w:rsid w:val="006D6F17"/>
    <w:rsid w:val="006E33AB"/>
    <w:rsid w:val="006E6CDD"/>
    <w:rsid w:val="006E7A32"/>
    <w:rsid w:val="006F139A"/>
    <w:rsid w:val="006F34DD"/>
    <w:rsid w:val="006F3D45"/>
    <w:rsid w:val="006F65A7"/>
    <w:rsid w:val="00700747"/>
    <w:rsid w:val="00702826"/>
    <w:rsid w:val="0070304B"/>
    <w:rsid w:val="00703B29"/>
    <w:rsid w:val="00705C65"/>
    <w:rsid w:val="007075F2"/>
    <w:rsid w:val="00707B7B"/>
    <w:rsid w:val="007118F1"/>
    <w:rsid w:val="00715DD7"/>
    <w:rsid w:val="00716FFB"/>
    <w:rsid w:val="0071775D"/>
    <w:rsid w:val="0072504A"/>
    <w:rsid w:val="0072660C"/>
    <w:rsid w:val="00734CF1"/>
    <w:rsid w:val="00735572"/>
    <w:rsid w:val="00742CF1"/>
    <w:rsid w:val="00747885"/>
    <w:rsid w:val="0075152E"/>
    <w:rsid w:val="00752213"/>
    <w:rsid w:val="0075310A"/>
    <w:rsid w:val="00753DCC"/>
    <w:rsid w:val="0075468C"/>
    <w:rsid w:val="00754FDA"/>
    <w:rsid w:val="00760CC7"/>
    <w:rsid w:val="007713C6"/>
    <w:rsid w:val="0077190B"/>
    <w:rsid w:val="00772942"/>
    <w:rsid w:val="007814D3"/>
    <w:rsid w:val="007814D7"/>
    <w:rsid w:val="00785012"/>
    <w:rsid w:val="0079135B"/>
    <w:rsid w:val="00791A8C"/>
    <w:rsid w:val="00794C05"/>
    <w:rsid w:val="00794CDD"/>
    <w:rsid w:val="00796E2D"/>
    <w:rsid w:val="0079711D"/>
    <w:rsid w:val="007A1CE6"/>
    <w:rsid w:val="007A4300"/>
    <w:rsid w:val="007A65E7"/>
    <w:rsid w:val="007A6755"/>
    <w:rsid w:val="007B266E"/>
    <w:rsid w:val="007B3537"/>
    <w:rsid w:val="007C0077"/>
    <w:rsid w:val="007C2026"/>
    <w:rsid w:val="007C23C5"/>
    <w:rsid w:val="007C4BFC"/>
    <w:rsid w:val="007C6031"/>
    <w:rsid w:val="007D100E"/>
    <w:rsid w:val="007D150F"/>
    <w:rsid w:val="007D1F1C"/>
    <w:rsid w:val="007D3A51"/>
    <w:rsid w:val="007D7CC2"/>
    <w:rsid w:val="007E365B"/>
    <w:rsid w:val="007E72CD"/>
    <w:rsid w:val="007E7A46"/>
    <w:rsid w:val="007E7AA9"/>
    <w:rsid w:val="007F03B4"/>
    <w:rsid w:val="007F28E8"/>
    <w:rsid w:val="007F78DC"/>
    <w:rsid w:val="00800303"/>
    <w:rsid w:val="00804D1E"/>
    <w:rsid w:val="00807735"/>
    <w:rsid w:val="008111DA"/>
    <w:rsid w:val="00811EBA"/>
    <w:rsid w:val="0081246C"/>
    <w:rsid w:val="00813F83"/>
    <w:rsid w:val="0081448E"/>
    <w:rsid w:val="00814ED3"/>
    <w:rsid w:val="00816349"/>
    <w:rsid w:val="0081685C"/>
    <w:rsid w:val="00817DE2"/>
    <w:rsid w:val="00820669"/>
    <w:rsid w:val="008337B0"/>
    <w:rsid w:val="00835452"/>
    <w:rsid w:val="008364A6"/>
    <w:rsid w:val="008512C5"/>
    <w:rsid w:val="008620DF"/>
    <w:rsid w:val="00864CEA"/>
    <w:rsid w:val="008726D1"/>
    <w:rsid w:val="0088058D"/>
    <w:rsid w:val="008872EB"/>
    <w:rsid w:val="0089009C"/>
    <w:rsid w:val="00891CFF"/>
    <w:rsid w:val="008923C8"/>
    <w:rsid w:val="0089523E"/>
    <w:rsid w:val="0089578C"/>
    <w:rsid w:val="008A58E5"/>
    <w:rsid w:val="008A5F29"/>
    <w:rsid w:val="008B1BFE"/>
    <w:rsid w:val="008B3DD0"/>
    <w:rsid w:val="008B674C"/>
    <w:rsid w:val="008B7C6E"/>
    <w:rsid w:val="008C3A0F"/>
    <w:rsid w:val="008C3B24"/>
    <w:rsid w:val="008D0D81"/>
    <w:rsid w:val="008D3ABF"/>
    <w:rsid w:val="008D51C7"/>
    <w:rsid w:val="008E1191"/>
    <w:rsid w:val="008E12EC"/>
    <w:rsid w:val="008E2E10"/>
    <w:rsid w:val="008E2FDF"/>
    <w:rsid w:val="008E6ADD"/>
    <w:rsid w:val="008F055B"/>
    <w:rsid w:val="008F068B"/>
    <w:rsid w:val="00904201"/>
    <w:rsid w:val="0091530B"/>
    <w:rsid w:val="00915333"/>
    <w:rsid w:val="00915467"/>
    <w:rsid w:val="009176BE"/>
    <w:rsid w:val="00920DB9"/>
    <w:rsid w:val="00933390"/>
    <w:rsid w:val="00935B48"/>
    <w:rsid w:val="00940097"/>
    <w:rsid w:val="00944BF0"/>
    <w:rsid w:val="009456AE"/>
    <w:rsid w:val="0095353B"/>
    <w:rsid w:val="009565BA"/>
    <w:rsid w:val="00956627"/>
    <w:rsid w:val="00964130"/>
    <w:rsid w:val="00964437"/>
    <w:rsid w:val="00965212"/>
    <w:rsid w:val="00965933"/>
    <w:rsid w:val="00972C47"/>
    <w:rsid w:val="00980262"/>
    <w:rsid w:val="009817BC"/>
    <w:rsid w:val="009830E4"/>
    <w:rsid w:val="00986CCA"/>
    <w:rsid w:val="00991B4D"/>
    <w:rsid w:val="00992F9A"/>
    <w:rsid w:val="00993E67"/>
    <w:rsid w:val="00994958"/>
    <w:rsid w:val="00994BA6"/>
    <w:rsid w:val="009950B1"/>
    <w:rsid w:val="00996CFE"/>
    <w:rsid w:val="009A0BDC"/>
    <w:rsid w:val="009A45E4"/>
    <w:rsid w:val="009A5AD0"/>
    <w:rsid w:val="009A7BDB"/>
    <w:rsid w:val="009B17B7"/>
    <w:rsid w:val="009B4FE6"/>
    <w:rsid w:val="009C2C40"/>
    <w:rsid w:val="009C3F52"/>
    <w:rsid w:val="009D5A32"/>
    <w:rsid w:val="009D5DDB"/>
    <w:rsid w:val="009E1C42"/>
    <w:rsid w:val="009E1F91"/>
    <w:rsid w:val="009E6698"/>
    <w:rsid w:val="009F00DE"/>
    <w:rsid w:val="009F58F4"/>
    <w:rsid w:val="00A00FC4"/>
    <w:rsid w:val="00A0120F"/>
    <w:rsid w:val="00A046AF"/>
    <w:rsid w:val="00A06E76"/>
    <w:rsid w:val="00A125DC"/>
    <w:rsid w:val="00A214BE"/>
    <w:rsid w:val="00A25F6F"/>
    <w:rsid w:val="00A27C52"/>
    <w:rsid w:val="00A32DDE"/>
    <w:rsid w:val="00A41AFB"/>
    <w:rsid w:val="00A42305"/>
    <w:rsid w:val="00A4288E"/>
    <w:rsid w:val="00A42BD8"/>
    <w:rsid w:val="00A4343D"/>
    <w:rsid w:val="00A44459"/>
    <w:rsid w:val="00A46239"/>
    <w:rsid w:val="00A50614"/>
    <w:rsid w:val="00A52CAE"/>
    <w:rsid w:val="00A63638"/>
    <w:rsid w:val="00A66078"/>
    <w:rsid w:val="00A7037B"/>
    <w:rsid w:val="00A7048B"/>
    <w:rsid w:val="00A70C41"/>
    <w:rsid w:val="00A715E1"/>
    <w:rsid w:val="00A72FB9"/>
    <w:rsid w:val="00A7677C"/>
    <w:rsid w:val="00A770EA"/>
    <w:rsid w:val="00A77D84"/>
    <w:rsid w:val="00A812C9"/>
    <w:rsid w:val="00A82951"/>
    <w:rsid w:val="00A860C9"/>
    <w:rsid w:val="00A905BF"/>
    <w:rsid w:val="00A93EF0"/>
    <w:rsid w:val="00A96785"/>
    <w:rsid w:val="00AA01BA"/>
    <w:rsid w:val="00AA240A"/>
    <w:rsid w:val="00AA5A4E"/>
    <w:rsid w:val="00AB2381"/>
    <w:rsid w:val="00AB5CFB"/>
    <w:rsid w:val="00AC3DAF"/>
    <w:rsid w:val="00AC5937"/>
    <w:rsid w:val="00AD1AE6"/>
    <w:rsid w:val="00AD3CFA"/>
    <w:rsid w:val="00AD4513"/>
    <w:rsid w:val="00AD51C7"/>
    <w:rsid w:val="00AE11DC"/>
    <w:rsid w:val="00AE40F5"/>
    <w:rsid w:val="00AF0CB9"/>
    <w:rsid w:val="00AF0FF6"/>
    <w:rsid w:val="00AF1C2B"/>
    <w:rsid w:val="00B01989"/>
    <w:rsid w:val="00B050F0"/>
    <w:rsid w:val="00B065C6"/>
    <w:rsid w:val="00B075AE"/>
    <w:rsid w:val="00B11130"/>
    <w:rsid w:val="00B132FD"/>
    <w:rsid w:val="00B144A0"/>
    <w:rsid w:val="00B2771C"/>
    <w:rsid w:val="00B306EB"/>
    <w:rsid w:val="00B31DE0"/>
    <w:rsid w:val="00B40077"/>
    <w:rsid w:val="00B41420"/>
    <w:rsid w:val="00B450DF"/>
    <w:rsid w:val="00B45264"/>
    <w:rsid w:val="00B5188E"/>
    <w:rsid w:val="00B52EEB"/>
    <w:rsid w:val="00B57E1C"/>
    <w:rsid w:val="00B61D5B"/>
    <w:rsid w:val="00B70553"/>
    <w:rsid w:val="00B82671"/>
    <w:rsid w:val="00B82B42"/>
    <w:rsid w:val="00B91F6C"/>
    <w:rsid w:val="00B94A46"/>
    <w:rsid w:val="00BA0EA1"/>
    <w:rsid w:val="00BA3B02"/>
    <w:rsid w:val="00BA74AC"/>
    <w:rsid w:val="00BB02BD"/>
    <w:rsid w:val="00BB2DA7"/>
    <w:rsid w:val="00BB5F2D"/>
    <w:rsid w:val="00BB6181"/>
    <w:rsid w:val="00BB6999"/>
    <w:rsid w:val="00BC349F"/>
    <w:rsid w:val="00BC41B2"/>
    <w:rsid w:val="00BC47C8"/>
    <w:rsid w:val="00BC7505"/>
    <w:rsid w:val="00BD01D9"/>
    <w:rsid w:val="00BD04A7"/>
    <w:rsid w:val="00BD5505"/>
    <w:rsid w:val="00BE61F6"/>
    <w:rsid w:val="00BE747C"/>
    <w:rsid w:val="00BF2EDC"/>
    <w:rsid w:val="00BF5B58"/>
    <w:rsid w:val="00C114F0"/>
    <w:rsid w:val="00C12E98"/>
    <w:rsid w:val="00C13288"/>
    <w:rsid w:val="00C1423E"/>
    <w:rsid w:val="00C14D62"/>
    <w:rsid w:val="00C17711"/>
    <w:rsid w:val="00C20306"/>
    <w:rsid w:val="00C21E3A"/>
    <w:rsid w:val="00C23D1E"/>
    <w:rsid w:val="00C331D5"/>
    <w:rsid w:val="00C33B8C"/>
    <w:rsid w:val="00C40560"/>
    <w:rsid w:val="00C42001"/>
    <w:rsid w:val="00C4480F"/>
    <w:rsid w:val="00C46768"/>
    <w:rsid w:val="00C5100D"/>
    <w:rsid w:val="00C51406"/>
    <w:rsid w:val="00C56959"/>
    <w:rsid w:val="00C60D42"/>
    <w:rsid w:val="00C64A7D"/>
    <w:rsid w:val="00C64B25"/>
    <w:rsid w:val="00C64DA5"/>
    <w:rsid w:val="00C66033"/>
    <w:rsid w:val="00C66DF6"/>
    <w:rsid w:val="00C7247F"/>
    <w:rsid w:val="00C7340E"/>
    <w:rsid w:val="00C76A11"/>
    <w:rsid w:val="00C808C5"/>
    <w:rsid w:val="00C8243C"/>
    <w:rsid w:val="00C85403"/>
    <w:rsid w:val="00C90D9A"/>
    <w:rsid w:val="00C91027"/>
    <w:rsid w:val="00C9209A"/>
    <w:rsid w:val="00C92C07"/>
    <w:rsid w:val="00C9494C"/>
    <w:rsid w:val="00C94FEB"/>
    <w:rsid w:val="00C960B2"/>
    <w:rsid w:val="00C96752"/>
    <w:rsid w:val="00C97784"/>
    <w:rsid w:val="00CA2F2D"/>
    <w:rsid w:val="00CB37C0"/>
    <w:rsid w:val="00CB4D18"/>
    <w:rsid w:val="00CB68B2"/>
    <w:rsid w:val="00CB7E86"/>
    <w:rsid w:val="00CC16AB"/>
    <w:rsid w:val="00CC1A52"/>
    <w:rsid w:val="00CC673E"/>
    <w:rsid w:val="00CC7056"/>
    <w:rsid w:val="00CD08AB"/>
    <w:rsid w:val="00CD0DD9"/>
    <w:rsid w:val="00CD24DA"/>
    <w:rsid w:val="00CD2F38"/>
    <w:rsid w:val="00CD5F2A"/>
    <w:rsid w:val="00CD709D"/>
    <w:rsid w:val="00CD7A67"/>
    <w:rsid w:val="00CE0311"/>
    <w:rsid w:val="00CE0D67"/>
    <w:rsid w:val="00CE2FD2"/>
    <w:rsid w:val="00CE3A67"/>
    <w:rsid w:val="00CE58DA"/>
    <w:rsid w:val="00CF0E84"/>
    <w:rsid w:val="00CF1EAD"/>
    <w:rsid w:val="00CF1F16"/>
    <w:rsid w:val="00D02421"/>
    <w:rsid w:val="00D04C43"/>
    <w:rsid w:val="00D052AD"/>
    <w:rsid w:val="00D0558E"/>
    <w:rsid w:val="00D06B65"/>
    <w:rsid w:val="00D07817"/>
    <w:rsid w:val="00D10E1A"/>
    <w:rsid w:val="00D1193C"/>
    <w:rsid w:val="00D14381"/>
    <w:rsid w:val="00D15949"/>
    <w:rsid w:val="00D16B9B"/>
    <w:rsid w:val="00D17D30"/>
    <w:rsid w:val="00D2006F"/>
    <w:rsid w:val="00D206BF"/>
    <w:rsid w:val="00D20DE1"/>
    <w:rsid w:val="00D228FE"/>
    <w:rsid w:val="00D22FBC"/>
    <w:rsid w:val="00D2686C"/>
    <w:rsid w:val="00D30B05"/>
    <w:rsid w:val="00D379D0"/>
    <w:rsid w:val="00D44288"/>
    <w:rsid w:val="00D447E1"/>
    <w:rsid w:val="00D529A3"/>
    <w:rsid w:val="00D52F5E"/>
    <w:rsid w:val="00D555CC"/>
    <w:rsid w:val="00D60CE7"/>
    <w:rsid w:val="00D6181A"/>
    <w:rsid w:val="00D61C84"/>
    <w:rsid w:val="00D6377B"/>
    <w:rsid w:val="00D66BA1"/>
    <w:rsid w:val="00D67BA4"/>
    <w:rsid w:val="00D81CD5"/>
    <w:rsid w:val="00D81E3A"/>
    <w:rsid w:val="00D84BAF"/>
    <w:rsid w:val="00D8697A"/>
    <w:rsid w:val="00D87A0B"/>
    <w:rsid w:val="00D90BAB"/>
    <w:rsid w:val="00DA01F8"/>
    <w:rsid w:val="00DA0250"/>
    <w:rsid w:val="00DA7F6E"/>
    <w:rsid w:val="00DB1BBA"/>
    <w:rsid w:val="00DB4CD8"/>
    <w:rsid w:val="00DB5080"/>
    <w:rsid w:val="00DB5F21"/>
    <w:rsid w:val="00DC02BB"/>
    <w:rsid w:val="00DC16B2"/>
    <w:rsid w:val="00DC23A9"/>
    <w:rsid w:val="00DC5A58"/>
    <w:rsid w:val="00DC629A"/>
    <w:rsid w:val="00DC7602"/>
    <w:rsid w:val="00DC7CDD"/>
    <w:rsid w:val="00DD2164"/>
    <w:rsid w:val="00DD2F69"/>
    <w:rsid w:val="00DD4431"/>
    <w:rsid w:val="00DD70AD"/>
    <w:rsid w:val="00DD7E85"/>
    <w:rsid w:val="00DE122C"/>
    <w:rsid w:val="00DE2E46"/>
    <w:rsid w:val="00DE323B"/>
    <w:rsid w:val="00DE6158"/>
    <w:rsid w:val="00DE7499"/>
    <w:rsid w:val="00DF4DB3"/>
    <w:rsid w:val="00DF5CFA"/>
    <w:rsid w:val="00DF5ED9"/>
    <w:rsid w:val="00DF69DE"/>
    <w:rsid w:val="00DF7D15"/>
    <w:rsid w:val="00DF7D9F"/>
    <w:rsid w:val="00E04950"/>
    <w:rsid w:val="00E05DEF"/>
    <w:rsid w:val="00E13980"/>
    <w:rsid w:val="00E13F69"/>
    <w:rsid w:val="00E17A54"/>
    <w:rsid w:val="00E20DB0"/>
    <w:rsid w:val="00E26770"/>
    <w:rsid w:val="00E26931"/>
    <w:rsid w:val="00E308E7"/>
    <w:rsid w:val="00E36348"/>
    <w:rsid w:val="00E36FB8"/>
    <w:rsid w:val="00E3713B"/>
    <w:rsid w:val="00E4215E"/>
    <w:rsid w:val="00E44948"/>
    <w:rsid w:val="00E4496E"/>
    <w:rsid w:val="00E44F7D"/>
    <w:rsid w:val="00E455D9"/>
    <w:rsid w:val="00E4776C"/>
    <w:rsid w:val="00E50A41"/>
    <w:rsid w:val="00E51B64"/>
    <w:rsid w:val="00E54C82"/>
    <w:rsid w:val="00E556A8"/>
    <w:rsid w:val="00E61AF9"/>
    <w:rsid w:val="00E64EDB"/>
    <w:rsid w:val="00E660D8"/>
    <w:rsid w:val="00E66180"/>
    <w:rsid w:val="00E76C81"/>
    <w:rsid w:val="00E84D6E"/>
    <w:rsid w:val="00E87D23"/>
    <w:rsid w:val="00E94BC0"/>
    <w:rsid w:val="00E94CA6"/>
    <w:rsid w:val="00E95DC4"/>
    <w:rsid w:val="00E97822"/>
    <w:rsid w:val="00E97A0F"/>
    <w:rsid w:val="00EA03EB"/>
    <w:rsid w:val="00EA5ED7"/>
    <w:rsid w:val="00EB192D"/>
    <w:rsid w:val="00EB53C2"/>
    <w:rsid w:val="00EB6F69"/>
    <w:rsid w:val="00EC2488"/>
    <w:rsid w:val="00EC7120"/>
    <w:rsid w:val="00EC742E"/>
    <w:rsid w:val="00EC797C"/>
    <w:rsid w:val="00ED1703"/>
    <w:rsid w:val="00ED24B9"/>
    <w:rsid w:val="00ED2851"/>
    <w:rsid w:val="00ED405D"/>
    <w:rsid w:val="00ED6838"/>
    <w:rsid w:val="00ED6900"/>
    <w:rsid w:val="00ED7527"/>
    <w:rsid w:val="00ED7792"/>
    <w:rsid w:val="00EE09AE"/>
    <w:rsid w:val="00EE3740"/>
    <w:rsid w:val="00EE4C0F"/>
    <w:rsid w:val="00EE637A"/>
    <w:rsid w:val="00EF0385"/>
    <w:rsid w:val="00EF314F"/>
    <w:rsid w:val="00EF7511"/>
    <w:rsid w:val="00F01E03"/>
    <w:rsid w:val="00F02076"/>
    <w:rsid w:val="00F07082"/>
    <w:rsid w:val="00F10F78"/>
    <w:rsid w:val="00F13D9F"/>
    <w:rsid w:val="00F157DD"/>
    <w:rsid w:val="00F169CC"/>
    <w:rsid w:val="00F20D03"/>
    <w:rsid w:val="00F21DB6"/>
    <w:rsid w:val="00F22B7E"/>
    <w:rsid w:val="00F24527"/>
    <w:rsid w:val="00F32632"/>
    <w:rsid w:val="00F36184"/>
    <w:rsid w:val="00F3740E"/>
    <w:rsid w:val="00F41B70"/>
    <w:rsid w:val="00F5177D"/>
    <w:rsid w:val="00F5280B"/>
    <w:rsid w:val="00F54F99"/>
    <w:rsid w:val="00F57236"/>
    <w:rsid w:val="00F62155"/>
    <w:rsid w:val="00F66008"/>
    <w:rsid w:val="00F70EE0"/>
    <w:rsid w:val="00F72135"/>
    <w:rsid w:val="00F76880"/>
    <w:rsid w:val="00F824B4"/>
    <w:rsid w:val="00F83ACF"/>
    <w:rsid w:val="00F84BC2"/>
    <w:rsid w:val="00F869EE"/>
    <w:rsid w:val="00FA0469"/>
    <w:rsid w:val="00FA0AA8"/>
    <w:rsid w:val="00FA2A88"/>
    <w:rsid w:val="00FA7158"/>
    <w:rsid w:val="00FB24AE"/>
    <w:rsid w:val="00FB2F48"/>
    <w:rsid w:val="00FB46C6"/>
    <w:rsid w:val="00FB5D47"/>
    <w:rsid w:val="00FB616C"/>
    <w:rsid w:val="00FB69BE"/>
    <w:rsid w:val="00FB6E97"/>
    <w:rsid w:val="00FC1575"/>
    <w:rsid w:val="00FC40A9"/>
    <w:rsid w:val="00FD23D7"/>
    <w:rsid w:val="00FD7248"/>
    <w:rsid w:val="00FE1D00"/>
    <w:rsid w:val="00FE2570"/>
    <w:rsid w:val="00FF1E58"/>
    <w:rsid w:val="00FF555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9569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59A4844B"/>
  <w15:chartTrackingRefBased/>
  <w15:docId w15:val="{CBAF263A-C65B-4F8A-A2E4-A2624565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632E"/>
    <w:rPr>
      <w:color w:val="808080"/>
      <w:shd w:val="clear" w:color="auto" w:fill="E6E6E6"/>
    </w:rPr>
  </w:style>
  <w:style w:type="paragraph" w:customStyle="1" w:styleId="PI">
    <w:name w:val="PI"/>
    <w:basedOn w:val="Caption"/>
    <w:link w:val="PIChar"/>
    <w:autoRedefine/>
    <w:qFormat/>
    <w:rsid w:val="005D23EB"/>
    <w:pPr>
      <w:keepNext/>
      <w:jc w:val="both"/>
    </w:pPr>
    <w:rPr>
      <w:b/>
      <w:vertAlign w:val="superscript"/>
    </w:rPr>
  </w:style>
  <w:style w:type="character" w:customStyle="1" w:styleId="PIChar">
    <w:name w:val="PI Char"/>
    <w:basedOn w:val="DefaultParagraphFont"/>
    <w:link w:val="PI"/>
    <w:rsid w:val="005D23EB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autoRedefine/>
    <w:unhideWhenUsed/>
    <w:qFormat/>
    <w:rsid w:val="005D23EB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styleId="ListParagraph">
    <w:name w:val="List Paragraph"/>
    <w:basedOn w:val="Normal"/>
    <w:uiPriority w:val="34"/>
    <w:qFormat/>
    <w:rsid w:val="00257FE1"/>
    <w:pPr>
      <w:ind w:left="1304"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hyperlink" Target="http://www.ebi.ac.uk/imgt/hla" TargetMode="External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image" Target="media/image48.emf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7.emf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41.emf"/><Relationship Id="rId58" Type="http://schemas.openxmlformats.org/officeDocument/2006/relationships/image" Target="media/image43.emf"/><Relationship Id="rId66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6.emf"/><Relationship Id="rId19" Type="http://schemas.openxmlformats.org/officeDocument/2006/relationships/image" Target="media/image9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hyperlink" Target="http://hla.alleles.org/alleles/deleted.html" TargetMode="External"/><Relationship Id="rId64" Type="http://schemas.openxmlformats.org/officeDocument/2006/relationships/image" Target="media/image49.emf"/><Relationship Id="rId69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4.emf"/><Relationship Id="rId67" Type="http://schemas.openxmlformats.org/officeDocument/2006/relationships/hyperlink" Target="http://hla.alleles.org/alleles/deleted.html" TargetMode="External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hyperlink" Target="http://www.ebi.ac.uk/imgt/hla" TargetMode="External"/><Relationship Id="rId62" Type="http://schemas.openxmlformats.org/officeDocument/2006/relationships/image" Target="media/image4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image" Target="media/image11.emf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2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image" Target="media/image45.emf"/><Relationship Id="rId65" Type="http://schemas.openxmlformats.org/officeDocument/2006/relationships/image" Target="media/image5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E4387-5B98-46FA-A84E-DD6126AC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0</TotalTime>
  <Pages>51</Pages>
  <Words>1310</Words>
  <Characters>9269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558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Panagiotis Tsamis</cp:lastModifiedBy>
  <cp:revision>22</cp:revision>
  <cp:lastPrinted>2020-03-24T13:21:00Z</cp:lastPrinted>
  <dcterms:created xsi:type="dcterms:W3CDTF">2021-04-01T07:42:00Z</dcterms:created>
  <dcterms:modified xsi:type="dcterms:W3CDTF">2021-04-19T12:18:00Z</dcterms:modified>
</cp:coreProperties>
</file>